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DCD37" w14:textId="5BA651DF" w:rsidR="00791B4F" w:rsidRPr="00706456" w:rsidRDefault="00706456" w:rsidP="00706456">
      <w:pPr>
        <w:spacing w:line="360" w:lineRule="auto"/>
        <w:jc w:val="center"/>
        <w:rPr>
          <w:b/>
          <w:bCs/>
          <w:sz w:val="28"/>
          <w:szCs w:val="24"/>
        </w:rPr>
      </w:pPr>
      <w:r w:rsidRPr="00706456">
        <w:rPr>
          <w:b/>
          <w:bCs/>
          <w:sz w:val="28"/>
          <w:szCs w:val="24"/>
        </w:rPr>
        <w:t>Read me – Research data to support PhD thesis:</w:t>
      </w:r>
    </w:p>
    <w:p w14:paraId="169FC5DC" w14:textId="109B7B34" w:rsidR="00706456" w:rsidRDefault="00706456" w:rsidP="00706456">
      <w:pPr>
        <w:spacing w:line="360" w:lineRule="auto"/>
        <w:jc w:val="center"/>
        <w:rPr>
          <w:b/>
          <w:bCs/>
          <w:sz w:val="28"/>
          <w:szCs w:val="24"/>
        </w:rPr>
      </w:pPr>
      <w:r w:rsidRPr="00706456">
        <w:rPr>
          <w:b/>
          <w:bCs/>
          <w:sz w:val="28"/>
          <w:szCs w:val="24"/>
        </w:rPr>
        <w:t>City Leaders, Relationships and Urban Resilience.</w:t>
      </w:r>
    </w:p>
    <w:p w14:paraId="37D226B3" w14:textId="14236C55" w:rsidR="00706456" w:rsidRDefault="00706456" w:rsidP="00706456">
      <w:pPr>
        <w:spacing w:line="360" w:lineRule="auto"/>
        <w:jc w:val="both"/>
        <w:rPr>
          <w:sz w:val="24"/>
          <w:szCs w:val="22"/>
        </w:rPr>
      </w:pPr>
    </w:p>
    <w:p w14:paraId="2DFFC169" w14:textId="08B7B4C3" w:rsidR="00706456" w:rsidRPr="00706456" w:rsidRDefault="00706456" w:rsidP="00706456">
      <w:p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Inventory of the files published (in brackets the file format and</w:t>
      </w:r>
      <w:r w:rsidR="009859B8">
        <w:rPr>
          <w:sz w:val="24"/>
          <w:szCs w:val="22"/>
        </w:rPr>
        <w:t xml:space="preserve"> in</w:t>
      </w:r>
      <w:r>
        <w:rPr>
          <w:sz w:val="24"/>
          <w:szCs w:val="22"/>
        </w:rPr>
        <w:t xml:space="preserve"> </w:t>
      </w:r>
      <w:r>
        <w:rPr>
          <w:i/>
          <w:iCs/>
          <w:sz w:val="24"/>
          <w:szCs w:val="22"/>
        </w:rPr>
        <w:t xml:space="preserve">italics </w:t>
      </w:r>
      <w:r>
        <w:rPr>
          <w:sz w:val="24"/>
          <w:szCs w:val="22"/>
        </w:rPr>
        <w:t>a brief explanation)</w:t>
      </w:r>
    </w:p>
    <w:p w14:paraId="5E99FE7A" w14:textId="77777777" w:rsidR="00706456" w:rsidRDefault="00706456" w:rsidP="00706456">
      <w:pPr>
        <w:spacing w:line="360" w:lineRule="auto"/>
        <w:jc w:val="both"/>
        <w:rPr>
          <w:sz w:val="24"/>
          <w:szCs w:val="22"/>
        </w:rPr>
      </w:pPr>
    </w:p>
    <w:p w14:paraId="41C52419" w14:textId="6B5E7988" w:rsidR="00706456" w:rsidRDefault="00706456" w:rsidP="00706456">
      <w:pPr>
        <w:pStyle w:val="ListParagraph"/>
        <w:numPr>
          <w:ilvl w:val="0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Chapter 6_City leaders Datasets</w:t>
      </w:r>
    </w:p>
    <w:p w14:paraId="22693EB5" w14:textId="71169E46" w:rsidR="00706456" w:rsidRDefault="00706456" w:rsidP="00706456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City leaders in Padova (.xlsx)</w:t>
      </w:r>
    </w:p>
    <w:p w14:paraId="7408E0DF" w14:textId="4A2E6304" w:rsidR="00706456" w:rsidRDefault="00706456" w:rsidP="00706456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City leaders in Peterborough (.xlsx)</w:t>
      </w:r>
    </w:p>
    <w:p w14:paraId="23C9EBD1" w14:textId="0FAC9BB2" w:rsidR="00706456" w:rsidRDefault="00706456" w:rsidP="00706456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Gephi (</w:t>
      </w:r>
      <w:r>
        <w:rPr>
          <w:i/>
          <w:iCs/>
          <w:sz w:val="24"/>
          <w:szCs w:val="22"/>
        </w:rPr>
        <w:t>files used for data visualisation)</w:t>
      </w:r>
    </w:p>
    <w:p w14:paraId="65B35109" w14:textId="7CE5A541" w:rsidR="00706456" w:rsidRDefault="00706456" w:rsidP="00706456">
      <w:pPr>
        <w:pStyle w:val="ListParagraph"/>
        <w:numPr>
          <w:ilvl w:val="2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Pa:</w:t>
      </w:r>
    </w:p>
    <w:p w14:paraId="1101B8A2" w14:textId="57658119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a_CLN</w:t>
      </w:r>
      <w:proofErr w:type="spellEnd"/>
      <w:r>
        <w:rPr>
          <w:sz w:val="24"/>
          <w:szCs w:val="22"/>
        </w:rPr>
        <w:t xml:space="preserve"> (.</w:t>
      </w:r>
      <w:proofErr w:type="spellStart"/>
      <w:r>
        <w:rPr>
          <w:sz w:val="24"/>
          <w:szCs w:val="22"/>
        </w:rPr>
        <w:t>gephi</w:t>
      </w:r>
      <w:proofErr w:type="spellEnd"/>
      <w:r>
        <w:rPr>
          <w:sz w:val="24"/>
          <w:szCs w:val="22"/>
        </w:rPr>
        <w:t>)</w:t>
      </w:r>
    </w:p>
    <w:p w14:paraId="55A04C63" w14:textId="3B3AAE1A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a_Edges_Who</w:t>
      </w:r>
      <w:proofErr w:type="spellEnd"/>
      <w:r>
        <w:rPr>
          <w:sz w:val="24"/>
          <w:szCs w:val="22"/>
        </w:rPr>
        <w:t xml:space="preserve"> (.csv)</w:t>
      </w:r>
    </w:p>
    <w:p w14:paraId="1907CF87" w14:textId="2C528F13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a_Nodes_Who</w:t>
      </w:r>
      <w:proofErr w:type="spellEnd"/>
      <w:r>
        <w:rPr>
          <w:sz w:val="24"/>
          <w:szCs w:val="22"/>
        </w:rPr>
        <w:t xml:space="preserve"> (.csv)</w:t>
      </w:r>
    </w:p>
    <w:p w14:paraId="60D6F2AA" w14:textId="40BC5B04" w:rsidR="00706456" w:rsidRDefault="00706456" w:rsidP="00706456">
      <w:pPr>
        <w:pStyle w:val="ListParagraph"/>
        <w:numPr>
          <w:ilvl w:val="2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 xml:space="preserve">Pe: </w:t>
      </w:r>
    </w:p>
    <w:p w14:paraId="26A8C758" w14:textId="20116722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e_CLN</w:t>
      </w:r>
      <w:proofErr w:type="spellEnd"/>
      <w:r>
        <w:rPr>
          <w:sz w:val="24"/>
          <w:szCs w:val="22"/>
        </w:rPr>
        <w:t xml:space="preserve"> (.</w:t>
      </w:r>
      <w:proofErr w:type="spellStart"/>
      <w:r>
        <w:rPr>
          <w:sz w:val="24"/>
          <w:szCs w:val="22"/>
        </w:rPr>
        <w:t>gephi</w:t>
      </w:r>
      <w:proofErr w:type="spellEnd"/>
      <w:r>
        <w:rPr>
          <w:sz w:val="24"/>
          <w:szCs w:val="22"/>
        </w:rPr>
        <w:t>)</w:t>
      </w:r>
    </w:p>
    <w:p w14:paraId="33F4539C" w14:textId="187B3120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e_Edges_Who</w:t>
      </w:r>
      <w:proofErr w:type="spellEnd"/>
      <w:r>
        <w:rPr>
          <w:sz w:val="24"/>
          <w:szCs w:val="22"/>
        </w:rPr>
        <w:t xml:space="preserve"> (.csv)</w:t>
      </w:r>
    </w:p>
    <w:p w14:paraId="14FC8CC9" w14:textId="655D980B" w:rsidR="00706456" w:rsidRDefault="00706456" w:rsidP="00706456">
      <w:pPr>
        <w:pStyle w:val="ListParagraph"/>
        <w:numPr>
          <w:ilvl w:val="3"/>
          <w:numId w:val="10"/>
        </w:numPr>
        <w:spacing w:line="360" w:lineRule="auto"/>
        <w:jc w:val="both"/>
        <w:rPr>
          <w:sz w:val="24"/>
          <w:szCs w:val="22"/>
        </w:rPr>
      </w:pPr>
      <w:proofErr w:type="spellStart"/>
      <w:r>
        <w:rPr>
          <w:sz w:val="24"/>
          <w:szCs w:val="22"/>
        </w:rPr>
        <w:t>Pe_Nodes_Who</w:t>
      </w:r>
      <w:proofErr w:type="spellEnd"/>
      <w:r>
        <w:rPr>
          <w:sz w:val="24"/>
          <w:szCs w:val="22"/>
        </w:rPr>
        <w:t xml:space="preserve"> (.csv)</w:t>
      </w:r>
    </w:p>
    <w:p w14:paraId="529ECC71" w14:textId="77777777" w:rsidR="00706456" w:rsidRDefault="00706456" w:rsidP="00706456">
      <w:pPr>
        <w:pStyle w:val="ListParagraph"/>
        <w:spacing w:line="360" w:lineRule="auto"/>
        <w:ind w:left="2520"/>
        <w:jc w:val="both"/>
        <w:rPr>
          <w:sz w:val="24"/>
          <w:szCs w:val="22"/>
        </w:rPr>
      </w:pPr>
    </w:p>
    <w:p w14:paraId="550E7D4E" w14:textId="6B173256" w:rsidR="00706456" w:rsidRDefault="00706456" w:rsidP="00706456">
      <w:pPr>
        <w:pStyle w:val="ListParagraph"/>
        <w:numPr>
          <w:ilvl w:val="0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Chapter 7_Relationships Datasets</w:t>
      </w:r>
    </w:p>
    <w:p w14:paraId="73F30832" w14:textId="6ECC0B6F" w:rsidR="00DA3F75" w:rsidRDefault="00DA3F75" w:rsidP="00DA3F75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Relationships in Padova (.xlsx)</w:t>
      </w:r>
    </w:p>
    <w:p w14:paraId="030D7C10" w14:textId="76DFAFCD" w:rsidR="00DA3F75" w:rsidRDefault="00DA3F75" w:rsidP="00DA3F75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Relationships in Peterborough (.xlsx)</w:t>
      </w:r>
    </w:p>
    <w:p w14:paraId="291C065B" w14:textId="04E1A593" w:rsidR="00DA3F75" w:rsidRPr="00DA3F75" w:rsidRDefault="00DA3F75" w:rsidP="00DA3F75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Gephi (</w:t>
      </w:r>
      <w:r>
        <w:rPr>
          <w:i/>
          <w:iCs/>
          <w:sz w:val="24"/>
          <w:szCs w:val="22"/>
        </w:rPr>
        <w:t xml:space="preserve">files used for data </w:t>
      </w:r>
      <w:r w:rsidR="00731103">
        <w:rPr>
          <w:i/>
          <w:iCs/>
          <w:sz w:val="24"/>
          <w:szCs w:val="22"/>
        </w:rPr>
        <w:t>s</w:t>
      </w:r>
      <w:r>
        <w:rPr>
          <w:i/>
          <w:iCs/>
          <w:sz w:val="24"/>
          <w:szCs w:val="22"/>
        </w:rPr>
        <w:t>eparated according to the analysed city)</w:t>
      </w:r>
      <w:r w:rsidRPr="00DA3F75">
        <w:rPr>
          <w:i/>
          <w:iCs/>
          <w:sz w:val="24"/>
          <w:szCs w:val="22"/>
        </w:rPr>
        <w:t xml:space="preserve"> </w:t>
      </w:r>
    </w:p>
    <w:p w14:paraId="1A16523C" w14:textId="195BE717" w:rsidR="00706456" w:rsidRDefault="00706456" w:rsidP="00706456">
      <w:pPr>
        <w:pStyle w:val="ListParagraph"/>
        <w:numPr>
          <w:ilvl w:val="0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Chapter 8_Resilience Datasets</w:t>
      </w:r>
    </w:p>
    <w:p w14:paraId="75BD292E" w14:textId="47412F77" w:rsidR="00C427AC" w:rsidRDefault="00C427AC" w:rsidP="00C427AC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Resilience in Padua</w:t>
      </w:r>
    </w:p>
    <w:p w14:paraId="3522285A" w14:textId="6A7FD5B2" w:rsidR="00C427AC" w:rsidRPr="00C427AC" w:rsidRDefault="00C427AC" w:rsidP="00C427AC">
      <w:pPr>
        <w:pStyle w:val="ListParagraph"/>
        <w:numPr>
          <w:ilvl w:val="1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Resilience in Peterborough</w:t>
      </w:r>
    </w:p>
    <w:p w14:paraId="5F28C3A7" w14:textId="3A708288" w:rsidR="00706456" w:rsidRDefault="00706456" w:rsidP="00706456">
      <w:pPr>
        <w:pStyle w:val="ListParagraph"/>
        <w:numPr>
          <w:ilvl w:val="0"/>
          <w:numId w:val="10"/>
        </w:num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Online Questionnaire (</w:t>
      </w:r>
      <w:r>
        <w:rPr>
          <w:i/>
          <w:iCs/>
          <w:sz w:val="24"/>
          <w:szCs w:val="22"/>
        </w:rPr>
        <w:t>items of the questionnaires in both word and Qualtrics files and in both Italian and English)</w:t>
      </w:r>
    </w:p>
    <w:p w14:paraId="10F5E16B" w14:textId="2313830E" w:rsidR="00731103" w:rsidRDefault="00731103" w:rsidP="00B55B12">
      <w:pPr>
        <w:spacing w:line="360" w:lineRule="auto"/>
        <w:jc w:val="both"/>
        <w:rPr>
          <w:sz w:val="24"/>
          <w:szCs w:val="22"/>
        </w:rPr>
      </w:pPr>
    </w:p>
    <w:p w14:paraId="3E97680F" w14:textId="6AAE0166" w:rsidR="00731103" w:rsidRPr="00B55B12" w:rsidRDefault="00731103" w:rsidP="00B55B12">
      <w:pPr>
        <w:spacing w:line="360" w:lineRule="auto"/>
        <w:jc w:val="both"/>
        <w:rPr>
          <w:sz w:val="24"/>
          <w:szCs w:val="22"/>
        </w:rPr>
      </w:pPr>
    </w:p>
    <w:sectPr w:rsidR="00731103" w:rsidRPr="00B55B12" w:rsidSect="00706456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7" w:right="1134" w:bottom="1134" w:left="1134" w:header="851" w:footer="11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08686" w14:textId="77777777" w:rsidR="00DB79C4" w:rsidRDefault="00DB79C4">
      <w:r>
        <w:separator/>
      </w:r>
    </w:p>
  </w:endnote>
  <w:endnote w:type="continuationSeparator" w:id="0">
    <w:p w14:paraId="64B9608D" w14:textId="77777777" w:rsidR="00DB79C4" w:rsidRDefault="00DB7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9048943"/>
      <w:docPartObj>
        <w:docPartGallery w:val="Page Numbers (Bottom of Page)"/>
        <w:docPartUnique/>
      </w:docPartObj>
    </w:sdtPr>
    <w:sdtEndPr>
      <w:rPr>
        <w:i/>
        <w:noProof/>
        <w:sz w:val="20"/>
        <w:szCs w:val="18"/>
      </w:rPr>
    </w:sdtEndPr>
    <w:sdtContent>
      <w:p w14:paraId="719D4585" w14:textId="28E66206" w:rsidR="00DB6CC5" w:rsidRPr="00DB6CC5" w:rsidRDefault="00DB6CC5" w:rsidP="00E50B76">
        <w:pPr>
          <w:pStyle w:val="Footer"/>
          <w:jc w:val="center"/>
          <w:rPr>
            <w:i/>
            <w:sz w:val="20"/>
            <w:szCs w:val="18"/>
          </w:rPr>
        </w:pPr>
        <w:r w:rsidRPr="00DB6CC5">
          <w:rPr>
            <w:i/>
            <w:sz w:val="20"/>
            <w:szCs w:val="18"/>
          </w:rPr>
          <w:fldChar w:fldCharType="begin"/>
        </w:r>
        <w:r w:rsidRPr="00DB6CC5">
          <w:rPr>
            <w:i/>
            <w:sz w:val="20"/>
            <w:szCs w:val="18"/>
          </w:rPr>
          <w:instrText xml:space="preserve"> PAGE   \* MERGEFORMAT </w:instrText>
        </w:r>
        <w:r w:rsidRPr="00DB6CC5">
          <w:rPr>
            <w:i/>
            <w:sz w:val="20"/>
            <w:szCs w:val="18"/>
          </w:rPr>
          <w:fldChar w:fldCharType="separate"/>
        </w:r>
        <w:r>
          <w:rPr>
            <w:i/>
            <w:sz w:val="20"/>
            <w:szCs w:val="18"/>
          </w:rPr>
          <w:t>1</w:t>
        </w:r>
        <w:r w:rsidRPr="00DB6CC5">
          <w:rPr>
            <w:i/>
            <w:noProof/>
            <w:sz w:val="20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2498900"/>
      <w:docPartObj>
        <w:docPartGallery w:val="Page Numbers (Bottom of Page)"/>
        <w:docPartUnique/>
      </w:docPartObj>
    </w:sdtPr>
    <w:sdtEndPr>
      <w:rPr>
        <w:i/>
        <w:noProof/>
        <w:sz w:val="20"/>
        <w:szCs w:val="18"/>
      </w:rPr>
    </w:sdtEndPr>
    <w:sdtContent>
      <w:p w14:paraId="51AC73CC" w14:textId="77777777" w:rsidR="000C2DD2" w:rsidRPr="00DB6CC5" w:rsidRDefault="002C6DAE" w:rsidP="00E50B76">
        <w:pPr>
          <w:pStyle w:val="Footer"/>
          <w:jc w:val="center"/>
          <w:rPr>
            <w:i/>
            <w:sz w:val="20"/>
            <w:szCs w:val="18"/>
          </w:rPr>
        </w:pPr>
        <w:r w:rsidRPr="00DB6CC5">
          <w:rPr>
            <w:i/>
            <w:sz w:val="20"/>
            <w:szCs w:val="18"/>
          </w:rPr>
          <w:fldChar w:fldCharType="begin"/>
        </w:r>
        <w:r w:rsidRPr="00DB6CC5">
          <w:rPr>
            <w:i/>
            <w:sz w:val="20"/>
            <w:szCs w:val="18"/>
          </w:rPr>
          <w:instrText xml:space="preserve"> PAGE   \* MERGEFORMAT </w:instrText>
        </w:r>
        <w:r w:rsidRPr="00DB6CC5">
          <w:rPr>
            <w:i/>
            <w:sz w:val="20"/>
            <w:szCs w:val="18"/>
          </w:rPr>
          <w:fldChar w:fldCharType="separate"/>
        </w:r>
        <w:r w:rsidRPr="00DB6CC5">
          <w:rPr>
            <w:i/>
            <w:noProof/>
            <w:sz w:val="20"/>
            <w:szCs w:val="18"/>
          </w:rPr>
          <w:t>1</w:t>
        </w:r>
        <w:r w:rsidRPr="00DB6CC5">
          <w:rPr>
            <w:i/>
            <w:noProof/>
            <w:sz w:val="20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C73CE" w14:textId="77777777" w:rsidR="000C2DD2" w:rsidRDefault="00FE686D">
    <w:pPr>
      <w:pStyle w:val="Footer"/>
      <w:jc w:val="center"/>
      <w:rPr>
        <w:sz w:val="18"/>
      </w:rPr>
    </w:pPr>
    <w:r>
      <w:rPr>
        <w:sz w:val="18"/>
      </w:rPr>
      <w:fldChar w:fldCharType="begin"/>
    </w:r>
    <w:r>
      <w:rPr>
        <w:sz w:val="18"/>
      </w:rPr>
      <w:instrText xml:space="preserve"> PAGE   \* MERGEFORMAT </w:instrText>
    </w:r>
    <w:r>
      <w:rPr>
        <w:sz w:val="18"/>
      </w:rPr>
      <w:fldChar w:fldCharType="separate"/>
    </w:r>
    <w:r>
      <w:rPr>
        <w:sz w:val="18"/>
      </w:rPr>
      <w:t>1</w:t>
    </w:r>
    <w:r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4F633" w14:textId="77777777" w:rsidR="00DB79C4" w:rsidRDefault="00DB79C4">
      <w:r>
        <w:separator/>
      </w:r>
    </w:p>
  </w:footnote>
  <w:footnote w:type="continuationSeparator" w:id="0">
    <w:p w14:paraId="5BEAD2C9" w14:textId="77777777" w:rsidR="00DB79C4" w:rsidRDefault="00DB7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0EA0F" w14:textId="147C51BD" w:rsidR="00DB6CC5" w:rsidRDefault="00DB6CC5" w:rsidP="00DB6CC5">
    <w:pPr>
      <w:pStyle w:val="Header"/>
      <w:rPr>
        <w:i/>
        <w:color w:val="5F5F5F"/>
        <w:sz w:val="20"/>
      </w:rPr>
    </w:pPr>
    <w:r w:rsidRPr="00DB6CC5">
      <w:rPr>
        <w:i/>
        <w:color w:val="5F5F5F"/>
        <w:sz w:val="20"/>
      </w:rPr>
      <w:fldChar w:fldCharType="begin"/>
    </w:r>
    <w:r w:rsidRPr="00DB6CC5">
      <w:rPr>
        <w:i/>
        <w:color w:val="5F5F5F"/>
        <w:sz w:val="20"/>
      </w:rPr>
      <w:instrText xml:space="preserve"> STYLEREF  "Heading 1"  \* MERGEFORMAT </w:instrText>
    </w:r>
    <w:r w:rsidRPr="00DB6CC5">
      <w:rPr>
        <w:i/>
        <w:color w:val="5F5F5F"/>
        <w:sz w:val="20"/>
      </w:rPr>
      <w:fldChar w:fldCharType="separate"/>
    </w:r>
    <w:r w:rsidR="006D5574">
      <w:rPr>
        <w:i/>
        <w:noProof/>
        <w:color w:val="5F5F5F"/>
        <w:sz w:val="20"/>
      </w:rPr>
      <w:t>Appendices</w:t>
    </w:r>
    <w:r w:rsidRPr="00DB6CC5">
      <w:rPr>
        <w:i/>
        <w:color w:val="5F5F5F"/>
        <w:sz w:val="20"/>
      </w:rPr>
      <w:fldChar w:fldCharType="end"/>
    </w:r>
  </w:p>
  <w:p w14:paraId="16F623C5" w14:textId="77777777" w:rsidR="00DB6CC5" w:rsidRPr="00DB6CC5" w:rsidRDefault="00DB6CC5" w:rsidP="00DB6CC5">
    <w:pPr>
      <w:pStyle w:val="Header"/>
      <w:rPr>
        <w:i/>
        <w:color w:val="5F5F5F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C73CD" w14:textId="77777777" w:rsidR="000C2DD2" w:rsidRDefault="00FE686D">
    <w:pPr>
      <w:pStyle w:val="Header"/>
      <w:jc w:val="right"/>
      <w:rPr>
        <w:i/>
        <w:sz w:val="18"/>
      </w:rPr>
    </w:pPr>
    <w:r>
      <w:rPr>
        <w:i/>
        <w:sz w:val="18"/>
      </w:rPr>
      <w:t>PhD Student – Michela Pag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C00E2"/>
    <w:multiLevelType w:val="hybridMultilevel"/>
    <w:tmpl w:val="377CE968"/>
    <w:lvl w:ilvl="0" w:tplc="DCC86B50">
      <w:numFmt w:val="bullet"/>
      <w:lvlText w:val="-"/>
      <w:lvlJc w:val="left"/>
      <w:pPr>
        <w:ind w:left="360" w:hanging="360"/>
      </w:pPr>
      <w:rPr>
        <w:rFonts w:ascii="Footlight MT Light" w:hAnsi="Footlight MT Light" w:hint="default"/>
      </w:rPr>
    </w:lvl>
    <w:lvl w:ilvl="1" w:tplc="3EA2461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24C94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D4234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4E7FB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66683E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9CF0A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A5CF8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730A75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B6EFC"/>
    <w:multiLevelType w:val="hybridMultilevel"/>
    <w:tmpl w:val="02DCFCDC"/>
    <w:lvl w:ilvl="0" w:tplc="525AD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C6D2F6">
      <w:start w:val="1"/>
      <w:numFmt w:val="lowerLetter"/>
      <w:lvlText w:val="%2."/>
      <w:lvlJc w:val="left"/>
      <w:pPr>
        <w:ind w:left="1440" w:hanging="360"/>
      </w:pPr>
    </w:lvl>
    <w:lvl w:ilvl="2" w:tplc="CCEE4ACE">
      <w:start w:val="1"/>
      <w:numFmt w:val="lowerRoman"/>
      <w:lvlText w:val="%3."/>
      <w:lvlJc w:val="right"/>
      <w:pPr>
        <w:ind w:left="2160" w:hanging="180"/>
      </w:pPr>
    </w:lvl>
    <w:lvl w:ilvl="3" w:tplc="5330D6FE">
      <w:start w:val="1"/>
      <w:numFmt w:val="decimal"/>
      <w:lvlText w:val="%4."/>
      <w:lvlJc w:val="left"/>
      <w:pPr>
        <w:ind w:left="2880" w:hanging="360"/>
      </w:pPr>
    </w:lvl>
    <w:lvl w:ilvl="4" w:tplc="68829E20">
      <w:start w:val="1"/>
      <w:numFmt w:val="lowerLetter"/>
      <w:lvlText w:val="%5."/>
      <w:lvlJc w:val="left"/>
      <w:pPr>
        <w:ind w:left="3600" w:hanging="360"/>
      </w:pPr>
    </w:lvl>
    <w:lvl w:ilvl="5" w:tplc="CDA6F96E">
      <w:start w:val="1"/>
      <w:numFmt w:val="lowerRoman"/>
      <w:lvlText w:val="%6."/>
      <w:lvlJc w:val="right"/>
      <w:pPr>
        <w:ind w:left="4320" w:hanging="180"/>
      </w:pPr>
    </w:lvl>
    <w:lvl w:ilvl="6" w:tplc="752698C2">
      <w:start w:val="1"/>
      <w:numFmt w:val="decimal"/>
      <w:lvlText w:val="%7."/>
      <w:lvlJc w:val="left"/>
      <w:pPr>
        <w:ind w:left="5040" w:hanging="360"/>
      </w:pPr>
    </w:lvl>
    <w:lvl w:ilvl="7" w:tplc="D40EA0F2">
      <w:start w:val="1"/>
      <w:numFmt w:val="lowerLetter"/>
      <w:lvlText w:val="%8."/>
      <w:lvlJc w:val="left"/>
      <w:pPr>
        <w:ind w:left="5760" w:hanging="360"/>
      </w:pPr>
    </w:lvl>
    <w:lvl w:ilvl="8" w:tplc="F844EB1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63998"/>
    <w:multiLevelType w:val="hybridMultilevel"/>
    <w:tmpl w:val="2F30B67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242695"/>
    <w:multiLevelType w:val="hybridMultilevel"/>
    <w:tmpl w:val="AB7E9792"/>
    <w:lvl w:ilvl="0" w:tplc="2DD49752"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42094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FC4D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401F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86C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9A03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E613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B4E34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0C7A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00A0E"/>
    <w:multiLevelType w:val="hybridMultilevel"/>
    <w:tmpl w:val="D1A89B10"/>
    <w:lvl w:ilvl="0" w:tplc="44420DE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925C543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A617E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00F7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0CCD6C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0BA2A1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E0885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EE67B8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22082A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0673E1"/>
    <w:multiLevelType w:val="hybridMultilevel"/>
    <w:tmpl w:val="0CE28D6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5317F8"/>
    <w:multiLevelType w:val="hybridMultilevel"/>
    <w:tmpl w:val="88780890"/>
    <w:lvl w:ilvl="0" w:tplc="DA8A6B70"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86D5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44A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180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E8AB3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83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099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4828D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06C8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41EDE"/>
    <w:multiLevelType w:val="multilevel"/>
    <w:tmpl w:val="59D4B5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8" w15:restartNumberingAfterBreak="0">
    <w:nsid w:val="67380A20"/>
    <w:multiLevelType w:val="hybridMultilevel"/>
    <w:tmpl w:val="BD4C8B68"/>
    <w:lvl w:ilvl="0" w:tplc="DA660122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05AC7"/>
    <w:multiLevelType w:val="hybridMultilevel"/>
    <w:tmpl w:val="B700132C"/>
    <w:lvl w:ilvl="0" w:tplc="F4AAAB30">
      <w:numFmt w:val="bullet"/>
      <w:lvlText w:val="-"/>
      <w:lvlJc w:val="left"/>
      <w:pPr>
        <w:ind w:left="720" w:hanging="360"/>
      </w:pPr>
      <w:rPr>
        <w:rFonts w:ascii="Footlight MT Light" w:hAnsi="Footlight MT Light" w:hint="default"/>
      </w:rPr>
    </w:lvl>
    <w:lvl w:ilvl="1" w:tplc="D32235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426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6C9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5A56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ED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3031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14A9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74A7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  <w:num w:numId="8">
    <w:abstractNumId w:val="7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397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7OwMDY0NTMyMbJQ0lEKTi0uzszPAykwrgUApMBfbywAAAA="/>
  </w:docVars>
  <w:rsids>
    <w:rsidRoot w:val="001C2FDF"/>
    <w:rsid w:val="0000052A"/>
    <w:rsid w:val="000016CD"/>
    <w:rsid w:val="00001F7D"/>
    <w:rsid w:val="00002402"/>
    <w:rsid w:val="00002A5B"/>
    <w:rsid w:val="000036B1"/>
    <w:rsid w:val="00004071"/>
    <w:rsid w:val="00006856"/>
    <w:rsid w:val="00010817"/>
    <w:rsid w:val="00010DC5"/>
    <w:rsid w:val="00010E68"/>
    <w:rsid w:val="000110BB"/>
    <w:rsid w:val="00011702"/>
    <w:rsid w:val="0001176B"/>
    <w:rsid w:val="00011858"/>
    <w:rsid w:val="00012D6E"/>
    <w:rsid w:val="00012DC8"/>
    <w:rsid w:val="00013364"/>
    <w:rsid w:val="0001363F"/>
    <w:rsid w:val="000146B6"/>
    <w:rsid w:val="0001492A"/>
    <w:rsid w:val="00014ADE"/>
    <w:rsid w:val="000152F1"/>
    <w:rsid w:val="0001592D"/>
    <w:rsid w:val="00015B6F"/>
    <w:rsid w:val="00015C22"/>
    <w:rsid w:val="000162EA"/>
    <w:rsid w:val="000164EE"/>
    <w:rsid w:val="00017B58"/>
    <w:rsid w:val="00020182"/>
    <w:rsid w:val="00020659"/>
    <w:rsid w:val="00020E2E"/>
    <w:rsid w:val="0002112B"/>
    <w:rsid w:val="00021315"/>
    <w:rsid w:val="0002137A"/>
    <w:rsid w:val="00022307"/>
    <w:rsid w:val="000224DF"/>
    <w:rsid w:val="00022881"/>
    <w:rsid w:val="00022AAC"/>
    <w:rsid w:val="00022BAC"/>
    <w:rsid w:val="00022CA1"/>
    <w:rsid w:val="000231C9"/>
    <w:rsid w:val="000232DB"/>
    <w:rsid w:val="000233FE"/>
    <w:rsid w:val="00024CBD"/>
    <w:rsid w:val="0002503F"/>
    <w:rsid w:val="000251A1"/>
    <w:rsid w:val="00025496"/>
    <w:rsid w:val="00026584"/>
    <w:rsid w:val="00027546"/>
    <w:rsid w:val="00027D76"/>
    <w:rsid w:val="00027FD3"/>
    <w:rsid w:val="00030178"/>
    <w:rsid w:val="000314F2"/>
    <w:rsid w:val="00031B96"/>
    <w:rsid w:val="000322BE"/>
    <w:rsid w:val="0003234E"/>
    <w:rsid w:val="00032786"/>
    <w:rsid w:val="00032E33"/>
    <w:rsid w:val="000333CA"/>
    <w:rsid w:val="000333F7"/>
    <w:rsid w:val="00033792"/>
    <w:rsid w:val="000342B7"/>
    <w:rsid w:val="000345A7"/>
    <w:rsid w:val="00034775"/>
    <w:rsid w:val="00034D60"/>
    <w:rsid w:val="00034DB6"/>
    <w:rsid w:val="00034E39"/>
    <w:rsid w:val="000352F3"/>
    <w:rsid w:val="00035FC4"/>
    <w:rsid w:val="00036297"/>
    <w:rsid w:val="00036B71"/>
    <w:rsid w:val="00036D2F"/>
    <w:rsid w:val="00036ED9"/>
    <w:rsid w:val="00037196"/>
    <w:rsid w:val="00037409"/>
    <w:rsid w:val="000379D7"/>
    <w:rsid w:val="00037C9B"/>
    <w:rsid w:val="00040554"/>
    <w:rsid w:val="00040E49"/>
    <w:rsid w:val="00042F13"/>
    <w:rsid w:val="0004382B"/>
    <w:rsid w:val="00043FCF"/>
    <w:rsid w:val="0004473C"/>
    <w:rsid w:val="00044BF3"/>
    <w:rsid w:val="000458CF"/>
    <w:rsid w:val="00045F7E"/>
    <w:rsid w:val="00046365"/>
    <w:rsid w:val="00046626"/>
    <w:rsid w:val="00046968"/>
    <w:rsid w:val="00046B1C"/>
    <w:rsid w:val="00046E09"/>
    <w:rsid w:val="0004775A"/>
    <w:rsid w:val="00047953"/>
    <w:rsid w:val="0005011A"/>
    <w:rsid w:val="0005099B"/>
    <w:rsid w:val="00050A34"/>
    <w:rsid w:val="000529FB"/>
    <w:rsid w:val="00052C8F"/>
    <w:rsid w:val="0005317B"/>
    <w:rsid w:val="000533F0"/>
    <w:rsid w:val="00053733"/>
    <w:rsid w:val="00054058"/>
    <w:rsid w:val="000541E9"/>
    <w:rsid w:val="000547DA"/>
    <w:rsid w:val="00054812"/>
    <w:rsid w:val="00055541"/>
    <w:rsid w:val="00056BA8"/>
    <w:rsid w:val="00056CC3"/>
    <w:rsid w:val="0005733E"/>
    <w:rsid w:val="000575D7"/>
    <w:rsid w:val="000579BB"/>
    <w:rsid w:val="00060A05"/>
    <w:rsid w:val="0006117B"/>
    <w:rsid w:val="00061C7F"/>
    <w:rsid w:val="00061C83"/>
    <w:rsid w:val="00061FC1"/>
    <w:rsid w:val="000631B8"/>
    <w:rsid w:val="000641F0"/>
    <w:rsid w:val="0006488D"/>
    <w:rsid w:val="000648FA"/>
    <w:rsid w:val="000649BF"/>
    <w:rsid w:val="000659BE"/>
    <w:rsid w:val="0006643B"/>
    <w:rsid w:val="000673B7"/>
    <w:rsid w:val="000678F8"/>
    <w:rsid w:val="000719A4"/>
    <w:rsid w:val="000725AA"/>
    <w:rsid w:val="00073592"/>
    <w:rsid w:val="000742E2"/>
    <w:rsid w:val="00074A6D"/>
    <w:rsid w:val="00074D97"/>
    <w:rsid w:val="0007521A"/>
    <w:rsid w:val="000770D3"/>
    <w:rsid w:val="000778F1"/>
    <w:rsid w:val="000779CF"/>
    <w:rsid w:val="00080263"/>
    <w:rsid w:val="00080CCE"/>
    <w:rsid w:val="0008135B"/>
    <w:rsid w:val="00082B5F"/>
    <w:rsid w:val="00082D36"/>
    <w:rsid w:val="000832B5"/>
    <w:rsid w:val="000832C5"/>
    <w:rsid w:val="00083A46"/>
    <w:rsid w:val="00085593"/>
    <w:rsid w:val="000859A9"/>
    <w:rsid w:val="00086D1D"/>
    <w:rsid w:val="0008711E"/>
    <w:rsid w:val="00087174"/>
    <w:rsid w:val="00087361"/>
    <w:rsid w:val="00087C6E"/>
    <w:rsid w:val="00090169"/>
    <w:rsid w:val="000903C6"/>
    <w:rsid w:val="00090CFE"/>
    <w:rsid w:val="00090E4A"/>
    <w:rsid w:val="00090F0C"/>
    <w:rsid w:val="000912F5"/>
    <w:rsid w:val="00091A39"/>
    <w:rsid w:val="00091A8C"/>
    <w:rsid w:val="00092EDF"/>
    <w:rsid w:val="0009313A"/>
    <w:rsid w:val="000935BD"/>
    <w:rsid w:val="0009473B"/>
    <w:rsid w:val="00095B16"/>
    <w:rsid w:val="00095C56"/>
    <w:rsid w:val="00097985"/>
    <w:rsid w:val="000A03C5"/>
    <w:rsid w:val="000A0AAD"/>
    <w:rsid w:val="000A11B6"/>
    <w:rsid w:val="000A2026"/>
    <w:rsid w:val="000A20DF"/>
    <w:rsid w:val="000A21E3"/>
    <w:rsid w:val="000A2CD3"/>
    <w:rsid w:val="000A2D91"/>
    <w:rsid w:val="000A3092"/>
    <w:rsid w:val="000A4D20"/>
    <w:rsid w:val="000A4F3C"/>
    <w:rsid w:val="000A5669"/>
    <w:rsid w:val="000A58B6"/>
    <w:rsid w:val="000A6462"/>
    <w:rsid w:val="000A779F"/>
    <w:rsid w:val="000A7801"/>
    <w:rsid w:val="000A7E49"/>
    <w:rsid w:val="000A7FE0"/>
    <w:rsid w:val="000B1A56"/>
    <w:rsid w:val="000B20E6"/>
    <w:rsid w:val="000B2595"/>
    <w:rsid w:val="000B2A2B"/>
    <w:rsid w:val="000B2A85"/>
    <w:rsid w:val="000B4084"/>
    <w:rsid w:val="000B4D1A"/>
    <w:rsid w:val="000B559F"/>
    <w:rsid w:val="000B5E04"/>
    <w:rsid w:val="000B6817"/>
    <w:rsid w:val="000B71B0"/>
    <w:rsid w:val="000C0C9F"/>
    <w:rsid w:val="000C10B3"/>
    <w:rsid w:val="000C18CC"/>
    <w:rsid w:val="000C2218"/>
    <w:rsid w:val="000C2DD2"/>
    <w:rsid w:val="000C319F"/>
    <w:rsid w:val="000C3485"/>
    <w:rsid w:val="000C3AD9"/>
    <w:rsid w:val="000C482F"/>
    <w:rsid w:val="000C4A17"/>
    <w:rsid w:val="000C522A"/>
    <w:rsid w:val="000C5E8E"/>
    <w:rsid w:val="000C6261"/>
    <w:rsid w:val="000C6E2B"/>
    <w:rsid w:val="000C6F07"/>
    <w:rsid w:val="000D085A"/>
    <w:rsid w:val="000D0CEB"/>
    <w:rsid w:val="000D1BB2"/>
    <w:rsid w:val="000D2116"/>
    <w:rsid w:val="000D308C"/>
    <w:rsid w:val="000D39AE"/>
    <w:rsid w:val="000D4171"/>
    <w:rsid w:val="000D465F"/>
    <w:rsid w:val="000D48C5"/>
    <w:rsid w:val="000D4904"/>
    <w:rsid w:val="000D4E23"/>
    <w:rsid w:val="000D5FF3"/>
    <w:rsid w:val="000D665B"/>
    <w:rsid w:val="000D6E24"/>
    <w:rsid w:val="000D6E97"/>
    <w:rsid w:val="000D797F"/>
    <w:rsid w:val="000D7FF9"/>
    <w:rsid w:val="000E00F7"/>
    <w:rsid w:val="000E03F5"/>
    <w:rsid w:val="000E12CE"/>
    <w:rsid w:val="000E221D"/>
    <w:rsid w:val="000E2ECF"/>
    <w:rsid w:val="000E37B6"/>
    <w:rsid w:val="000E3869"/>
    <w:rsid w:val="000E5B45"/>
    <w:rsid w:val="000E61DD"/>
    <w:rsid w:val="000E6482"/>
    <w:rsid w:val="000E66CD"/>
    <w:rsid w:val="000E7523"/>
    <w:rsid w:val="000E77F7"/>
    <w:rsid w:val="000E7874"/>
    <w:rsid w:val="000F05D0"/>
    <w:rsid w:val="000F0697"/>
    <w:rsid w:val="000F0F2A"/>
    <w:rsid w:val="000F236E"/>
    <w:rsid w:val="000F2D65"/>
    <w:rsid w:val="000F3A79"/>
    <w:rsid w:val="000F3CAF"/>
    <w:rsid w:val="000F3D98"/>
    <w:rsid w:val="000F43AA"/>
    <w:rsid w:val="000F457C"/>
    <w:rsid w:val="000F4B0C"/>
    <w:rsid w:val="000F62A7"/>
    <w:rsid w:val="000F6349"/>
    <w:rsid w:val="000F722C"/>
    <w:rsid w:val="000F7AD0"/>
    <w:rsid w:val="00100090"/>
    <w:rsid w:val="00100218"/>
    <w:rsid w:val="0010046B"/>
    <w:rsid w:val="001029B1"/>
    <w:rsid w:val="00105774"/>
    <w:rsid w:val="00105DF9"/>
    <w:rsid w:val="00106184"/>
    <w:rsid w:val="001061B8"/>
    <w:rsid w:val="00106607"/>
    <w:rsid w:val="001067D5"/>
    <w:rsid w:val="00106C48"/>
    <w:rsid w:val="00106D0D"/>
    <w:rsid w:val="0010744E"/>
    <w:rsid w:val="00107A77"/>
    <w:rsid w:val="00107B65"/>
    <w:rsid w:val="00110498"/>
    <w:rsid w:val="001109FB"/>
    <w:rsid w:val="00111A7B"/>
    <w:rsid w:val="001122E6"/>
    <w:rsid w:val="001123B0"/>
    <w:rsid w:val="0011244B"/>
    <w:rsid w:val="001124D1"/>
    <w:rsid w:val="001129F0"/>
    <w:rsid w:val="001129FA"/>
    <w:rsid w:val="00112CF8"/>
    <w:rsid w:val="00113471"/>
    <w:rsid w:val="00113E23"/>
    <w:rsid w:val="00114B0B"/>
    <w:rsid w:val="00115068"/>
    <w:rsid w:val="00115452"/>
    <w:rsid w:val="001155BF"/>
    <w:rsid w:val="00115A7A"/>
    <w:rsid w:val="001164DC"/>
    <w:rsid w:val="001165B7"/>
    <w:rsid w:val="00116845"/>
    <w:rsid w:val="00116B87"/>
    <w:rsid w:val="00116C23"/>
    <w:rsid w:val="00116C55"/>
    <w:rsid w:val="00116E3C"/>
    <w:rsid w:val="001172B4"/>
    <w:rsid w:val="0011746C"/>
    <w:rsid w:val="00121333"/>
    <w:rsid w:val="00121C15"/>
    <w:rsid w:val="00121CBC"/>
    <w:rsid w:val="00121CE2"/>
    <w:rsid w:val="001222A3"/>
    <w:rsid w:val="001223E3"/>
    <w:rsid w:val="0012248C"/>
    <w:rsid w:val="001235E7"/>
    <w:rsid w:val="00123D9D"/>
    <w:rsid w:val="001240DA"/>
    <w:rsid w:val="0012453A"/>
    <w:rsid w:val="0012469A"/>
    <w:rsid w:val="00124A3A"/>
    <w:rsid w:val="00125954"/>
    <w:rsid w:val="00127234"/>
    <w:rsid w:val="00127BE3"/>
    <w:rsid w:val="00127FA9"/>
    <w:rsid w:val="00130306"/>
    <w:rsid w:val="00131350"/>
    <w:rsid w:val="0013198E"/>
    <w:rsid w:val="0013296E"/>
    <w:rsid w:val="001329C2"/>
    <w:rsid w:val="00133043"/>
    <w:rsid w:val="0013416C"/>
    <w:rsid w:val="00134F81"/>
    <w:rsid w:val="00135725"/>
    <w:rsid w:val="001368A3"/>
    <w:rsid w:val="00136BB2"/>
    <w:rsid w:val="00137A25"/>
    <w:rsid w:val="00141608"/>
    <w:rsid w:val="00141D15"/>
    <w:rsid w:val="001424E3"/>
    <w:rsid w:val="00142CF0"/>
    <w:rsid w:val="001430B8"/>
    <w:rsid w:val="001442CC"/>
    <w:rsid w:val="00144D11"/>
    <w:rsid w:val="00145178"/>
    <w:rsid w:val="00146242"/>
    <w:rsid w:val="00146A17"/>
    <w:rsid w:val="00146D07"/>
    <w:rsid w:val="00146EB7"/>
    <w:rsid w:val="001506FF"/>
    <w:rsid w:val="00150A5E"/>
    <w:rsid w:val="0015111D"/>
    <w:rsid w:val="001527B5"/>
    <w:rsid w:val="001541CA"/>
    <w:rsid w:val="0015568D"/>
    <w:rsid w:val="001556F7"/>
    <w:rsid w:val="001561A6"/>
    <w:rsid w:val="00156B92"/>
    <w:rsid w:val="00156D2D"/>
    <w:rsid w:val="00157312"/>
    <w:rsid w:val="00157DA2"/>
    <w:rsid w:val="00160431"/>
    <w:rsid w:val="00160796"/>
    <w:rsid w:val="001608F9"/>
    <w:rsid w:val="00160B44"/>
    <w:rsid w:val="00160EF7"/>
    <w:rsid w:val="0016151A"/>
    <w:rsid w:val="001618F5"/>
    <w:rsid w:val="00161AA5"/>
    <w:rsid w:val="00161CA2"/>
    <w:rsid w:val="001623FA"/>
    <w:rsid w:val="00163BD6"/>
    <w:rsid w:val="00164CDF"/>
    <w:rsid w:val="0016532B"/>
    <w:rsid w:val="0016637E"/>
    <w:rsid w:val="001671CC"/>
    <w:rsid w:val="00167988"/>
    <w:rsid w:val="001704D0"/>
    <w:rsid w:val="0017252E"/>
    <w:rsid w:val="001727DB"/>
    <w:rsid w:val="00172EBB"/>
    <w:rsid w:val="00173CA3"/>
    <w:rsid w:val="0017438F"/>
    <w:rsid w:val="001743A1"/>
    <w:rsid w:val="0017491B"/>
    <w:rsid w:val="00174BAC"/>
    <w:rsid w:val="0017542E"/>
    <w:rsid w:val="001757C0"/>
    <w:rsid w:val="0017593A"/>
    <w:rsid w:val="00176D00"/>
    <w:rsid w:val="00177A03"/>
    <w:rsid w:val="00180483"/>
    <w:rsid w:val="0018051E"/>
    <w:rsid w:val="00180993"/>
    <w:rsid w:val="001818A4"/>
    <w:rsid w:val="0018190C"/>
    <w:rsid w:val="00182162"/>
    <w:rsid w:val="001835D6"/>
    <w:rsid w:val="00185F97"/>
    <w:rsid w:val="001862B7"/>
    <w:rsid w:val="00186369"/>
    <w:rsid w:val="00186F53"/>
    <w:rsid w:val="00186FA8"/>
    <w:rsid w:val="00187B14"/>
    <w:rsid w:val="00187E64"/>
    <w:rsid w:val="00190292"/>
    <w:rsid w:val="00192BA3"/>
    <w:rsid w:val="00192BFF"/>
    <w:rsid w:val="00192FF7"/>
    <w:rsid w:val="001934D9"/>
    <w:rsid w:val="00193781"/>
    <w:rsid w:val="001939B3"/>
    <w:rsid w:val="00193E9B"/>
    <w:rsid w:val="00194473"/>
    <w:rsid w:val="00194974"/>
    <w:rsid w:val="00195663"/>
    <w:rsid w:val="00195946"/>
    <w:rsid w:val="00196189"/>
    <w:rsid w:val="001961A8"/>
    <w:rsid w:val="00196CDA"/>
    <w:rsid w:val="00197080"/>
    <w:rsid w:val="001972E3"/>
    <w:rsid w:val="0019779E"/>
    <w:rsid w:val="00197E41"/>
    <w:rsid w:val="001A020E"/>
    <w:rsid w:val="001A05BC"/>
    <w:rsid w:val="001A1266"/>
    <w:rsid w:val="001A1F7F"/>
    <w:rsid w:val="001A3143"/>
    <w:rsid w:val="001A315F"/>
    <w:rsid w:val="001A3A4B"/>
    <w:rsid w:val="001A3CCB"/>
    <w:rsid w:val="001A3DC1"/>
    <w:rsid w:val="001A425D"/>
    <w:rsid w:val="001A44EF"/>
    <w:rsid w:val="001A540D"/>
    <w:rsid w:val="001A54B0"/>
    <w:rsid w:val="001A5661"/>
    <w:rsid w:val="001A5921"/>
    <w:rsid w:val="001A5CB7"/>
    <w:rsid w:val="001A668F"/>
    <w:rsid w:val="001A6724"/>
    <w:rsid w:val="001A68E3"/>
    <w:rsid w:val="001B0619"/>
    <w:rsid w:val="001B090A"/>
    <w:rsid w:val="001B0AB0"/>
    <w:rsid w:val="001B0BA3"/>
    <w:rsid w:val="001B18C7"/>
    <w:rsid w:val="001B1DAB"/>
    <w:rsid w:val="001B21BE"/>
    <w:rsid w:val="001B2806"/>
    <w:rsid w:val="001B2E4A"/>
    <w:rsid w:val="001B3237"/>
    <w:rsid w:val="001B32E3"/>
    <w:rsid w:val="001B3A86"/>
    <w:rsid w:val="001B45E4"/>
    <w:rsid w:val="001B46F3"/>
    <w:rsid w:val="001B4774"/>
    <w:rsid w:val="001B509D"/>
    <w:rsid w:val="001B5BC4"/>
    <w:rsid w:val="001B61AE"/>
    <w:rsid w:val="001B61B4"/>
    <w:rsid w:val="001B6347"/>
    <w:rsid w:val="001B6FA1"/>
    <w:rsid w:val="001B745C"/>
    <w:rsid w:val="001B7672"/>
    <w:rsid w:val="001B7735"/>
    <w:rsid w:val="001B7762"/>
    <w:rsid w:val="001B7869"/>
    <w:rsid w:val="001B7C28"/>
    <w:rsid w:val="001C06E0"/>
    <w:rsid w:val="001C1498"/>
    <w:rsid w:val="001C1C68"/>
    <w:rsid w:val="001C2E75"/>
    <w:rsid w:val="001C2FDF"/>
    <w:rsid w:val="001C34B8"/>
    <w:rsid w:val="001C4502"/>
    <w:rsid w:val="001C4D14"/>
    <w:rsid w:val="001C51BF"/>
    <w:rsid w:val="001C6464"/>
    <w:rsid w:val="001C6D89"/>
    <w:rsid w:val="001C7514"/>
    <w:rsid w:val="001D0129"/>
    <w:rsid w:val="001D10DC"/>
    <w:rsid w:val="001D17A5"/>
    <w:rsid w:val="001D193D"/>
    <w:rsid w:val="001D1974"/>
    <w:rsid w:val="001D24B6"/>
    <w:rsid w:val="001D277C"/>
    <w:rsid w:val="001D33C3"/>
    <w:rsid w:val="001D346D"/>
    <w:rsid w:val="001D4771"/>
    <w:rsid w:val="001D55F9"/>
    <w:rsid w:val="001D5950"/>
    <w:rsid w:val="001D5A41"/>
    <w:rsid w:val="001D5B62"/>
    <w:rsid w:val="001D6394"/>
    <w:rsid w:val="001D6BFB"/>
    <w:rsid w:val="001D7056"/>
    <w:rsid w:val="001D7493"/>
    <w:rsid w:val="001D760E"/>
    <w:rsid w:val="001D7C70"/>
    <w:rsid w:val="001D7D46"/>
    <w:rsid w:val="001D7DFD"/>
    <w:rsid w:val="001D7E6A"/>
    <w:rsid w:val="001E1A91"/>
    <w:rsid w:val="001E1AEF"/>
    <w:rsid w:val="001E2B32"/>
    <w:rsid w:val="001E2F86"/>
    <w:rsid w:val="001E35D4"/>
    <w:rsid w:val="001E3D6C"/>
    <w:rsid w:val="001E3DB0"/>
    <w:rsid w:val="001E4118"/>
    <w:rsid w:val="001E5BEF"/>
    <w:rsid w:val="001E5C43"/>
    <w:rsid w:val="001E65F4"/>
    <w:rsid w:val="001E7089"/>
    <w:rsid w:val="001E75DB"/>
    <w:rsid w:val="001E785E"/>
    <w:rsid w:val="001E7E90"/>
    <w:rsid w:val="001F040F"/>
    <w:rsid w:val="001F0BFE"/>
    <w:rsid w:val="001F11E9"/>
    <w:rsid w:val="001F1591"/>
    <w:rsid w:val="001F15F0"/>
    <w:rsid w:val="001F1C0A"/>
    <w:rsid w:val="001F2311"/>
    <w:rsid w:val="001F2967"/>
    <w:rsid w:val="001F2A8E"/>
    <w:rsid w:val="001F35A9"/>
    <w:rsid w:val="001F3967"/>
    <w:rsid w:val="001F3EA5"/>
    <w:rsid w:val="001F585F"/>
    <w:rsid w:val="001F5B97"/>
    <w:rsid w:val="001F6048"/>
    <w:rsid w:val="001F66FE"/>
    <w:rsid w:val="001F6861"/>
    <w:rsid w:val="001F7650"/>
    <w:rsid w:val="00200B31"/>
    <w:rsid w:val="002013D8"/>
    <w:rsid w:val="00204AC2"/>
    <w:rsid w:val="00204CCB"/>
    <w:rsid w:val="002050F7"/>
    <w:rsid w:val="002052CC"/>
    <w:rsid w:val="00205FCE"/>
    <w:rsid w:val="002065DD"/>
    <w:rsid w:val="00206DF3"/>
    <w:rsid w:val="00206F79"/>
    <w:rsid w:val="00207BE6"/>
    <w:rsid w:val="00207BF6"/>
    <w:rsid w:val="00210339"/>
    <w:rsid w:val="0021057D"/>
    <w:rsid w:val="002122B9"/>
    <w:rsid w:val="002123D5"/>
    <w:rsid w:val="002123E5"/>
    <w:rsid w:val="002128CC"/>
    <w:rsid w:val="0021316F"/>
    <w:rsid w:val="00213794"/>
    <w:rsid w:val="00214D9D"/>
    <w:rsid w:val="00215E34"/>
    <w:rsid w:val="002162BB"/>
    <w:rsid w:val="00217462"/>
    <w:rsid w:val="00217B29"/>
    <w:rsid w:val="00217D6B"/>
    <w:rsid w:val="00217F08"/>
    <w:rsid w:val="002206B8"/>
    <w:rsid w:val="00220A8B"/>
    <w:rsid w:val="00220ECE"/>
    <w:rsid w:val="00220FFF"/>
    <w:rsid w:val="002214E8"/>
    <w:rsid w:val="00222A57"/>
    <w:rsid w:val="00222E34"/>
    <w:rsid w:val="00224E18"/>
    <w:rsid w:val="002254C6"/>
    <w:rsid w:val="002257B9"/>
    <w:rsid w:val="00225AC5"/>
    <w:rsid w:val="00225B12"/>
    <w:rsid w:val="00226D61"/>
    <w:rsid w:val="0022785D"/>
    <w:rsid w:val="00227B2D"/>
    <w:rsid w:val="002305DD"/>
    <w:rsid w:val="00231C08"/>
    <w:rsid w:val="002324BF"/>
    <w:rsid w:val="00233128"/>
    <w:rsid w:val="002332F5"/>
    <w:rsid w:val="002334A2"/>
    <w:rsid w:val="0023383E"/>
    <w:rsid w:val="00234F86"/>
    <w:rsid w:val="00235836"/>
    <w:rsid w:val="00235FD1"/>
    <w:rsid w:val="0023651D"/>
    <w:rsid w:val="00236568"/>
    <w:rsid w:val="00237843"/>
    <w:rsid w:val="00237D96"/>
    <w:rsid w:val="002402E6"/>
    <w:rsid w:val="00240BE1"/>
    <w:rsid w:val="00240DA9"/>
    <w:rsid w:val="00241C31"/>
    <w:rsid w:val="00242560"/>
    <w:rsid w:val="002425ED"/>
    <w:rsid w:val="0024263C"/>
    <w:rsid w:val="00242D23"/>
    <w:rsid w:val="00242F3E"/>
    <w:rsid w:val="00243DDE"/>
    <w:rsid w:val="0024402A"/>
    <w:rsid w:val="00244193"/>
    <w:rsid w:val="0024428F"/>
    <w:rsid w:val="002448E0"/>
    <w:rsid w:val="00244D5E"/>
    <w:rsid w:val="00245DE7"/>
    <w:rsid w:val="002467E8"/>
    <w:rsid w:val="00246D6D"/>
    <w:rsid w:val="00247075"/>
    <w:rsid w:val="0024713A"/>
    <w:rsid w:val="00247472"/>
    <w:rsid w:val="00247856"/>
    <w:rsid w:val="00247E69"/>
    <w:rsid w:val="0025052F"/>
    <w:rsid w:val="002506DC"/>
    <w:rsid w:val="0025140A"/>
    <w:rsid w:val="0025142F"/>
    <w:rsid w:val="00251B9E"/>
    <w:rsid w:val="00253288"/>
    <w:rsid w:val="00253593"/>
    <w:rsid w:val="00253BDD"/>
    <w:rsid w:val="002541A9"/>
    <w:rsid w:val="002542FD"/>
    <w:rsid w:val="0025493D"/>
    <w:rsid w:val="00254A60"/>
    <w:rsid w:val="00255A58"/>
    <w:rsid w:val="00255B76"/>
    <w:rsid w:val="0025651E"/>
    <w:rsid w:val="0025657F"/>
    <w:rsid w:val="0025676E"/>
    <w:rsid w:val="00257996"/>
    <w:rsid w:val="00257FF0"/>
    <w:rsid w:val="00261392"/>
    <w:rsid w:val="00261A71"/>
    <w:rsid w:val="00262BA3"/>
    <w:rsid w:val="002636AB"/>
    <w:rsid w:val="00263ADF"/>
    <w:rsid w:val="002644CB"/>
    <w:rsid w:val="00264AD6"/>
    <w:rsid w:val="00265298"/>
    <w:rsid w:val="002655EA"/>
    <w:rsid w:val="002658EA"/>
    <w:rsid w:val="00265E42"/>
    <w:rsid w:val="002679CD"/>
    <w:rsid w:val="002679EE"/>
    <w:rsid w:val="0027001C"/>
    <w:rsid w:val="0027059D"/>
    <w:rsid w:val="00270656"/>
    <w:rsid w:val="002709F5"/>
    <w:rsid w:val="00270A62"/>
    <w:rsid w:val="002723D5"/>
    <w:rsid w:val="002727C3"/>
    <w:rsid w:val="002728FC"/>
    <w:rsid w:val="002738C7"/>
    <w:rsid w:val="002740D7"/>
    <w:rsid w:val="002751D8"/>
    <w:rsid w:val="00275552"/>
    <w:rsid w:val="00276F49"/>
    <w:rsid w:val="00277357"/>
    <w:rsid w:val="002776B5"/>
    <w:rsid w:val="002778EF"/>
    <w:rsid w:val="00280774"/>
    <w:rsid w:val="00281555"/>
    <w:rsid w:val="00281AA6"/>
    <w:rsid w:val="00281F4F"/>
    <w:rsid w:val="00282B5F"/>
    <w:rsid w:val="00283816"/>
    <w:rsid w:val="00284B1B"/>
    <w:rsid w:val="00284CA1"/>
    <w:rsid w:val="00285BEF"/>
    <w:rsid w:val="002869D2"/>
    <w:rsid w:val="00287109"/>
    <w:rsid w:val="00287703"/>
    <w:rsid w:val="00290521"/>
    <w:rsid w:val="00290FCF"/>
    <w:rsid w:val="0029100C"/>
    <w:rsid w:val="00291103"/>
    <w:rsid w:val="00291280"/>
    <w:rsid w:val="002915FB"/>
    <w:rsid w:val="00291987"/>
    <w:rsid w:val="00291B5C"/>
    <w:rsid w:val="00291E6F"/>
    <w:rsid w:val="00292145"/>
    <w:rsid w:val="00292BEE"/>
    <w:rsid w:val="00294532"/>
    <w:rsid w:val="00295095"/>
    <w:rsid w:val="00295E95"/>
    <w:rsid w:val="00295FDF"/>
    <w:rsid w:val="00296123"/>
    <w:rsid w:val="00296ACD"/>
    <w:rsid w:val="002976EB"/>
    <w:rsid w:val="0029780D"/>
    <w:rsid w:val="002979E5"/>
    <w:rsid w:val="002A1487"/>
    <w:rsid w:val="002A1916"/>
    <w:rsid w:val="002A208F"/>
    <w:rsid w:val="002A23FC"/>
    <w:rsid w:val="002A2FFE"/>
    <w:rsid w:val="002A3394"/>
    <w:rsid w:val="002A3D72"/>
    <w:rsid w:val="002A3F9E"/>
    <w:rsid w:val="002A534D"/>
    <w:rsid w:val="002A5E42"/>
    <w:rsid w:val="002A67B6"/>
    <w:rsid w:val="002A6E3C"/>
    <w:rsid w:val="002A74E9"/>
    <w:rsid w:val="002A7994"/>
    <w:rsid w:val="002B1462"/>
    <w:rsid w:val="002B178E"/>
    <w:rsid w:val="002B17BF"/>
    <w:rsid w:val="002B1841"/>
    <w:rsid w:val="002B3ED9"/>
    <w:rsid w:val="002B41D7"/>
    <w:rsid w:val="002B48A8"/>
    <w:rsid w:val="002B64D8"/>
    <w:rsid w:val="002B6AEF"/>
    <w:rsid w:val="002B6D96"/>
    <w:rsid w:val="002B7AFD"/>
    <w:rsid w:val="002C08AA"/>
    <w:rsid w:val="002C0A3A"/>
    <w:rsid w:val="002C0DE5"/>
    <w:rsid w:val="002C108D"/>
    <w:rsid w:val="002C1635"/>
    <w:rsid w:val="002C25D1"/>
    <w:rsid w:val="002C27DE"/>
    <w:rsid w:val="002C2E4F"/>
    <w:rsid w:val="002C37EE"/>
    <w:rsid w:val="002C41B9"/>
    <w:rsid w:val="002C4490"/>
    <w:rsid w:val="002C55D4"/>
    <w:rsid w:val="002C5F1D"/>
    <w:rsid w:val="002C641B"/>
    <w:rsid w:val="002C6DAE"/>
    <w:rsid w:val="002C6F9E"/>
    <w:rsid w:val="002C7362"/>
    <w:rsid w:val="002C79C5"/>
    <w:rsid w:val="002D004D"/>
    <w:rsid w:val="002D0754"/>
    <w:rsid w:val="002D0E51"/>
    <w:rsid w:val="002D20A3"/>
    <w:rsid w:val="002D3193"/>
    <w:rsid w:val="002D349F"/>
    <w:rsid w:val="002D3655"/>
    <w:rsid w:val="002D372B"/>
    <w:rsid w:val="002D47AF"/>
    <w:rsid w:val="002D577C"/>
    <w:rsid w:val="002D58B4"/>
    <w:rsid w:val="002D5A30"/>
    <w:rsid w:val="002D5CDB"/>
    <w:rsid w:val="002D733B"/>
    <w:rsid w:val="002D7F01"/>
    <w:rsid w:val="002E0A93"/>
    <w:rsid w:val="002E1028"/>
    <w:rsid w:val="002E1BCD"/>
    <w:rsid w:val="002E1C0C"/>
    <w:rsid w:val="002E1E33"/>
    <w:rsid w:val="002E270C"/>
    <w:rsid w:val="002E2E87"/>
    <w:rsid w:val="002E3070"/>
    <w:rsid w:val="002E33CE"/>
    <w:rsid w:val="002E3558"/>
    <w:rsid w:val="002E368C"/>
    <w:rsid w:val="002E3B58"/>
    <w:rsid w:val="002E3F87"/>
    <w:rsid w:val="002E4B8D"/>
    <w:rsid w:val="002E5B99"/>
    <w:rsid w:val="002E5F75"/>
    <w:rsid w:val="002E6144"/>
    <w:rsid w:val="002E6534"/>
    <w:rsid w:val="002E6B1B"/>
    <w:rsid w:val="002E73A7"/>
    <w:rsid w:val="002E7ED7"/>
    <w:rsid w:val="002F19F4"/>
    <w:rsid w:val="002F1FDC"/>
    <w:rsid w:val="002F2EDB"/>
    <w:rsid w:val="002F3598"/>
    <w:rsid w:val="002F4013"/>
    <w:rsid w:val="002F4123"/>
    <w:rsid w:val="002F426F"/>
    <w:rsid w:val="002F4611"/>
    <w:rsid w:val="002F4F9C"/>
    <w:rsid w:val="002F5112"/>
    <w:rsid w:val="002F53DC"/>
    <w:rsid w:val="002F577D"/>
    <w:rsid w:val="002F5A3F"/>
    <w:rsid w:val="002F610E"/>
    <w:rsid w:val="002F637B"/>
    <w:rsid w:val="002F6D33"/>
    <w:rsid w:val="002F70DE"/>
    <w:rsid w:val="002F7207"/>
    <w:rsid w:val="00300697"/>
    <w:rsid w:val="00301495"/>
    <w:rsid w:val="00301C00"/>
    <w:rsid w:val="00301DF2"/>
    <w:rsid w:val="003022FE"/>
    <w:rsid w:val="00303048"/>
    <w:rsid w:val="003042C6"/>
    <w:rsid w:val="00304686"/>
    <w:rsid w:val="00304A73"/>
    <w:rsid w:val="00304C8F"/>
    <w:rsid w:val="00304F2E"/>
    <w:rsid w:val="00305EF7"/>
    <w:rsid w:val="00306F3F"/>
    <w:rsid w:val="00306FB5"/>
    <w:rsid w:val="0030723B"/>
    <w:rsid w:val="00307D47"/>
    <w:rsid w:val="00310ED4"/>
    <w:rsid w:val="003112D1"/>
    <w:rsid w:val="00311322"/>
    <w:rsid w:val="003118AF"/>
    <w:rsid w:val="00311CE0"/>
    <w:rsid w:val="00312110"/>
    <w:rsid w:val="00312677"/>
    <w:rsid w:val="00314733"/>
    <w:rsid w:val="003154D3"/>
    <w:rsid w:val="00315692"/>
    <w:rsid w:val="00317017"/>
    <w:rsid w:val="0031773B"/>
    <w:rsid w:val="00317B60"/>
    <w:rsid w:val="00317D01"/>
    <w:rsid w:val="00320CB7"/>
    <w:rsid w:val="00321F16"/>
    <w:rsid w:val="003225C1"/>
    <w:rsid w:val="00322835"/>
    <w:rsid w:val="003232C9"/>
    <w:rsid w:val="0032381C"/>
    <w:rsid w:val="00323EB6"/>
    <w:rsid w:val="00324091"/>
    <w:rsid w:val="00324383"/>
    <w:rsid w:val="003244D6"/>
    <w:rsid w:val="00326408"/>
    <w:rsid w:val="00330889"/>
    <w:rsid w:val="00330B9D"/>
    <w:rsid w:val="00331062"/>
    <w:rsid w:val="003310C5"/>
    <w:rsid w:val="0033177F"/>
    <w:rsid w:val="003324D7"/>
    <w:rsid w:val="003329B6"/>
    <w:rsid w:val="00333E2B"/>
    <w:rsid w:val="003350DF"/>
    <w:rsid w:val="003354B8"/>
    <w:rsid w:val="00336074"/>
    <w:rsid w:val="00336223"/>
    <w:rsid w:val="00336CA6"/>
    <w:rsid w:val="0033728C"/>
    <w:rsid w:val="00340BC3"/>
    <w:rsid w:val="00340C6F"/>
    <w:rsid w:val="00341618"/>
    <w:rsid w:val="00341B42"/>
    <w:rsid w:val="003423AC"/>
    <w:rsid w:val="00342A97"/>
    <w:rsid w:val="00342AE2"/>
    <w:rsid w:val="003433A9"/>
    <w:rsid w:val="00344446"/>
    <w:rsid w:val="00344F0D"/>
    <w:rsid w:val="00344FF7"/>
    <w:rsid w:val="003458E7"/>
    <w:rsid w:val="00345D90"/>
    <w:rsid w:val="003475B1"/>
    <w:rsid w:val="00347CB5"/>
    <w:rsid w:val="0035042C"/>
    <w:rsid w:val="00350C2A"/>
    <w:rsid w:val="003514C1"/>
    <w:rsid w:val="00351CB5"/>
    <w:rsid w:val="00351DAE"/>
    <w:rsid w:val="00352109"/>
    <w:rsid w:val="00352228"/>
    <w:rsid w:val="00352861"/>
    <w:rsid w:val="003528AE"/>
    <w:rsid w:val="0035391D"/>
    <w:rsid w:val="00353D6A"/>
    <w:rsid w:val="00354226"/>
    <w:rsid w:val="00354670"/>
    <w:rsid w:val="00354B07"/>
    <w:rsid w:val="00354C14"/>
    <w:rsid w:val="00355829"/>
    <w:rsid w:val="00355BF5"/>
    <w:rsid w:val="00356194"/>
    <w:rsid w:val="00356F42"/>
    <w:rsid w:val="00357215"/>
    <w:rsid w:val="003605A4"/>
    <w:rsid w:val="003614DC"/>
    <w:rsid w:val="00362CEC"/>
    <w:rsid w:val="00362F43"/>
    <w:rsid w:val="003634BD"/>
    <w:rsid w:val="00364456"/>
    <w:rsid w:val="00364A21"/>
    <w:rsid w:val="003653E2"/>
    <w:rsid w:val="003658AF"/>
    <w:rsid w:val="0036615D"/>
    <w:rsid w:val="0036790D"/>
    <w:rsid w:val="00370205"/>
    <w:rsid w:val="0037056D"/>
    <w:rsid w:val="00370844"/>
    <w:rsid w:val="0037146C"/>
    <w:rsid w:val="003729E3"/>
    <w:rsid w:val="00372B6A"/>
    <w:rsid w:val="00372C24"/>
    <w:rsid w:val="0037328F"/>
    <w:rsid w:val="00373A0B"/>
    <w:rsid w:val="00374150"/>
    <w:rsid w:val="003756DE"/>
    <w:rsid w:val="00377031"/>
    <w:rsid w:val="003807A5"/>
    <w:rsid w:val="00381AC0"/>
    <w:rsid w:val="00381D49"/>
    <w:rsid w:val="0038208C"/>
    <w:rsid w:val="00383271"/>
    <w:rsid w:val="003833DE"/>
    <w:rsid w:val="003834E0"/>
    <w:rsid w:val="0038378F"/>
    <w:rsid w:val="00383D47"/>
    <w:rsid w:val="003843A5"/>
    <w:rsid w:val="003844FA"/>
    <w:rsid w:val="003845E7"/>
    <w:rsid w:val="00384ED1"/>
    <w:rsid w:val="00385B23"/>
    <w:rsid w:val="00386353"/>
    <w:rsid w:val="00386EF6"/>
    <w:rsid w:val="00387041"/>
    <w:rsid w:val="00387A64"/>
    <w:rsid w:val="00391C9B"/>
    <w:rsid w:val="00391EAD"/>
    <w:rsid w:val="0039287A"/>
    <w:rsid w:val="00393CC8"/>
    <w:rsid w:val="00394115"/>
    <w:rsid w:val="00394539"/>
    <w:rsid w:val="0039598E"/>
    <w:rsid w:val="00395A7B"/>
    <w:rsid w:val="00395A9B"/>
    <w:rsid w:val="00395BF2"/>
    <w:rsid w:val="00395D65"/>
    <w:rsid w:val="0039603C"/>
    <w:rsid w:val="003973F6"/>
    <w:rsid w:val="00397445"/>
    <w:rsid w:val="00397FCA"/>
    <w:rsid w:val="003A0F0D"/>
    <w:rsid w:val="003A10C1"/>
    <w:rsid w:val="003A13DD"/>
    <w:rsid w:val="003A2A79"/>
    <w:rsid w:val="003A59C0"/>
    <w:rsid w:val="003A5A00"/>
    <w:rsid w:val="003B0AB3"/>
    <w:rsid w:val="003B0B69"/>
    <w:rsid w:val="003B1038"/>
    <w:rsid w:val="003B1C81"/>
    <w:rsid w:val="003B3365"/>
    <w:rsid w:val="003B3400"/>
    <w:rsid w:val="003B411A"/>
    <w:rsid w:val="003B4662"/>
    <w:rsid w:val="003B46FE"/>
    <w:rsid w:val="003B50D1"/>
    <w:rsid w:val="003B5F86"/>
    <w:rsid w:val="003B6DF5"/>
    <w:rsid w:val="003B6ED1"/>
    <w:rsid w:val="003B7167"/>
    <w:rsid w:val="003B7450"/>
    <w:rsid w:val="003C051A"/>
    <w:rsid w:val="003C0E22"/>
    <w:rsid w:val="003C0EFC"/>
    <w:rsid w:val="003C1739"/>
    <w:rsid w:val="003C18DB"/>
    <w:rsid w:val="003C1D8E"/>
    <w:rsid w:val="003C2597"/>
    <w:rsid w:val="003C281B"/>
    <w:rsid w:val="003C5931"/>
    <w:rsid w:val="003C60BC"/>
    <w:rsid w:val="003C6622"/>
    <w:rsid w:val="003C7125"/>
    <w:rsid w:val="003D0210"/>
    <w:rsid w:val="003D0404"/>
    <w:rsid w:val="003D0D59"/>
    <w:rsid w:val="003D1BF5"/>
    <w:rsid w:val="003D1E89"/>
    <w:rsid w:val="003D2409"/>
    <w:rsid w:val="003D3CA1"/>
    <w:rsid w:val="003D3F73"/>
    <w:rsid w:val="003D4AB5"/>
    <w:rsid w:val="003D4F42"/>
    <w:rsid w:val="003D4F5D"/>
    <w:rsid w:val="003D6451"/>
    <w:rsid w:val="003D6EC3"/>
    <w:rsid w:val="003D7AF0"/>
    <w:rsid w:val="003D7B73"/>
    <w:rsid w:val="003E0D0A"/>
    <w:rsid w:val="003E12DF"/>
    <w:rsid w:val="003E1767"/>
    <w:rsid w:val="003E1F5B"/>
    <w:rsid w:val="003E2EDF"/>
    <w:rsid w:val="003E351C"/>
    <w:rsid w:val="003E3527"/>
    <w:rsid w:val="003E3A06"/>
    <w:rsid w:val="003E4910"/>
    <w:rsid w:val="003E4CB5"/>
    <w:rsid w:val="003E610D"/>
    <w:rsid w:val="003E61B7"/>
    <w:rsid w:val="003E620D"/>
    <w:rsid w:val="003E65F2"/>
    <w:rsid w:val="003E68D6"/>
    <w:rsid w:val="003E7257"/>
    <w:rsid w:val="003E793C"/>
    <w:rsid w:val="003F0A0B"/>
    <w:rsid w:val="003F111E"/>
    <w:rsid w:val="003F117C"/>
    <w:rsid w:val="003F1588"/>
    <w:rsid w:val="003F1614"/>
    <w:rsid w:val="003F16CE"/>
    <w:rsid w:val="003F18B1"/>
    <w:rsid w:val="003F19F6"/>
    <w:rsid w:val="003F231B"/>
    <w:rsid w:val="003F3A7C"/>
    <w:rsid w:val="003F3D10"/>
    <w:rsid w:val="003F3E3A"/>
    <w:rsid w:val="003F46D2"/>
    <w:rsid w:val="003F4819"/>
    <w:rsid w:val="003F50A1"/>
    <w:rsid w:val="003F6B6D"/>
    <w:rsid w:val="0040053F"/>
    <w:rsid w:val="00400767"/>
    <w:rsid w:val="0040176B"/>
    <w:rsid w:val="00401D70"/>
    <w:rsid w:val="00401FF6"/>
    <w:rsid w:val="00402406"/>
    <w:rsid w:val="00402677"/>
    <w:rsid w:val="0040303E"/>
    <w:rsid w:val="00403840"/>
    <w:rsid w:val="00403DCF"/>
    <w:rsid w:val="0040640C"/>
    <w:rsid w:val="00406B09"/>
    <w:rsid w:val="00407FF7"/>
    <w:rsid w:val="00410024"/>
    <w:rsid w:val="00410067"/>
    <w:rsid w:val="00411C43"/>
    <w:rsid w:val="00412B79"/>
    <w:rsid w:val="00413238"/>
    <w:rsid w:val="0041380D"/>
    <w:rsid w:val="00413F60"/>
    <w:rsid w:val="004143D7"/>
    <w:rsid w:val="00414609"/>
    <w:rsid w:val="00414843"/>
    <w:rsid w:val="0041508A"/>
    <w:rsid w:val="004151ED"/>
    <w:rsid w:val="00415E7F"/>
    <w:rsid w:val="004179A6"/>
    <w:rsid w:val="00417A47"/>
    <w:rsid w:val="004206FE"/>
    <w:rsid w:val="004217EB"/>
    <w:rsid w:val="00421E3E"/>
    <w:rsid w:val="004221D2"/>
    <w:rsid w:val="004223C6"/>
    <w:rsid w:val="0042244B"/>
    <w:rsid w:val="004226CF"/>
    <w:rsid w:val="004239E0"/>
    <w:rsid w:val="00423AAD"/>
    <w:rsid w:val="00424C7C"/>
    <w:rsid w:val="0042567A"/>
    <w:rsid w:val="004257EB"/>
    <w:rsid w:val="004270EC"/>
    <w:rsid w:val="004271BB"/>
    <w:rsid w:val="00430318"/>
    <w:rsid w:val="00430B72"/>
    <w:rsid w:val="004311EB"/>
    <w:rsid w:val="00431550"/>
    <w:rsid w:val="0043173B"/>
    <w:rsid w:val="00432080"/>
    <w:rsid w:val="0043242D"/>
    <w:rsid w:val="00433CEC"/>
    <w:rsid w:val="004342C4"/>
    <w:rsid w:val="004342D2"/>
    <w:rsid w:val="00435084"/>
    <w:rsid w:val="00435B1C"/>
    <w:rsid w:val="0043644E"/>
    <w:rsid w:val="00436B92"/>
    <w:rsid w:val="00437ACD"/>
    <w:rsid w:val="00437ADF"/>
    <w:rsid w:val="00437D02"/>
    <w:rsid w:val="0044020F"/>
    <w:rsid w:val="00441700"/>
    <w:rsid w:val="00442081"/>
    <w:rsid w:val="004431E7"/>
    <w:rsid w:val="0044433D"/>
    <w:rsid w:val="0044449F"/>
    <w:rsid w:val="004446F2"/>
    <w:rsid w:val="00444874"/>
    <w:rsid w:val="00444906"/>
    <w:rsid w:val="00444C93"/>
    <w:rsid w:val="00444CA7"/>
    <w:rsid w:val="004458B7"/>
    <w:rsid w:val="00445D8E"/>
    <w:rsid w:val="00446F21"/>
    <w:rsid w:val="00447481"/>
    <w:rsid w:val="00447FBE"/>
    <w:rsid w:val="0045014D"/>
    <w:rsid w:val="0045031A"/>
    <w:rsid w:val="00450664"/>
    <w:rsid w:val="00452B98"/>
    <w:rsid w:val="00452D8A"/>
    <w:rsid w:val="00455F8D"/>
    <w:rsid w:val="00457274"/>
    <w:rsid w:val="004577AB"/>
    <w:rsid w:val="004579EA"/>
    <w:rsid w:val="00457D53"/>
    <w:rsid w:val="00457DE3"/>
    <w:rsid w:val="004605A4"/>
    <w:rsid w:val="00460E75"/>
    <w:rsid w:val="00460EA3"/>
    <w:rsid w:val="004610B5"/>
    <w:rsid w:val="004612C3"/>
    <w:rsid w:val="00461E4C"/>
    <w:rsid w:val="00461F88"/>
    <w:rsid w:val="004621BA"/>
    <w:rsid w:val="004628A1"/>
    <w:rsid w:val="00462BD4"/>
    <w:rsid w:val="00462E2D"/>
    <w:rsid w:val="00463063"/>
    <w:rsid w:val="004632F9"/>
    <w:rsid w:val="004633F2"/>
    <w:rsid w:val="00463C52"/>
    <w:rsid w:val="00463F41"/>
    <w:rsid w:val="004641C8"/>
    <w:rsid w:val="00464A55"/>
    <w:rsid w:val="00464BEC"/>
    <w:rsid w:val="00464BF0"/>
    <w:rsid w:val="00466797"/>
    <w:rsid w:val="00466FC1"/>
    <w:rsid w:val="00467184"/>
    <w:rsid w:val="004673C8"/>
    <w:rsid w:val="004678FD"/>
    <w:rsid w:val="00470437"/>
    <w:rsid w:val="00470CFF"/>
    <w:rsid w:val="00471C98"/>
    <w:rsid w:val="00471D3B"/>
    <w:rsid w:val="00472FCD"/>
    <w:rsid w:val="0047393C"/>
    <w:rsid w:val="00473C60"/>
    <w:rsid w:val="004752BD"/>
    <w:rsid w:val="004773FF"/>
    <w:rsid w:val="00480538"/>
    <w:rsid w:val="0048062E"/>
    <w:rsid w:val="00480CCE"/>
    <w:rsid w:val="00481F40"/>
    <w:rsid w:val="00484754"/>
    <w:rsid w:val="00484809"/>
    <w:rsid w:val="004849A6"/>
    <w:rsid w:val="004858E2"/>
    <w:rsid w:val="00485E37"/>
    <w:rsid w:val="00485F29"/>
    <w:rsid w:val="00486127"/>
    <w:rsid w:val="00486280"/>
    <w:rsid w:val="00487484"/>
    <w:rsid w:val="004876AD"/>
    <w:rsid w:val="00487D2D"/>
    <w:rsid w:val="00487F7C"/>
    <w:rsid w:val="004900F7"/>
    <w:rsid w:val="00490A38"/>
    <w:rsid w:val="00491DF7"/>
    <w:rsid w:val="0049230C"/>
    <w:rsid w:val="00493959"/>
    <w:rsid w:val="00493A0C"/>
    <w:rsid w:val="00493B51"/>
    <w:rsid w:val="004941A2"/>
    <w:rsid w:val="0049469D"/>
    <w:rsid w:val="00494EA1"/>
    <w:rsid w:val="00496516"/>
    <w:rsid w:val="00496CD2"/>
    <w:rsid w:val="00497460"/>
    <w:rsid w:val="00497992"/>
    <w:rsid w:val="00497E72"/>
    <w:rsid w:val="004A0592"/>
    <w:rsid w:val="004A063B"/>
    <w:rsid w:val="004A0B11"/>
    <w:rsid w:val="004A1E23"/>
    <w:rsid w:val="004A2B8C"/>
    <w:rsid w:val="004A3E52"/>
    <w:rsid w:val="004A4568"/>
    <w:rsid w:val="004A5437"/>
    <w:rsid w:val="004A5774"/>
    <w:rsid w:val="004A5CEE"/>
    <w:rsid w:val="004A755A"/>
    <w:rsid w:val="004B00D4"/>
    <w:rsid w:val="004B11DD"/>
    <w:rsid w:val="004B1219"/>
    <w:rsid w:val="004B19D4"/>
    <w:rsid w:val="004B1AEE"/>
    <w:rsid w:val="004B2136"/>
    <w:rsid w:val="004B327E"/>
    <w:rsid w:val="004B347B"/>
    <w:rsid w:val="004B34EC"/>
    <w:rsid w:val="004B4D3A"/>
    <w:rsid w:val="004B51DD"/>
    <w:rsid w:val="004B56F6"/>
    <w:rsid w:val="004B57DF"/>
    <w:rsid w:val="004B5CC1"/>
    <w:rsid w:val="004B5EA8"/>
    <w:rsid w:val="004B692B"/>
    <w:rsid w:val="004B75A8"/>
    <w:rsid w:val="004B7EB9"/>
    <w:rsid w:val="004B7F4C"/>
    <w:rsid w:val="004C1977"/>
    <w:rsid w:val="004C1BFF"/>
    <w:rsid w:val="004C2775"/>
    <w:rsid w:val="004C38D5"/>
    <w:rsid w:val="004C4FF0"/>
    <w:rsid w:val="004C5A1E"/>
    <w:rsid w:val="004C5AF5"/>
    <w:rsid w:val="004C63E7"/>
    <w:rsid w:val="004C668E"/>
    <w:rsid w:val="004C6C5B"/>
    <w:rsid w:val="004C6F2C"/>
    <w:rsid w:val="004C7049"/>
    <w:rsid w:val="004C743F"/>
    <w:rsid w:val="004C79D6"/>
    <w:rsid w:val="004D07C3"/>
    <w:rsid w:val="004D15EC"/>
    <w:rsid w:val="004D16F8"/>
    <w:rsid w:val="004D2829"/>
    <w:rsid w:val="004D30FF"/>
    <w:rsid w:val="004D33F5"/>
    <w:rsid w:val="004D3503"/>
    <w:rsid w:val="004D57CA"/>
    <w:rsid w:val="004D639F"/>
    <w:rsid w:val="004D7A56"/>
    <w:rsid w:val="004E043F"/>
    <w:rsid w:val="004E192A"/>
    <w:rsid w:val="004E1D2A"/>
    <w:rsid w:val="004E274F"/>
    <w:rsid w:val="004E2948"/>
    <w:rsid w:val="004E3B94"/>
    <w:rsid w:val="004E3D15"/>
    <w:rsid w:val="004E4799"/>
    <w:rsid w:val="004E517A"/>
    <w:rsid w:val="004E52A5"/>
    <w:rsid w:val="004E54CC"/>
    <w:rsid w:val="004E5560"/>
    <w:rsid w:val="004E59FE"/>
    <w:rsid w:val="004E673A"/>
    <w:rsid w:val="004E69E5"/>
    <w:rsid w:val="004E727F"/>
    <w:rsid w:val="004E76F0"/>
    <w:rsid w:val="004E7800"/>
    <w:rsid w:val="004E787E"/>
    <w:rsid w:val="004E79A6"/>
    <w:rsid w:val="004F047F"/>
    <w:rsid w:val="004F08C4"/>
    <w:rsid w:val="004F10AF"/>
    <w:rsid w:val="004F12C0"/>
    <w:rsid w:val="004F269B"/>
    <w:rsid w:val="004F292D"/>
    <w:rsid w:val="004F2BF1"/>
    <w:rsid w:val="004F2C1D"/>
    <w:rsid w:val="004F2C9C"/>
    <w:rsid w:val="004F460A"/>
    <w:rsid w:val="004F48E0"/>
    <w:rsid w:val="004F4C97"/>
    <w:rsid w:val="004F549A"/>
    <w:rsid w:val="004F5ED8"/>
    <w:rsid w:val="004F63E6"/>
    <w:rsid w:val="004F68E5"/>
    <w:rsid w:val="004F6A06"/>
    <w:rsid w:val="004F790F"/>
    <w:rsid w:val="004F7AB9"/>
    <w:rsid w:val="00500F84"/>
    <w:rsid w:val="00501906"/>
    <w:rsid w:val="00502008"/>
    <w:rsid w:val="0050230E"/>
    <w:rsid w:val="0050336A"/>
    <w:rsid w:val="0050350E"/>
    <w:rsid w:val="005043C1"/>
    <w:rsid w:val="00504674"/>
    <w:rsid w:val="005049AB"/>
    <w:rsid w:val="00505266"/>
    <w:rsid w:val="005054B7"/>
    <w:rsid w:val="00505695"/>
    <w:rsid w:val="00505C48"/>
    <w:rsid w:val="0050625B"/>
    <w:rsid w:val="0050705D"/>
    <w:rsid w:val="00507878"/>
    <w:rsid w:val="00507BFB"/>
    <w:rsid w:val="005108F4"/>
    <w:rsid w:val="00511D15"/>
    <w:rsid w:val="005122B0"/>
    <w:rsid w:val="00512475"/>
    <w:rsid w:val="005139BA"/>
    <w:rsid w:val="00513A74"/>
    <w:rsid w:val="005145E5"/>
    <w:rsid w:val="00514ED0"/>
    <w:rsid w:val="005165FA"/>
    <w:rsid w:val="00516656"/>
    <w:rsid w:val="005166C8"/>
    <w:rsid w:val="00517BFC"/>
    <w:rsid w:val="00520404"/>
    <w:rsid w:val="00520C1B"/>
    <w:rsid w:val="005213D0"/>
    <w:rsid w:val="005218C9"/>
    <w:rsid w:val="00522A51"/>
    <w:rsid w:val="00522BC0"/>
    <w:rsid w:val="00522D74"/>
    <w:rsid w:val="00522EB2"/>
    <w:rsid w:val="00523984"/>
    <w:rsid w:val="00523E6A"/>
    <w:rsid w:val="0052440E"/>
    <w:rsid w:val="005244C6"/>
    <w:rsid w:val="0052584F"/>
    <w:rsid w:val="005259C1"/>
    <w:rsid w:val="00525A62"/>
    <w:rsid w:val="005260D8"/>
    <w:rsid w:val="00526794"/>
    <w:rsid w:val="00526A9E"/>
    <w:rsid w:val="00526FC6"/>
    <w:rsid w:val="00527576"/>
    <w:rsid w:val="005300FA"/>
    <w:rsid w:val="00530775"/>
    <w:rsid w:val="00530DF2"/>
    <w:rsid w:val="0053119E"/>
    <w:rsid w:val="00531572"/>
    <w:rsid w:val="005316FB"/>
    <w:rsid w:val="005317DD"/>
    <w:rsid w:val="005323B1"/>
    <w:rsid w:val="00532775"/>
    <w:rsid w:val="00532DD8"/>
    <w:rsid w:val="0053323D"/>
    <w:rsid w:val="005336E2"/>
    <w:rsid w:val="00533905"/>
    <w:rsid w:val="00533FF7"/>
    <w:rsid w:val="005340C4"/>
    <w:rsid w:val="005345F1"/>
    <w:rsid w:val="005346A3"/>
    <w:rsid w:val="005349F2"/>
    <w:rsid w:val="00534F87"/>
    <w:rsid w:val="00535337"/>
    <w:rsid w:val="0053779E"/>
    <w:rsid w:val="00540A84"/>
    <w:rsid w:val="00540F55"/>
    <w:rsid w:val="00542978"/>
    <w:rsid w:val="00542A75"/>
    <w:rsid w:val="00542D7B"/>
    <w:rsid w:val="00543815"/>
    <w:rsid w:val="00544440"/>
    <w:rsid w:val="00544CC4"/>
    <w:rsid w:val="00544EA4"/>
    <w:rsid w:val="00545418"/>
    <w:rsid w:val="005469F2"/>
    <w:rsid w:val="0054769D"/>
    <w:rsid w:val="005479F2"/>
    <w:rsid w:val="00547D15"/>
    <w:rsid w:val="0055092A"/>
    <w:rsid w:val="00551ABC"/>
    <w:rsid w:val="00551B71"/>
    <w:rsid w:val="00551E95"/>
    <w:rsid w:val="0055273B"/>
    <w:rsid w:val="005538C0"/>
    <w:rsid w:val="00553AF8"/>
    <w:rsid w:val="00555D68"/>
    <w:rsid w:val="00555E65"/>
    <w:rsid w:val="005568AF"/>
    <w:rsid w:val="00556CD5"/>
    <w:rsid w:val="00556D6E"/>
    <w:rsid w:val="005575D3"/>
    <w:rsid w:val="005576C6"/>
    <w:rsid w:val="00557AF8"/>
    <w:rsid w:val="00557DCF"/>
    <w:rsid w:val="00560109"/>
    <w:rsid w:val="005607C1"/>
    <w:rsid w:val="00560D01"/>
    <w:rsid w:val="00561549"/>
    <w:rsid w:val="00561D13"/>
    <w:rsid w:val="00562123"/>
    <w:rsid w:val="00562958"/>
    <w:rsid w:val="005629E3"/>
    <w:rsid w:val="005633E0"/>
    <w:rsid w:val="005633FF"/>
    <w:rsid w:val="005639F7"/>
    <w:rsid w:val="00564454"/>
    <w:rsid w:val="00564896"/>
    <w:rsid w:val="00564E1D"/>
    <w:rsid w:val="00565609"/>
    <w:rsid w:val="005657C3"/>
    <w:rsid w:val="00565DE3"/>
    <w:rsid w:val="00567032"/>
    <w:rsid w:val="0056790E"/>
    <w:rsid w:val="005707E0"/>
    <w:rsid w:val="005713EC"/>
    <w:rsid w:val="00571A3C"/>
    <w:rsid w:val="00572594"/>
    <w:rsid w:val="00572615"/>
    <w:rsid w:val="00572A3F"/>
    <w:rsid w:val="00573B89"/>
    <w:rsid w:val="00573DA7"/>
    <w:rsid w:val="00573FB5"/>
    <w:rsid w:val="005742C3"/>
    <w:rsid w:val="0057441C"/>
    <w:rsid w:val="005745AB"/>
    <w:rsid w:val="00575457"/>
    <w:rsid w:val="00576D76"/>
    <w:rsid w:val="005779C0"/>
    <w:rsid w:val="0058022A"/>
    <w:rsid w:val="00580270"/>
    <w:rsid w:val="00580CFF"/>
    <w:rsid w:val="0058245A"/>
    <w:rsid w:val="00582B01"/>
    <w:rsid w:val="00582CFD"/>
    <w:rsid w:val="00583163"/>
    <w:rsid w:val="0058332C"/>
    <w:rsid w:val="0058390A"/>
    <w:rsid w:val="00583C80"/>
    <w:rsid w:val="00583D8A"/>
    <w:rsid w:val="005847B5"/>
    <w:rsid w:val="00585411"/>
    <w:rsid w:val="00585608"/>
    <w:rsid w:val="00585809"/>
    <w:rsid w:val="00585E1B"/>
    <w:rsid w:val="005862C9"/>
    <w:rsid w:val="00586A3C"/>
    <w:rsid w:val="00587082"/>
    <w:rsid w:val="005871FD"/>
    <w:rsid w:val="00587906"/>
    <w:rsid w:val="00587CB7"/>
    <w:rsid w:val="00587EEE"/>
    <w:rsid w:val="00590949"/>
    <w:rsid w:val="00590F4E"/>
    <w:rsid w:val="00591769"/>
    <w:rsid w:val="00592016"/>
    <w:rsid w:val="005920FE"/>
    <w:rsid w:val="00592682"/>
    <w:rsid w:val="00592DD7"/>
    <w:rsid w:val="00592F7B"/>
    <w:rsid w:val="005937A5"/>
    <w:rsid w:val="005939D9"/>
    <w:rsid w:val="00593C5A"/>
    <w:rsid w:val="00594041"/>
    <w:rsid w:val="00594A1A"/>
    <w:rsid w:val="0059519B"/>
    <w:rsid w:val="005951BD"/>
    <w:rsid w:val="00595AC0"/>
    <w:rsid w:val="00595FAC"/>
    <w:rsid w:val="0059625A"/>
    <w:rsid w:val="005963B2"/>
    <w:rsid w:val="00596D02"/>
    <w:rsid w:val="00597265"/>
    <w:rsid w:val="005A2162"/>
    <w:rsid w:val="005A2988"/>
    <w:rsid w:val="005A31B7"/>
    <w:rsid w:val="005A376F"/>
    <w:rsid w:val="005A3D98"/>
    <w:rsid w:val="005A3FC7"/>
    <w:rsid w:val="005A447C"/>
    <w:rsid w:val="005A6830"/>
    <w:rsid w:val="005A6CA0"/>
    <w:rsid w:val="005A6F2A"/>
    <w:rsid w:val="005A7534"/>
    <w:rsid w:val="005B0111"/>
    <w:rsid w:val="005B0874"/>
    <w:rsid w:val="005B1083"/>
    <w:rsid w:val="005B169B"/>
    <w:rsid w:val="005B212E"/>
    <w:rsid w:val="005B2C6D"/>
    <w:rsid w:val="005B2DCB"/>
    <w:rsid w:val="005B308C"/>
    <w:rsid w:val="005B36EF"/>
    <w:rsid w:val="005B3CF9"/>
    <w:rsid w:val="005B3ED2"/>
    <w:rsid w:val="005B440C"/>
    <w:rsid w:val="005B5DE8"/>
    <w:rsid w:val="005B5E9F"/>
    <w:rsid w:val="005B61FA"/>
    <w:rsid w:val="005C0298"/>
    <w:rsid w:val="005C0661"/>
    <w:rsid w:val="005C06E3"/>
    <w:rsid w:val="005C0995"/>
    <w:rsid w:val="005C0F27"/>
    <w:rsid w:val="005C1760"/>
    <w:rsid w:val="005C2EB1"/>
    <w:rsid w:val="005C37F6"/>
    <w:rsid w:val="005C3B8D"/>
    <w:rsid w:val="005C56E1"/>
    <w:rsid w:val="005C604D"/>
    <w:rsid w:val="005C759F"/>
    <w:rsid w:val="005C7794"/>
    <w:rsid w:val="005C7B70"/>
    <w:rsid w:val="005D09E0"/>
    <w:rsid w:val="005D10E4"/>
    <w:rsid w:val="005D2A64"/>
    <w:rsid w:val="005D2EE9"/>
    <w:rsid w:val="005D4BE1"/>
    <w:rsid w:val="005D5F9F"/>
    <w:rsid w:val="005D60EE"/>
    <w:rsid w:val="005D62E5"/>
    <w:rsid w:val="005D62F5"/>
    <w:rsid w:val="005D6C0E"/>
    <w:rsid w:val="005D6D71"/>
    <w:rsid w:val="005D7394"/>
    <w:rsid w:val="005D742A"/>
    <w:rsid w:val="005E005A"/>
    <w:rsid w:val="005E0BB5"/>
    <w:rsid w:val="005E0EC9"/>
    <w:rsid w:val="005E160C"/>
    <w:rsid w:val="005E193A"/>
    <w:rsid w:val="005E2D52"/>
    <w:rsid w:val="005E36CA"/>
    <w:rsid w:val="005E4BCF"/>
    <w:rsid w:val="005E4CD1"/>
    <w:rsid w:val="005E7D12"/>
    <w:rsid w:val="005F031E"/>
    <w:rsid w:val="005F0C50"/>
    <w:rsid w:val="005F225C"/>
    <w:rsid w:val="005F330B"/>
    <w:rsid w:val="005F3555"/>
    <w:rsid w:val="005F37C4"/>
    <w:rsid w:val="005F3EC7"/>
    <w:rsid w:val="005F3EF0"/>
    <w:rsid w:val="005F3FE0"/>
    <w:rsid w:val="005F499A"/>
    <w:rsid w:val="005F620E"/>
    <w:rsid w:val="005F6A49"/>
    <w:rsid w:val="005F6E08"/>
    <w:rsid w:val="005F6F51"/>
    <w:rsid w:val="005F6FC1"/>
    <w:rsid w:val="005F741C"/>
    <w:rsid w:val="00600E65"/>
    <w:rsid w:val="00601241"/>
    <w:rsid w:val="00601ADA"/>
    <w:rsid w:val="00601EDE"/>
    <w:rsid w:val="00601F99"/>
    <w:rsid w:val="0060207F"/>
    <w:rsid w:val="0060286D"/>
    <w:rsid w:val="00602A22"/>
    <w:rsid w:val="00602FBD"/>
    <w:rsid w:val="00603937"/>
    <w:rsid w:val="006046F9"/>
    <w:rsid w:val="00604A83"/>
    <w:rsid w:val="00604ACB"/>
    <w:rsid w:val="00605804"/>
    <w:rsid w:val="006065FF"/>
    <w:rsid w:val="00606DA1"/>
    <w:rsid w:val="00606FF5"/>
    <w:rsid w:val="00607CB1"/>
    <w:rsid w:val="006126FD"/>
    <w:rsid w:val="00612726"/>
    <w:rsid w:val="00613C31"/>
    <w:rsid w:val="00613D71"/>
    <w:rsid w:val="00613E3D"/>
    <w:rsid w:val="00613EF2"/>
    <w:rsid w:val="00614C20"/>
    <w:rsid w:val="00614D21"/>
    <w:rsid w:val="0061538A"/>
    <w:rsid w:val="006164D0"/>
    <w:rsid w:val="006176EA"/>
    <w:rsid w:val="00617AA6"/>
    <w:rsid w:val="00617C37"/>
    <w:rsid w:val="0062013E"/>
    <w:rsid w:val="00620604"/>
    <w:rsid w:val="006209F8"/>
    <w:rsid w:val="0062171A"/>
    <w:rsid w:val="0062194B"/>
    <w:rsid w:val="006227E9"/>
    <w:rsid w:val="00623882"/>
    <w:rsid w:val="00623D78"/>
    <w:rsid w:val="006248C9"/>
    <w:rsid w:val="00626634"/>
    <w:rsid w:val="00627620"/>
    <w:rsid w:val="006276D7"/>
    <w:rsid w:val="0062785B"/>
    <w:rsid w:val="006302C2"/>
    <w:rsid w:val="006307EF"/>
    <w:rsid w:val="00630AD1"/>
    <w:rsid w:val="006312EE"/>
    <w:rsid w:val="00632B82"/>
    <w:rsid w:val="00632E84"/>
    <w:rsid w:val="006331BF"/>
    <w:rsid w:val="0063372E"/>
    <w:rsid w:val="00633DD7"/>
    <w:rsid w:val="0063496F"/>
    <w:rsid w:val="00634C81"/>
    <w:rsid w:val="00636293"/>
    <w:rsid w:val="006366D9"/>
    <w:rsid w:val="0063710E"/>
    <w:rsid w:val="006372EF"/>
    <w:rsid w:val="00637884"/>
    <w:rsid w:val="006409CB"/>
    <w:rsid w:val="00640F6D"/>
    <w:rsid w:val="006419F3"/>
    <w:rsid w:val="00641F77"/>
    <w:rsid w:val="00642AB3"/>
    <w:rsid w:val="00643E39"/>
    <w:rsid w:val="006444B5"/>
    <w:rsid w:val="006449FC"/>
    <w:rsid w:val="0064536F"/>
    <w:rsid w:val="00645471"/>
    <w:rsid w:val="006458B6"/>
    <w:rsid w:val="006461D0"/>
    <w:rsid w:val="0064646B"/>
    <w:rsid w:val="00646C87"/>
    <w:rsid w:val="0064794B"/>
    <w:rsid w:val="00647D51"/>
    <w:rsid w:val="006502CE"/>
    <w:rsid w:val="00650D31"/>
    <w:rsid w:val="006514F7"/>
    <w:rsid w:val="00651CCB"/>
    <w:rsid w:val="0065345D"/>
    <w:rsid w:val="00654268"/>
    <w:rsid w:val="00654680"/>
    <w:rsid w:val="00655991"/>
    <w:rsid w:val="00655D99"/>
    <w:rsid w:val="00656FDF"/>
    <w:rsid w:val="0065729B"/>
    <w:rsid w:val="00657975"/>
    <w:rsid w:val="0065799B"/>
    <w:rsid w:val="00661230"/>
    <w:rsid w:val="00661635"/>
    <w:rsid w:val="0066207B"/>
    <w:rsid w:val="00662FA3"/>
    <w:rsid w:val="00663695"/>
    <w:rsid w:val="006636C0"/>
    <w:rsid w:val="00663F87"/>
    <w:rsid w:val="0066548F"/>
    <w:rsid w:val="006658F9"/>
    <w:rsid w:val="00665CF2"/>
    <w:rsid w:val="006662FB"/>
    <w:rsid w:val="0066668C"/>
    <w:rsid w:val="00666E96"/>
    <w:rsid w:val="0066703E"/>
    <w:rsid w:val="00670363"/>
    <w:rsid w:val="006705FE"/>
    <w:rsid w:val="00670F42"/>
    <w:rsid w:val="0067175F"/>
    <w:rsid w:val="00671FC2"/>
    <w:rsid w:val="0067475D"/>
    <w:rsid w:val="006755FF"/>
    <w:rsid w:val="00675E09"/>
    <w:rsid w:val="0067677C"/>
    <w:rsid w:val="006768E1"/>
    <w:rsid w:val="0067723B"/>
    <w:rsid w:val="00677965"/>
    <w:rsid w:val="00680350"/>
    <w:rsid w:val="00680A6F"/>
    <w:rsid w:val="00680A7A"/>
    <w:rsid w:val="006819FF"/>
    <w:rsid w:val="00681A4D"/>
    <w:rsid w:val="00681F0F"/>
    <w:rsid w:val="00682424"/>
    <w:rsid w:val="006827B5"/>
    <w:rsid w:val="00682C34"/>
    <w:rsid w:val="0068351F"/>
    <w:rsid w:val="00683644"/>
    <w:rsid w:val="00683C24"/>
    <w:rsid w:val="006845D8"/>
    <w:rsid w:val="00684A47"/>
    <w:rsid w:val="006854F9"/>
    <w:rsid w:val="006859A7"/>
    <w:rsid w:val="00685DE7"/>
    <w:rsid w:val="006862B0"/>
    <w:rsid w:val="00686CAA"/>
    <w:rsid w:val="00686CCD"/>
    <w:rsid w:val="00686FCC"/>
    <w:rsid w:val="006878F0"/>
    <w:rsid w:val="0069000E"/>
    <w:rsid w:val="00690839"/>
    <w:rsid w:val="00690D4F"/>
    <w:rsid w:val="00691FDA"/>
    <w:rsid w:val="006929DA"/>
    <w:rsid w:val="00693320"/>
    <w:rsid w:val="006942A9"/>
    <w:rsid w:val="00694A7C"/>
    <w:rsid w:val="0069556E"/>
    <w:rsid w:val="00695596"/>
    <w:rsid w:val="0069567C"/>
    <w:rsid w:val="0069613B"/>
    <w:rsid w:val="0069642A"/>
    <w:rsid w:val="00696F91"/>
    <w:rsid w:val="006973AF"/>
    <w:rsid w:val="00697641"/>
    <w:rsid w:val="006A1BDB"/>
    <w:rsid w:val="006A31BA"/>
    <w:rsid w:val="006A3B07"/>
    <w:rsid w:val="006A3FA7"/>
    <w:rsid w:val="006A63DB"/>
    <w:rsid w:val="006A7673"/>
    <w:rsid w:val="006A7DB7"/>
    <w:rsid w:val="006B0BD3"/>
    <w:rsid w:val="006B0DF3"/>
    <w:rsid w:val="006B11E9"/>
    <w:rsid w:val="006B1975"/>
    <w:rsid w:val="006B1B36"/>
    <w:rsid w:val="006B31B0"/>
    <w:rsid w:val="006B3578"/>
    <w:rsid w:val="006B395C"/>
    <w:rsid w:val="006B4B76"/>
    <w:rsid w:val="006B4F3F"/>
    <w:rsid w:val="006B60E2"/>
    <w:rsid w:val="006B67B0"/>
    <w:rsid w:val="006C005D"/>
    <w:rsid w:val="006C0427"/>
    <w:rsid w:val="006C082F"/>
    <w:rsid w:val="006C0B6E"/>
    <w:rsid w:val="006C0E63"/>
    <w:rsid w:val="006C112F"/>
    <w:rsid w:val="006C152E"/>
    <w:rsid w:val="006C1A07"/>
    <w:rsid w:val="006C1C9E"/>
    <w:rsid w:val="006C269B"/>
    <w:rsid w:val="006C2823"/>
    <w:rsid w:val="006C2843"/>
    <w:rsid w:val="006C2ABA"/>
    <w:rsid w:val="006C33E0"/>
    <w:rsid w:val="006C34C2"/>
    <w:rsid w:val="006C44FD"/>
    <w:rsid w:val="006C49F1"/>
    <w:rsid w:val="006C4AED"/>
    <w:rsid w:val="006C4E47"/>
    <w:rsid w:val="006C4FF2"/>
    <w:rsid w:val="006C5294"/>
    <w:rsid w:val="006C5743"/>
    <w:rsid w:val="006C5CDC"/>
    <w:rsid w:val="006C62E7"/>
    <w:rsid w:val="006C65AD"/>
    <w:rsid w:val="006C6C56"/>
    <w:rsid w:val="006C78F1"/>
    <w:rsid w:val="006C7907"/>
    <w:rsid w:val="006D1326"/>
    <w:rsid w:val="006D1497"/>
    <w:rsid w:val="006D1A35"/>
    <w:rsid w:val="006D2479"/>
    <w:rsid w:val="006D2E19"/>
    <w:rsid w:val="006D3508"/>
    <w:rsid w:val="006D3C98"/>
    <w:rsid w:val="006D41AA"/>
    <w:rsid w:val="006D4734"/>
    <w:rsid w:val="006D53A1"/>
    <w:rsid w:val="006D5574"/>
    <w:rsid w:val="006D60F8"/>
    <w:rsid w:val="006D61F8"/>
    <w:rsid w:val="006D6273"/>
    <w:rsid w:val="006D62EF"/>
    <w:rsid w:val="006D63F3"/>
    <w:rsid w:val="006D664B"/>
    <w:rsid w:val="006D6964"/>
    <w:rsid w:val="006D75D5"/>
    <w:rsid w:val="006E086C"/>
    <w:rsid w:val="006E0C28"/>
    <w:rsid w:val="006E0ED3"/>
    <w:rsid w:val="006E161E"/>
    <w:rsid w:val="006E16C4"/>
    <w:rsid w:val="006E237D"/>
    <w:rsid w:val="006E38B2"/>
    <w:rsid w:val="006E3DDB"/>
    <w:rsid w:val="006E3E6A"/>
    <w:rsid w:val="006E4735"/>
    <w:rsid w:val="006E67D0"/>
    <w:rsid w:val="006E6856"/>
    <w:rsid w:val="006E685B"/>
    <w:rsid w:val="006E69AA"/>
    <w:rsid w:val="006E6E52"/>
    <w:rsid w:val="006E76FE"/>
    <w:rsid w:val="006E778D"/>
    <w:rsid w:val="006F0077"/>
    <w:rsid w:val="006F0A13"/>
    <w:rsid w:val="006F207B"/>
    <w:rsid w:val="006F2A3E"/>
    <w:rsid w:val="006F3131"/>
    <w:rsid w:val="006F3A02"/>
    <w:rsid w:val="006F3BAC"/>
    <w:rsid w:val="006F3CAE"/>
    <w:rsid w:val="006F3EBB"/>
    <w:rsid w:val="006F5263"/>
    <w:rsid w:val="006F5B89"/>
    <w:rsid w:val="006F7556"/>
    <w:rsid w:val="00700653"/>
    <w:rsid w:val="00700A74"/>
    <w:rsid w:val="00700B6C"/>
    <w:rsid w:val="0070168E"/>
    <w:rsid w:val="00701FFB"/>
    <w:rsid w:val="00703304"/>
    <w:rsid w:val="00703B53"/>
    <w:rsid w:val="00703DE5"/>
    <w:rsid w:val="007041BE"/>
    <w:rsid w:val="0070453C"/>
    <w:rsid w:val="0070525F"/>
    <w:rsid w:val="0070603C"/>
    <w:rsid w:val="00706101"/>
    <w:rsid w:val="00706204"/>
    <w:rsid w:val="00706456"/>
    <w:rsid w:val="0070693A"/>
    <w:rsid w:val="00706F2B"/>
    <w:rsid w:val="0070741C"/>
    <w:rsid w:val="0070771A"/>
    <w:rsid w:val="00707E1D"/>
    <w:rsid w:val="00710A60"/>
    <w:rsid w:val="007111F4"/>
    <w:rsid w:val="007119C8"/>
    <w:rsid w:val="007122CE"/>
    <w:rsid w:val="00712794"/>
    <w:rsid w:val="00714CC8"/>
    <w:rsid w:val="00714D63"/>
    <w:rsid w:val="007151F9"/>
    <w:rsid w:val="0071538C"/>
    <w:rsid w:val="00715560"/>
    <w:rsid w:val="0071570A"/>
    <w:rsid w:val="0071571A"/>
    <w:rsid w:val="00715862"/>
    <w:rsid w:val="00715BCD"/>
    <w:rsid w:val="00715D9A"/>
    <w:rsid w:val="0071602D"/>
    <w:rsid w:val="00716326"/>
    <w:rsid w:val="0071748B"/>
    <w:rsid w:val="00717CA2"/>
    <w:rsid w:val="007207A1"/>
    <w:rsid w:val="00720ECF"/>
    <w:rsid w:val="0072103E"/>
    <w:rsid w:val="00721DF4"/>
    <w:rsid w:val="00722748"/>
    <w:rsid w:val="00722A1C"/>
    <w:rsid w:val="0072300D"/>
    <w:rsid w:val="00723348"/>
    <w:rsid w:val="00724543"/>
    <w:rsid w:val="00724807"/>
    <w:rsid w:val="00725794"/>
    <w:rsid w:val="007265D8"/>
    <w:rsid w:val="007275E7"/>
    <w:rsid w:val="0072792C"/>
    <w:rsid w:val="00727BFF"/>
    <w:rsid w:val="00730078"/>
    <w:rsid w:val="00730799"/>
    <w:rsid w:val="007308D7"/>
    <w:rsid w:val="00730994"/>
    <w:rsid w:val="00731103"/>
    <w:rsid w:val="00731746"/>
    <w:rsid w:val="007320D2"/>
    <w:rsid w:val="00732579"/>
    <w:rsid w:val="00732869"/>
    <w:rsid w:val="00732B57"/>
    <w:rsid w:val="00732FE2"/>
    <w:rsid w:val="0073336F"/>
    <w:rsid w:val="00733FEF"/>
    <w:rsid w:val="00734613"/>
    <w:rsid w:val="0073541B"/>
    <w:rsid w:val="00735E49"/>
    <w:rsid w:val="00736020"/>
    <w:rsid w:val="007366EE"/>
    <w:rsid w:val="007378EC"/>
    <w:rsid w:val="00737B4F"/>
    <w:rsid w:val="00737F3B"/>
    <w:rsid w:val="00740273"/>
    <w:rsid w:val="0074049C"/>
    <w:rsid w:val="00741671"/>
    <w:rsid w:val="00741A74"/>
    <w:rsid w:val="00742EF5"/>
    <w:rsid w:val="0074335C"/>
    <w:rsid w:val="0074481D"/>
    <w:rsid w:val="007460FC"/>
    <w:rsid w:val="00746DA0"/>
    <w:rsid w:val="00746DF4"/>
    <w:rsid w:val="0075028B"/>
    <w:rsid w:val="0075046D"/>
    <w:rsid w:val="007517BE"/>
    <w:rsid w:val="0075211F"/>
    <w:rsid w:val="0075220A"/>
    <w:rsid w:val="00752B8E"/>
    <w:rsid w:val="00753187"/>
    <w:rsid w:val="00754167"/>
    <w:rsid w:val="007543D8"/>
    <w:rsid w:val="00754858"/>
    <w:rsid w:val="00754B8B"/>
    <w:rsid w:val="0075516E"/>
    <w:rsid w:val="007553A0"/>
    <w:rsid w:val="007556EF"/>
    <w:rsid w:val="007561D3"/>
    <w:rsid w:val="00756AB2"/>
    <w:rsid w:val="00756FC7"/>
    <w:rsid w:val="00757225"/>
    <w:rsid w:val="00757AED"/>
    <w:rsid w:val="00757BC7"/>
    <w:rsid w:val="00760C27"/>
    <w:rsid w:val="00761065"/>
    <w:rsid w:val="0076126F"/>
    <w:rsid w:val="00761D22"/>
    <w:rsid w:val="007629CF"/>
    <w:rsid w:val="00762F2F"/>
    <w:rsid w:val="0076481A"/>
    <w:rsid w:val="00765909"/>
    <w:rsid w:val="0076621B"/>
    <w:rsid w:val="00766CBB"/>
    <w:rsid w:val="00766DCF"/>
    <w:rsid w:val="00771618"/>
    <w:rsid w:val="007728F0"/>
    <w:rsid w:val="00772E51"/>
    <w:rsid w:val="00773DEE"/>
    <w:rsid w:val="007742C9"/>
    <w:rsid w:val="00775751"/>
    <w:rsid w:val="00775AE3"/>
    <w:rsid w:val="00776D36"/>
    <w:rsid w:val="007772E3"/>
    <w:rsid w:val="007778E8"/>
    <w:rsid w:val="00777AC8"/>
    <w:rsid w:val="00777F75"/>
    <w:rsid w:val="00780962"/>
    <w:rsid w:val="00780CF6"/>
    <w:rsid w:val="0078124E"/>
    <w:rsid w:val="007812A0"/>
    <w:rsid w:val="00781309"/>
    <w:rsid w:val="00781A5D"/>
    <w:rsid w:val="00781C3C"/>
    <w:rsid w:val="00783B59"/>
    <w:rsid w:val="007842D7"/>
    <w:rsid w:val="00784DA2"/>
    <w:rsid w:val="00785631"/>
    <w:rsid w:val="007856D0"/>
    <w:rsid w:val="00785D8C"/>
    <w:rsid w:val="0078665A"/>
    <w:rsid w:val="00787815"/>
    <w:rsid w:val="0079090A"/>
    <w:rsid w:val="00790C0F"/>
    <w:rsid w:val="00790CCD"/>
    <w:rsid w:val="007914CB"/>
    <w:rsid w:val="00791B4F"/>
    <w:rsid w:val="007920CE"/>
    <w:rsid w:val="007929F1"/>
    <w:rsid w:val="00792BEE"/>
    <w:rsid w:val="007939F7"/>
    <w:rsid w:val="00793E98"/>
    <w:rsid w:val="00794664"/>
    <w:rsid w:val="00794D83"/>
    <w:rsid w:val="00795EC7"/>
    <w:rsid w:val="00796C74"/>
    <w:rsid w:val="00796EE0"/>
    <w:rsid w:val="00796F7D"/>
    <w:rsid w:val="007A055E"/>
    <w:rsid w:val="007A067D"/>
    <w:rsid w:val="007A0925"/>
    <w:rsid w:val="007A1228"/>
    <w:rsid w:val="007A13D2"/>
    <w:rsid w:val="007A1F5C"/>
    <w:rsid w:val="007A2586"/>
    <w:rsid w:val="007A27FD"/>
    <w:rsid w:val="007A2E3C"/>
    <w:rsid w:val="007A3290"/>
    <w:rsid w:val="007A3585"/>
    <w:rsid w:val="007A5594"/>
    <w:rsid w:val="007A57CF"/>
    <w:rsid w:val="007A5F09"/>
    <w:rsid w:val="007A672E"/>
    <w:rsid w:val="007A674E"/>
    <w:rsid w:val="007A6834"/>
    <w:rsid w:val="007A7F54"/>
    <w:rsid w:val="007B02E5"/>
    <w:rsid w:val="007B1393"/>
    <w:rsid w:val="007B1EB0"/>
    <w:rsid w:val="007B26DE"/>
    <w:rsid w:val="007B27E8"/>
    <w:rsid w:val="007B3F59"/>
    <w:rsid w:val="007B3FFC"/>
    <w:rsid w:val="007B43C5"/>
    <w:rsid w:val="007B4A38"/>
    <w:rsid w:val="007B4DB7"/>
    <w:rsid w:val="007B618A"/>
    <w:rsid w:val="007B6A83"/>
    <w:rsid w:val="007B7AFF"/>
    <w:rsid w:val="007B7C40"/>
    <w:rsid w:val="007C0E44"/>
    <w:rsid w:val="007C0EBA"/>
    <w:rsid w:val="007C10BE"/>
    <w:rsid w:val="007C1343"/>
    <w:rsid w:val="007C1A2C"/>
    <w:rsid w:val="007C1BBE"/>
    <w:rsid w:val="007C1DF2"/>
    <w:rsid w:val="007C26C9"/>
    <w:rsid w:val="007C2715"/>
    <w:rsid w:val="007C3299"/>
    <w:rsid w:val="007C3985"/>
    <w:rsid w:val="007C45BE"/>
    <w:rsid w:val="007C4B39"/>
    <w:rsid w:val="007C52DF"/>
    <w:rsid w:val="007C5A4F"/>
    <w:rsid w:val="007C5C58"/>
    <w:rsid w:val="007C5D39"/>
    <w:rsid w:val="007C6417"/>
    <w:rsid w:val="007C6B1C"/>
    <w:rsid w:val="007C6F1C"/>
    <w:rsid w:val="007C7DE2"/>
    <w:rsid w:val="007D0072"/>
    <w:rsid w:val="007D0AF7"/>
    <w:rsid w:val="007D19A5"/>
    <w:rsid w:val="007D1EFA"/>
    <w:rsid w:val="007D2CAC"/>
    <w:rsid w:val="007D3342"/>
    <w:rsid w:val="007D387B"/>
    <w:rsid w:val="007D4181"/>
    <w:rsid w:val="007D43A0"/>
    <w:rsid w:val="007D45CB"/>
    <w:rsid w:val="007D4881"/>
    <w:rsid w:val="007D4B3A"/>
    <w:rsid w:val="007D5601"/>
    <w:rsid w:val="007D621A"/>
    <w:rsid w:val="007E0CAE"/>
    <w:rsid w:val="007E20AE"/>
    <w:rsid w:val="007E2269"/>
    <w:rsid w:val="007E2289"/>
    <w:rsid w:val="007E23EC"/>
    <w:rsid w:val="007E2B01"/>
    <w:rsid w:val="007E34A1"/>
    <w:rsid w:val="007E3A03"/>
    <w:rsid w:val="007E3AA1"/>
    <w:rsid w:val="007E3DD5"/>
    <w:rsid w:val="007E4A93"/>
    <w:rsid w:val="007E4F0F"/>
    <w:rsid w:val="007E5621"/>
    <w:rsid w:val="007E5AB1"/>
    <w:rsid w:val="007E5AB8"/>
    <w:rsid w:val="007E646F"/>
    <w:rsid w:val="007E6B1A"/>
    <w:rsid w:val="007E700B"/>
    <w:rsid w:val="007E73A3"/>
    <w:rsid w:val="007E78A3"/>
    <w:rsid w:val="007F00AF"/>
    <w:rsid w:val="007F047D"/>
    <w:rsid w:val="007F1E68"/>
    <w:rsid w:val="007F20DD"/>
    <w:rsid w:val="007F3187"/>
    <w:rsid w:val="007F33C5"/>
    <w:rsid w:val="007F365B"/>
    <w:rsid w:val="007F367D"/>
    <w:rsid w:val="007F3F73"/>
    <w:rsid w:val="007F4342"/>
    <w:rsid w:val="007F435A"/>
    <w:rsid w:val="007F45EC"/>
    <w:rsid w:val="007F5CE7"/>
    <w:rsid w:val="007F61AD"/>
    <w:rsid w:val="007F653E"/>
    <w:rsid w:val="007F672E"/>
    <w:rsid w:val="007F7252"/>
    <w:rsid w:val="007F732F"/>
    <w:rsid w:val="007F75AC"/>
    <w:rsid w:val="008005F3"/>
    <w:rsid w:val="00800A3A"/>
    <w:rsid w:val="00801E23"/>
    <w:rsid w:val="00802AC4"/>
    <w:rsid w:val="00804076"/>
    <w:rsid w:val="00804FA0"/>
    <w:rsid w:val="00805108"/>
    <w:rsid w:val="008051E0"/>
    <w:rsid w:val="00805C9D"/>
    <w:rsid w:val="0080659F"/>
    <w:rsid w:val="00806C8F"/>
    <w:rsid w:val="00807FDB"/>
    <w:rsid w:val="00810705"/>
    <w:rsid w:val="00811C57"/>
    <w:rsid w:val="00812703"/>
    <w:rsid w:val="00813CCC"/>
    <w:rsid w:val="00814499"/>
    <w:rsid w:val="00815222"/>
    <w:rsid w:val="00815774"/>
    <w:rsid w:val="00815913"/>
    <w:rsid w:val="00815D10"/>
    <w:rsid w:val="00816956"/>
    <w:rsid w:val="008171E4"/>
    <w:rsid w:val="008177F6"/>
    <w:rsid w:val="008178C4"/>
    <w:rsid w:val="0082046D"/>
    <w:rsid w:val="00821317"/>
    <w:rsid w:val="008223D9"/>
    <w:rsid w:val="00822B7F"/>
    <w:rsid w:val="00822F16"/>
    <w:rsid w:val="00823FFD"/>
    <w:rsid w:val="008245AF"/>
    <w:rsid w:val="00824BBF"/>
    <w:rsid w:val="008254FF"/>
    <w:rsid w:val="008260CA"/>
    <w:rsid w:val="008263A1"/>
    <w:rsid w:val="008263BA"/>
    <w:rsid w:val="0082767F"/>
    <w:rsid w:val="00827BAA"/>
    <w:rsid w:val="00827BFE"/>
    <w:rsid w:val="00830201"/>
    <w:rsid w:val="00830494"/>
    <w:rsid w:val="00831381"/>
    <w:rsid w:val="008324FD"/>
    <w:rsid w:val="00834C13"/>
    <w:rsid w:val="00835739"/>
    <w:rsid w:val="00836128"/>
    <w:rsid w:val="00836309"/>
    <w:rsid w:val="008363FE"/>
    <w:rsid w:val="008364C9"/>
    <w:rsid w:val="008422CA"/>
    <w:rsid w:val="00842E43"/>
    <w:rsid w:val="00843475"/>
    <w:rsid w:val="00843764"/>
    <w:rsid w:val="00843C4A"/>
    <w:rsid w:val="008440D4"/>
    <w:rsid w:val="0084450E"/>
    <w:rsid w:val="008451DC"/>
    <w:rsid w:val="00845523"/>
    <w:rsid w:val="00845DB3"/>
    <w:rsid w:val="008464E3"/>
    <w:rsid w:val="00846C56"/>
    <w:rsid w:val="008506D6"/>
    <w:rsid w:val="008506E5"/>
    <w:rsid w:val="00850A60"/>
    <w:rsid w:val="00851547"/>
    <w:rsid w:val="00851582"/>
    <w:rsid w:val="00851C2C"/>
    <w:rsid w:val="008535FC"/>
    <w:rsid w:val="00853B49"/>
    <w:rsid w:val="00854840"/>
    <w:rsid w:val="00854D82"/>
    <w:rsid w:val="00855C1F"/>
    <w:rsid w:val="008562AC"/>
    <w:rsid w:val="008563F1"/>
    <w:rsid w:val="00856688"/>
    <w:rsid w:val="00856887"/>
    <w:rsid w:val="0085733F"/>
    <w:rsid w:val="008600F3"/>
    <w:rsid w:val="00861967"/>
    <w:rsid w:val="00861F1E"/>
    <w:rsid w:val="00861F23"/>
    <w:rsid w:val="008623A3"/>
    <w:rsid w:val="00862BD7"/>
    <w:rsid w:val="008632A4"/>
    <w:rsid w:val="00864640"/>
    <w:rsid w:val="0086592D"/>
    <w:rsid w:val="00865B7D"/>
    <w:rsid w:val="008666B5"/>
    <w:rsid w:val="008710F4"/>
    <w:rsid w:val="00871B58"/>
    <w:rsid w:val="008727C4"/>
    <w:rsid w:val="00872874"/>
    <w:rsid w:val="00873A21"/>
    <w:rsid w:val="00873FBB"/>
    <w:rsid w:val="00874424"/>
    <w:rsid w:val="00875A52"/>
    <w:rsid w:val="00875BFE"/>
    <w:rsid w:val="00875DFF"/>
    <w:rsid w:val="00876608"/>
    <w:rsid w:val="00876747"/>
    <w:rsid w:val="008770E9"/>
    <w:rsid w:val="0087739D"/>
    <w:rsid w:val="0088005D"/>
    <w:rsid w:val="00880188"/>
    <w:rsid w:val="00881846"/>
    <w:rsid w:val="00882173"/>
    <w:rsid w:val="00882309"/>
    <w:rsid w:val="00883512"/>
    <w:rsid w:val="008835D8"/>
    <w:rsid w:val="00884668"/>
    <w:rsid w:val="00884D42"/>
    <w:rsid w:val="008858B9"/>
    <w:rsid w:val="00885BD7"/>
    <w:rsid w:val="008866A7"/>
    <w:rsid w:val="00886B76"/>
    <w:rsid w:val="00886C17"/>
    <w:rsid w:val="00886D61"/>
    <w:rsid w:val="00886E21"/>
    <w:rsid w:val="0088743F"/>
    <w:rsid w:val="008877FE"/>
    <w:rsid w:val="00887E91"/>
    <w:rsid w:val="00890443"/>
    <w:rsid w:val="00890DD9"/>
    <w:rsid w:val="00892408"/>
    <w:rsid w:val="00893676"/>
    <w:rsid w:val="00894795"/>
    <w:rsid w:val="00894BFD"/>
    <w:rsid w:val="00894FD8"/>
    <w:rsid w:val="00895E65"/>
    <w:rsid w:val="00897633"/>
    <w:rsid w:val="00897A40"/>
    <w:rsid w:val="008A050C"/>
    <w:rsid w:val="008A0637"/>
    <w:rsid w:val="008A0BC6"/>
    <w:rsid w:val="008A0F30"/>
    <w:rsid w:val="008A1968"/>
    <w:rsid w:val="008A1DA5"/>
    <w:rsid w:val="008A228C"/>
    <w:rsid w:val="008A2BE7"/>
    <w:rsid w:val="008A34ED"/>
    <w:rsid w:val="008A3576"/>
    <w:rsid w:val="008A3F16"/>
    <w:rsid w:val="008A46C9"/>
    <w:rsid w:val="008A57E6"/>
    <w:rsid w:val="008A7223"/>
    <w:rsid w:val="008A779A"/>
    <w:rsid w:val="008B315A"/>
    <w:rsid w:val="008B381E"/>
    <w:rsid w:val="008B4570"/>
    <w:rsid w:val="008B48CA"/>
    <w:rsid w:val="008B58B8"/>
    <w:rsid w:val="008B6167"/>
    <w:rsid w:val="008B70B3"/>
    <w:rsid w:val="008B74B2"/>
    <w:rsid w:val="008B7A25"/>
    <w:rsid w:val="008B7E42"/>
    <w:rsid w:val="008C03E1"/>
    <w:rsid w:val="008C0BD1"/>
    <w:rsid w:val="008C149A"/>
    <w:rsid w:val="008C1AEB"/>
    <w:rsid w:val="008C1DCF"/>
    <w:rsid w:val="008C2DE1"/>
    <w:rsid w:val="008C3103"/>
    <w:rsid w:val="008C32A9"/>
    <w:rsid w:val="008C387C"/>
    <w:rsid w:val="008C4BBB"/>
    <w:rsid w:val="008C5669"/>
    <w:rsid w:val="008C572E"/>
    <w:rsid w:val="008C58E3"/>
    <w:rsid w:val="008C6641"/>
    <w:rsid w:val="008C6729"/>
    <w:rsid w:val="008C7260"/>
    <w:rsid w:val="008C7E29"/>
    <w:rsid w:val="008D0021"/>
    <w:rsid w:val="008D0C99"/>
    <w:rsid w:val="008D1709"/>
    <w:rsid w:val="008D340F"/>
    <w:rsid w:val="008D3930"/>
    <w:rsid w:val="008D457F"/>
    <w:rsid w:val="008D4C7C"/>
    <w:rsid w:val="008D4D83"/>
    <w:rsid w:val="008D4DE1"/>
    <w:rsid w:val="008D4E59"/>
    <w:rsid w:val="008D503F"/>
    <w:rsid w:val="008D50D4"/>
    <w:rsid w:val="008D5983"/>
    <w:rsid w:val="008D5EA9"/>
    <w:rsid w:val="008D6028"/>
    <w:rsid w:val="008D61E4"/>
    <w:rsid w:val="008D6C60"/>
    <w:rsid w:val="008D7D04"/>
    <w:rsid w:val="008E03D9"/>
    <w:rsid w:val="008E0D13"/>
    <w:rsid w:val="008E10B9"/>
    <w:rsid w:val="008E26C6"/>
    <w:rsid w:val="008E3295"/>
    <w:rsid w:val="008E3650"/>
    <w:rsid w:val="008E3D92"/>
    <w:rsid w:val="008E4F41"/>
    <w:rsid w:val="008E5999"/>
    <w:rsid w:val="008E5BBF"/>
    <w:rsid w:val="008E6332"/>
    <w:rsid w:val="008E7651"/>
    <w:rsid w:val="008E7928"/>
    <w:rsid w:val="008E7EF6"/>
    <w:rsid w:val="008F0816"/>
    <w:rsid w:val="008F0ED7"/>
    <w:rsid w:val="008F1197"/>
    <w:rsid w:val="008F173E"/>
    <w:rsid w:val="008F293F"/>
    <w:rsid w:val="008F3CB6"/>
    <w:rsid w:val="008F4480"/>
    <w:rsid w:val="008F4546"/>
    <w:rsid w:val="008F5017"/>
    <w:rsid w:val="008F59C7"/>
    <w:rsid w:val="008F5F59"/>
    <w:rsid w:val="008F645B"/>
    <w:rsid w:val="008F6509"/>
    <w:rsid w:val="008F6F5E"/>
    <w:rsid w:val="008F718D"/>
    <w:rsid w:val="00900241"/>
    <w:rsid w:val="0090103B"/>
    <w:rsid w:val="009016CA"/>
    <w:rsid w:val="009028DC"/>
    <w:rsid w:val="00902D33"/>
    <w:rsid w:val="00903413"/>
    <w:rsid w:val="00903744"/>
    <w:rsid w:val="00904065"/>
    <w:rsid w:val="00904285"/>
    <w:rsid w:val="00905D4A"/>
    <w:rsid w:val="00905E1C"/>
    <w:rsid w:val="00906953"/>
    <w:rsid w:val="00907366"/>
    <w:rsid w:val="009079DC"/>
    <w:rsid w:val="00907CB2"/>
    <w:rsid w:val="0091146A"/>
    <w:rsid w:val="00911B6B"/>
    <w:rsid w:val="00911D69"/>
    <w:rsid w:val="0091228D"/>
    <w:rsid w:val="00912620"/>
    <w:rsid w:val="0091287E"/>
    <w:rsid w:val="00912A7F"/>
    <w:rsid w:val="00913E1F"/>
    <w:rsid w:val="00914D06"/>
    <w:rsid w:val="009153C0"/>
    <w:rsid w:val="00915A92"/>
    <w:rsid w:val="00915B5D"/>
    <w:rsid w:val="00915CEE"/>
    <w:rsid w:val="00916272"/>
    <w:rsid w:val="009173D8"/>
    <w:rsid w:val="00917986"/>
    <w:rsid w:val="00921D7E"/>
    <w:rsid w:val="0092231E"/>
    <w:rsid w:val="0092360F"/>
    <w:rsid w:val="00924293"/>
    <w:rsid w:val="00925905"/>
    <w:rsid w:val="00925D90"/>
    <w:rsid w:val="009260BA"/>
    <w:rsid w:val="009263F5"/>
    <w:rsid w:val="00927826"/>
    <w:rsid w:val="00930B30"/>
    <w:rsid w:val="009310C8"/>
    <w:rsid w:val="00931520"/>
    <w:rsid w:val="00931AF5"/>
    <w:rsid w:val="00932B04"/>
    <w:rsid w:val="00932B67"/>
    <w:rsid w:val="00932E2F"/>
    <w:rsid w:val="00932F22"/>
    <w:rsid w:val="0093336D"/>
    <w:rsid w:val="00933F9A"/>
    <w:rsid w:val="009351D9"/>
    <w:rsid w:val="009352B2"/>
    <w:rsid w:val="009353E2"/>
    <w:rsid w:val="00935E00"/>
    <w:rsid w:val="00936819"/>
    <w:rsid w:val="00936DFD"/>
    <w:rsid w:val="00936E97"/>
    <w:rsid w:val="00937261"/>
    <w:rsid w:val="00937929"/>
    <w:rsid w:val="0094031D"/>
    <w:rsid w:val="0094116C"/>
    <w:rsid w:val="009414A4"/>
    <w:rsid w:val="009414F4"/>
    <w:rsid w:val="00941E34"/>
    <w:rsid w:val="00941EF3"/>
    <w:rsid w:val="009424C3"/>
    <w:rsid w:val="009426FD"/>
    <w:rsid w:val="0094316C"/>
    <w:rsid w:val="00943CF6"/>
    <w:rsid w:val="0094490B"/>
    <w:rsid w:val="00944C19"/>
    <w:rsid w:val="00945050"/>
    <w:rsid w:val="009455D0"/>
    <w:rsid w:val="00945611"/>
    <w:rsid w:val="00945FBC"/>
    <w:rsid w:val="0094652D"/>
    <w:rsid w:val="0094679F"/>
    <w:rsid w:val="00946913"/>
    <w:rsid w:val="00946A51"/>
    <w:rsid w:val="009471A0"/>
    <w:rsid w:val="00950EBF"/>
    <w:rsid w:val="00950F1B"/>
    <w:rsid w:val="00951A99"/>
    <w:rsid w:val="009521D8"/>
    <w:rsid w:val="00952E8F"/>
    <w:rsid w:val="009530FB"/>
    <w:rsid w:val="009536A0"/>
    <w:rsid w:val="00953CF7"/>
    <w:rsid w:val="00953E8E"/>
    <w:rsid w:val="0095412E"/>
    <w:rsid w:val="00954FDC"/>
    <w:rsid w:val="00955C11"/>
    <w:rsid w:val="00955D50"/>
    <w:rsid w:val="00955FC4"/>
    <w:rsid w:val="009561F0"/>
    <w:rsid w:val="00956B96"/>
    <w:rsid w:val="00956C93"/>
    <w:rsid w:val="00956CB7"/>
    <w:rsid w:val="00957541"/>
    <w:rsid w:val="00957836"/>
    <w:rsid w:val="00957F84"/>
    <w:rsid w:val="00960562"/>
    <w:rsid w:val="009607C9"/>
    <w:rsid w:val="00960C45"/>
    <w:rsid w:val="00960C50"/>
    <w:rsid w:val="009615A7"/>
    <w:rsid w:val="0096173C"/>
    <w:rsid w:val="00961A00"/>
    <w:rsid w:val="00961C97"/>
    <w:rsid w:val="0096248B"/>
    <w:rsid w:val="00962592"/>
    <w:rsid w:val="009626FB"/>
    <w:rsid w:val="0096374D"/>
    <w:rsid w:val="00963C37"/>
    <w:rsid w:val="009658C2"/>
    <w:rsid w:val="009659C5"/>
    <w:rsid w:val="00965C29"/>
    <w:rsid w:val="009661D8"/>
    <w:rsid w:val="00966575"/>
    <w:rsid w:val="009668B5"/>
    <w:rsid w:val="00966BD1"/>
    <w:rsid w:val="00966C03"/>
    <w:rsid w:val="00967042"/>
    <w:rsid w:val="00967599"/>
    <w:rsid w:val="009675E0"/>
    <w:rsid w:val="00970F4C"/>
    <w:rsid w:val="0097208E"/>
    <w:rsid w:val="009721B8"/>
    <w:rsid w:val="00972DA9"/>
    <w:rsid w:val="0097362B"/>
    <w:rsid w:val="0097513A"/>
    <w:rsid w:val="0097555D"/>
    <w:rsid w:val="0097576D"/>
    <w:rsid w:val="00976044"/>
    <w:rsid w:val="0097690B"/>
    <w:rsid w:val="00976A8D"/>
    <w:rsid w:val="00977A76"/>
    <w:rsid w:val="00977E0C"/>
    <w:rsid w:val="00977E6F"/>
    <w:rsid w:val="0098000A"/>
    <w:rsid w:val="0098105B"/>
    <w:rsid w:val="009817A2"/>
    <w:rsid w:val="00981AA0"/>
    <w:rsid w:val="00981F97"/>
    <w:rsid w:val="009826CB"/>
    <w:rsid w:val="00982C28"/>
    <w:rsid w:val="0098398B"/>
    <w:rsid w:val="00984174"/>
    <w:rsid w:val="00984453"/>
    <w:rsid w:val="009844EE"/>
    <w:rsid w:val="00985913"/>
    <w:rsid w:val="009859B8"/>
    <w:rsid w:val="00985C62"/>
    <w:rsid w:val="00986452"/>
    <w:rsid w:val="00986F84"/>
    <w:rsid w:val="009902DB"/>
    <w:rsid w:val="00990521"/>
    <w:rsid w:val="009905AD"/>
    <w:rsid w:val="00990B3F"/>
    <w:rsid w:val="0099194E"/>
    <w:rsid w:val="00991C92"/>
    <w:rsid w:val="0099263B"/>
    <w:rsid w:val="00992BBF"/>
    <w:rsid w:val="00994C8D"/>
    <w:rsid w:val="00994DCD"/>
    <w:rsid w:val="00995222"/>
    <w:rsid w:val="00995537"/>
    <w:rsid w:val="00995743"/>
    <w:rsid w:val="00996C29"/>
    <w:rsid w:val="00996E54"/>
    <w:rsid w:val="00997D07"/>
    <w:rsid w:val="00997FC7"/>
    <w:rsid w:val="009A057D"/>
    <w:rsid w:val="009A0DB8"/>
    <w:rsid w:val="009A0DF2"/>
    <w:rsid w:val="009A0E41"/>
    <w:rsid w:val="009A19E6"/>
    <w:rsid w:val="009A1BB9"/>
    <w:rsid w:val="009A225D"/>
    <w:rsid w:val="009A2752"/>
    <w:rsid w:val="009A323A"/>
    <w:rsid w:val="009A34A0"/>
    <w:rsid w:val="009A42BA"/>
    <w:rsid w:val="009A4572"/>
    <w:rsid w:val="009A4C8B"/>
    <w:rsid w:val="009A55EE"/>
    <w:rsid w:val="009A57A9"/>
    <w:rsid w:val="009A59C6"/>
    <w:rsid w:val="009A67F1"/>
    <w:rsid w:val="009A6C54"/>
    <w:rsid w:val="009A74B1"/>
    <w:rsid w:val="009A758C"/>
    <w:rsid w:val="009A75E9"/>
    <w:rsid w:val="009A776C"/>
    <w:rsid w:val="009B037E"/>
    <w:rsid w:val="009B0D5A"/>
    <w:rsid w:val="009B1722"/>
    <w:rsid w:val="009B2237"/>
    <w:rsid w:val="009B4E57"/>
    <w:rsid w:val="009B55C1"/>
    <w:rsid w:val="009B5D99"/>
    <w:rsid w:val="009B7223"/>
    <w:rsid w:val="009B726D"/>
    <w:rsid w:val="009B7CA0"/>
    <w:rsid w:val="009C08E4"/>
    <w:rsid w:val="009C1DFE"/>
    <w:rsid w:val="009C2FBB"/>
    <w:rsid w:val="009C4869"/>
    <w:rsid w:val="009C6171"/>
    <w:rsid w:val="009C6274"/>
    <w:rsid w:val="009C6BB9"/>
    <w:rsid w:val="009C6FCC"/>
    <w:rsid w:val="009C730B"/>
    <w:rsid w:val="009D0684"/>
    <w:rsid w:val="009D187F"/>
    <w:rsid w:val="009D204F"/>
    <w:rsid w:val="009D22E2"/>
    <w:rsid w:val="009D2525"/>
    <w:rsid w:val="009D32E3"/>
    <w:rsid w:val="009D3463"/>
    <w:rsid w:val="009D3847"/>
    <w:rsid w:val="009D4873"/>
    <w:rsid w:val="009D4994"/>
    <w:rsid w:val="009D536E"/>
    <w:rsid w:val="009D5725"/>
    <w:rsid w:val="009D6506"/>
    <w:rsid w:val="009D6A67"/>
    <w:rsid w:val="009D763B"/>
    <w:rsid w:val="009D77DA"/>
    <w:rsid w:val="009E05C5"/>
    <w:rsid w:val="009E0665"/>
    <w:rsid w:val="009E0997"/>
    <w:rsid w:val="009E0B0B"/>
    <w:rsid w:val="009E10B3"/>
    <w:rsid w:val="009E1145"/>
    <w:rsid w:val="009E1CE3"/>
    <w:rsid w:val="009E2F19"/>
    <w:rsid w:val="009E3367"/>
    <w:rsid w:val="009E33CC"/>
    <w:rsid w:val="009E3542"/>
    <w:rsid w:val="009E3984"/>
    <w:rsid w:val="009E43D1"/>
    <w:rsid w:val="009E4625"/>
    <w:rsid w:val="009E47E0"/>
    <w:rsid w:val="009E4B04"/>
    <w:rsid w:val="009E4DD2"/>
    <w:rsid w:val="009E5360"/>
    <w:rsid w:val="009E55EC"/>
    <w:rsid w:val="009E62DA"/>
    <w:rsid w:val="009F07EF"/>
    <w:rsid w:val="009F0EE4"/>
    <w:rsid w:val="009F1457"/>
    <w:rsid w:val="009F1E12"/>
    <w:rsid w:val="009F1EEC"/>
    <w:rsid w:val="009F2251"/>
    <w:rsid w:val="009F33B2"/>
    <w:rsid w:val="009F38A2"/>
    <w:rsid w:val="009F38A4"/>
    <w:rsid w:val="009F41BC"/>
    <w:rsid w:val="009F4A93"/>
    <w:rsid w:val="009F5A70"/>
    <w:rsid w:val="009F5D8A"/>
    <w:rsid w:val="009F6801"/>
    <w:rsid w:val="009F774E"/>
    <w:rsid w:val="009F7847"/>
    <w:rsid w:val="009F7A6C"/>
    <w:rsid w:val="009F7CAE"/>
    <w:rsid w:val="00A00123"/>
    <w:rsid w:val="00A00B3B"/>
    <w:rsid w:val="00A00C91"/>
    <w:rsid w:val="00A012FC"/>
    <w:rsid w:val="00A01FC7"/>
    <w:rsid w:val="00A02D37"/>
    <w:rsid w:val="00A03EA6"/>
    <w:rsid w:val="00A041AE"/>
    <w:rsid w:val="00A041FF"/>
    <w:rsid w:val="00A05080"/>
    <w:rsid w:val="00A05F21"/>
    <w:rsid w:val="00A060CF"/>
    <w:rsid w:val="00A06165"/>
    <w:rsid w:val="00A108E6"/>
    <w:rsid w:val="00A1093A"/>
    <w:rsid w:val="00A10E23"/>
    <w:rsid w:val="00A11359"/>
    <w:rsid w:val="00A113A9"/>
    <w:rsid w:val="00A11910"/>
    <w:rsid w:val="00A11CC9"/>
    <w:rsid w:val="00A11D1D"/>
    <w:rsid w:val="00A12623"/>
    <w:rsid w:val="00A126FF"/>
    <w:rsid w:val="00A1425D"/>
    <w:rsid w:val="00A143DD"/>
    <w:rsid w:val="00A14D9B"/>
    <w:rsid w:val="00A152D4"/>
    <w:rsid w:val="00A15615"/>
    <w:rsid w:val="00A1609C"/>
    <w:rsid w:val="00A17060"/>
    <w:rsid w:val="00A177AA"/>
    <w:rsid w:val="00A17AAE"/>
    <w:rsid w:val="00A21AB9"/>
    <w:rsid w:val="00A21BA5"/>
    <w:rsid w:val="00A22E7D"/>
    <w:rsid w:val="00A2338E"/>
    <w:rsid w:val="00A2366A"/>
    <w:rsid w:val="00A245D7"/>
    <w:rsid w:val="00A24C3F"/>
    <w:rsid w:val="00A2531D"/>
    <w:rsid w:val="00A26454"/>
    <w:rsid w:val="00A266BB"/>
    <w:rsid w:val="00A276C3"/>
    <w:rsid w:val="00A279C4"/>
    <w:rsid w:val="00A30282"/>
    <w:rsid w:val="00A304F0"/>
    <w:rsid w:val="00A3102E"/>
    <w:rsid w:val="00A3111F"/>
    <w:rsid w:val="00A31D97"/>
    <w:rsid w:val="00A329C2"/>
    <w:rsid w:val="00A32EA4"/>
    <w:rsid w:val="00A3360A"/>
    <w:rsid w:val="00A34295"/>
    <w:rsid w:val="00A3548A"/>
    <w:rsid w:val="00A35AD5"/>
    <w:rsid w:val="00A36EF3"/>
    <w:rsid w:val="00A36F32"/>
    <w:rsid w:val="00A371B2"/>
    <w:rsid w:val="00A37367"/>
    <w:rsid w:val="00A375B5"/>
    <w:rsid w:val="00A3792C"/>
    <w:rsid w:val="00A37D40"/>
    <w:rsid w:val="00A37FF3"/>
    <w:rsid w:val="00A42147"/>
    <w:rsid w:val="00A42CE6"/>
    <w:rsid w:val="00A42F8E"/>
    <w:rsid w:val="00A43301"/>
    <w:rsid w:val="00A43A27"/>
    <w:rsid w:val="00A44096"/>
    <w:rsid w:val="00A44B69"/>
    <w:rsid w:val="00A454FA"/>
    <w:rsid w:val="00A45C5E"/>
    <w:rsid w:val="00A463D1"/>
    <w:rsid w:val="00A46CC7"/>
    <w:rsid w:val="00A47598"/>
    <w:rsid w:val="00A47D34"/>
    <w:rsid w:val="00A503DB"/>
    <w:rsid w:val="00A507EB"/>
    <w:rsid w:val="00A509FD"/>
    <w:rsid w:val="00A50A7B"/>
    <w:rsid w:val="00A523AF"/>
    <w:rsid w:val="00A52819"/>
    <w:rsid w:val="00A52EE0"/>
    <w:rsid w:val="00A535B0"/>
    <w:rsid w:val="00A53E5C"/>
    <w:rsid w:val="00A5476F"/>
    <w:rsid w:val="00A5479A"/>
    <w:rsid w:val="00A558C0"/>
    <w:rsid w:val="00A57429"/>
    <w:rsid w:val="00A57EB1"/>
    <w:rsid w:val="00A61A9D"/>
    <w:rsid w:val="00A61B80"/>
    <w:rsid w:val="00A61F81"/>
    <w:rsid w:val="00A626BE"/>
    <w:rsid w:val="00A63289"/>
    <w:rsid w:val="00A63B20"/>
    <w:rsid w:val="00A63EE0"/>
    <w:rsid w:val="00A642AA"/>
    <w:rsid w:val="00A643AB"/>
    <w:rsid w:val="00A64488"/>
    <w:rsid w:val="00A65B40"/>
    <w:rsid w:val="00A66152"/>
    <w:rsid w:val="00A66A87"/>
    <w:rsid w:val="00A66DEF"/>
    <w:rsid w:val="00A674C2"/>
    <w:rsid w:val="00A67BE0"/>
    <w:rsid w:val="00A703E2"/>
    <w:rsid w:val="00A710B5"/>
    <w:rsid w:val="00A711FE"/>
    <w:rsid w:val="00A71D5C"/>
    <w:rsid w:val="00A72D07"/>
    <w:rsid w:val="00A72E3A"/>
    <w:rsid w:val="00A72E76"/>
    <w:rsid w:val="00A73120"/>
    <w:rsid w:val="00A73763"/>
    <w:rsid w:val="00A73AB2"/>
    <w:rsid w:val="00A73ED6"/>
    <w:rsid w:val="00A748A6"/>
    <w:rsid w:val="00A74C04"/>
    <w:rsid w:val="00A7541B"/>
    <w:rsid w:val="00A755EB"/>
    <w:rsid w:val="00A7569B"/>
    <w:rsid w:val="00A774A9"/>
    <w:rsid w:val="00A77A0D"/>
    <w:rsid w:val="00A80AA9"/>
    <w:rsid w:val="00A80F30"/>
    <w:rsid w:val="00A81A48"/>
    <w:rsid w:val="00A82435"/>
    <w:rsid w:val="00A82B3D"/>
    <w:rsid w:val="00A831D9"/>
    <w:rsid w:val="00A83481"/>
    <w:rsid w:val="00A83D12"/>
    <w:rsid w:val="00A84227"/>
    <w:rsid w:val="00A84EEA"/>
    <w:rsid w:val="00A85051"/>
    <w:rsid w:val="00A861B8"/>
    <w:rsid w:val="00A861FA"/>
    <w:rsid w:val="00A86AB8"/>
    <w:rsid w:val="00A86C73"/>
    <w:rsid w:val="00A87BAE"/>
    <w:rsid w:val="00A87EEB"/>
    <w:rsid w:val="00A901BC"/>
    <w:rsid w:val="00A90725"/>
    <w:rsid w:val="00A91DE3"/>
    <w:rsid w:val="00A91F6E"/>
    <w:rsid w:val="00A92589"/>
    <w:rsid w:val="00A92F6C"/>
    <w:rsid w:val="00A93B97"/>
    <w:rsid w:val="00A943F5"/>
    <w:rsid w:val="00A94648"/>
    <w:rsid w:val="00A94E1E"/>
    <w:rsid w:val="00A952A3"/>
    <w:rsid w:val="00A957C2"/>
    <w:rsid w:val="00A9611E"/>
    <w:rsid w:val="00A96281"/>
    <w:rsid w:val="00A9717B"/>
    <w:rsid w:val="00A973C8"/>
    <w:rsid w:val="00A97632"/>
    <w:rsid w:val="00A97D33"/>
    <w:rsid w:val="00AA04BF"/>
    <w:rsid w:val="00AA0667"/>
    <w:rsid w:val="00AA13E3"/>
    <w:rsid w:val="00AA2219"/>
    <w:rsid w:val="00AA2AFD"/>
    <w:rsid w:val="00AA3875"/>
    <w:rsid w:val="00AA3A8C"/>
    <w:rsid w:val="00AA4F82"/>
    <w:rsid w:val="00AA51AD"/>
    <w:rsid w:val="00AA569A"/>
    <w:rsid w:val="00AA5A30"/>
    <w:rsid w:val="00AA6062"/>
    <w:rsid w:val="00AA6250"/>
    <w:rsid w:val="00AA6652"/>
    <w:rsid w:val="00AA6A5C"/>
    <w:rsid w:val="00AA6DCA"/>
    <w:rsid w:val="00AA71F1"/>
    <w:rsid w:val="00AA765E"/>
    <w:rsid w:val="00AA7C09"/>
    <w:rsid w:val="00AB00D5"/>
    <w:rsid w:val="00AB0296"/>
    <w:rsid w:val="00AB16B3"/>
    <w:rsid w:val="00AB2EC2"/>
    <w:rsid w:val="00AB3378"/>
    <w:rsid w:val="00AB35F5"/>
    <w:rsid w:val="00AB4C0E"/>
    <w:rsid w:val="00AB4E49"/>
    <w:rsid w:val="00AB6D5E"/>
    <w:rsid w:val="00AB6E83"/>
    <w:rsid w:val="00AB7621"/>
    <w:rsid w:val="00AB7902"/>
    <w:rsid w:val="00AC09B7"/>
    <w:rsid w:val="00AC0D6C"/>
    <w:rsid w:val="00AC1BD7"/>
    <w:rsid w:val="00AC1C1E"/>
    <w:rsid w:val="00AC2330"/>
    <w:rsid w:val="00AC2581"/>
    <w:rsid w:val="00AC360D"/>
    <w:rsid w:val="00AC3AC7"/>
    <w:rsid w:val="00AC4AC9"/>
    <w:rsid w:val="00AC4C60"/>
    <w:rsid w:val="00AC4E93"/>
    <w:rsid w:val="00AC4F16"/>
    <w:rsid w:val="00AC4FE3"/>
    <w:rsid w:val="00AC5657"/>
    <w:rsid w:val="00AC6534"/>
    <w:rsid w:val="00AC6FBE"/>
    <w:rsid w:val="00AC7B1A"/>
    <w:rsid w:val="00AD10EF"/>
    <w:rsid w:val="00AD15CD"/>
    <w:rsid w:val="00AD168B"/>
    <w:rsid w:val="00AD1883"/>
    <w:rsid w:val="00AD38F7"/>
    <w:rsid w:val="00AD4A37"/>
    <w:rsid w:val="00AD4A61"/>
    <w:rsid w:val="00AD62EF"/>
    <w:rsid w:val="00AD6E4E"/>
    <w:rsid w:val="00AD7A3D"/>
    <w:rsid w:val="00AE0D3A"/>
    <w:rsid w:val="00AE0E50"/>
    <w:rsid w:val="00AE1521"/>
    <w:rsid w:val="00AE17BD"/>
    <w:rsid w:val="00AE2608"/>
    <w:rsid w:val="00AE2685"/>
    <w:rsid w:val="00AE276C"/>
    <w:rsid w:val="00AE37DC"/>
    <w:rsid w:val="00AE40BE"/>
    <w:rsid w:val="00AE42A5"/>
    <w:rsid w:val="00AE45EA"/>
    <w:rsid w:val="00AE5545"/>
    <w:rsid w:val="00AE5C48"/>
    <w:rsid w:val="00AE5D0A"/>
    <w:rsid w:val="00AE5EC8"/>
    <w:rsid w:val="00AE68D6"/>
    <w:rsid w:val="00AE79A0"/>
    <w:rsid w:val="00AE7CF9"/>
    <w:rsid w:val="00AF0237"/>
    <w:rsid w:val="00AF05C8"/>
    <w:rsid w:val="00AF0767"/>
    <w:rsid w:val="00AF0A39"/>
    <w:rsid w:val="00AF10B3"/>
    <w:rsid w:val="00AF17A0"/>
    <w:rsid w:val="00AF235B"/>
    <w:rsid w:val="00AF2989"/>
    <w:rsid w:val="00AF302E"/>
    <w:rsid w:val="00AF3039"/>
    <w:rsid w:val="00AF33AC"/>
    <w:rsid w:val="00AF3405"/>
    <w:rsid w:val="00AF38F2"/>
    <w:rsid w:val="00AF38FC"/>
    <w:rsid w:val="00AF3C89"/>
    <w:rsid w:val="00AF5811"/>
    <w:rsid w:val="00AF5EA7"/>
    <w:rsid w:val="00AF6093"/>
    <w:rsid w:val="00AF62BA"/>
    <w:rsid w:val="00AF6494"/>
    <w:rsid w:val="00AF657A"/>
    <w:rsid w:val="00AF7A98"/>
    <w:rsid w:val="00AF7CFB"/>
    <w:rsid w:val="00AF7E8C"/>
    <w:rsid w:val="00B003C6"/>
    <w:rsid w:val="00B00BCA"/>
    <w:rsid w:val="00B01117"/>
    <w:rsid w:val="00B013E2"/>
    <w:rsid w:val="00B01E7D"/>
    <w:rsid w:val="00B02021"/>
    <w:rsid w:val="00B02563"/>
    <w:rsid w:val="00B02EEA"/>
    <w:rsid w:val="00B035D0"/>
    <w:rsid w:val="00B03D7A"/>
    <w:rsid w:val="00B03DC9"/>
    <w:rsid w:val="00B03E79"/>
    <w:rsid w:val="00B0434F"/>
    <w:rsid w:val="00B0485A"/>
    <w:rsid w:val="00B0517A"/>
    <w:rsid w:val="00B0597C"/>
    <w:rsid w:val="00B062E0"/>
    <w:rsid w:val="00B06ACC"/>
    <w:rsid w:val="00B07283"/>
    <w:rsid w:val="00B1039E"/>
    <w:rsid w:val="00B103A7"/>
    <w:rsid w:val="00B1134C"/>
    <w:rsid w:val="00B12540"/>
    <w:rsid w:val="00B127C2"/>
    <w:rsid w:val="00B12D02"/>
    <w:rsid w:val="00B13347"/>
    <w:rsid w:val="00B13E8C"/>
    <w:rsid w:val="00B151DE"/>
    <w:rsid w:val="00B1587A"/>
    <w:rsid w:val="00B15984"/>
    <w:rsid w:val="00B160DE"/>
    <w:rsid w:val="00B165AF"/>
    <w:rsid w:val="00B16AB9"/>
    <w:rsid w:val="00B170F2"/>
    <w:rsid w:val="00B20957"/>
    <w:rsid w:val="00B20CCF"/>
    <w:rsid w:val="00B20F9A"/>
    <w:rsid w:val="00B2139D"/>
    <w:rsid w:val="00B222F1"/>
    <w:rsid w:val="00B226C2"/>
    <w:rsid w:val="00B23E6D"/>
    <w:rsid w:val="00B2424A"/>
    <w:rsid w:val="00B250E8"/>
    <w:rsid w:val="00B25A31"/>
    <w:rsid w:val="00B25BD0"/>
    <w:rsid w:val="00B2621B"/>
    <w:rsid w:val="00B26480"/>
    <w:rsid w:val="00B26B77"/>
    <w:rsid w:val="00B26D8B"/>
    <w:rsid w:val="00B27021"/>
    <w:rsid w:val="00B277FC"/>
    <w:rsid w:val="00B27842"/>
    <w:rsid w:val="00B27DE0"/>
    <w:rsid w:val="00B30144"/>
    <w:rsid w:val="00B30AB1"/>
    <w:rsid w:val="00B3180B"/>
    <w:rsid w:val="00B3182C"/>
    <w:rsid w:val="00B321B6"/>
    <w:rsid w:val="00B32726"/>
    <w:rsid w:val="00B327F8"/>
    <w:rsid w:val="00B33246"/>
    <w:rsid w:val="00B33841"/>
    <w:rsid w:val="00B33A57"/>
    <w:rsid w:val="00B3414C"/>
    <w:rsid w:val="00B34156"/>
    <w:rsid w:val="00B34C44"/>
    <w:rsid w:val="00B34E14"/>
    <w:rsid w:val="00B35DEF"/>
    <w:rsid w:val="00B40937"/>
    <w:rsid w:val="00B41054"/>
    <w:rsid w:val="00B410D7"/>
    <w:rsid w:val="00B41140"/>
    <w:rsid w:val="00B41703"/>
    <w:rsid w:val="00B42269"/>
    <w:rsid w:val="00B4295E"/>
    <w:rsid w:val="00B429F0"/>
    <w:rsid w:val="00B430A7"/>
    <w:rsid w:val="00B43AB2"/>
    <w:rsid w:val="00B44003"/>
    <w:rsid w:val="00B44221"/>
    <w:rsid w:val="00B44C78"/>
    <w:rsid w:val="00B457E3"/>
    <w:rsid w:val="00B45C36"/>
    <w:rsid w:val="00B461A3"/>
    <w:rsid w:val="00B46276"/>
    <w:rsid w:val="00B46496"/>
    <w:rsid w:val="00B466D0"/>
    <w:rsid w:val="00B47333"/>
    <w:rsid w:val="00B474F4"/>
    <w:rsid w:val="00B50328"/>
    <w:rsid w:val="00B50855"/>
    <w:rsid w:val="00B51472"/>
    <w:rsid w:val="00B5265E"/>
    <w:rsid w:val="00B52B87"/>
    <w:rsid w:val="00B52EBF"/>
    <w:rsid w:val="00B53B82"/>
    <w:rsid w:val="00B55B12"/>
    <w:rsid w:val="00B5640C"/>
    <w:rsid w:val="00B57114"/>
    <w:rsid w:val="00B6015A"/>
    <w:rsid w:val="00B60751"/>
    <w:rsid w:val="00B60E7F"/>
    <w:rsid w:val="00B60EC0"/>
    <w:rsid w:val="00B616E4"/>
    <w:rsid w:val="00B61EBB"/>
    <w:rsid w:val="00B63457"/>
    <w:rsid w:val="00B63785"/>
    <w:rsid w:val="00B64D9E"/>
    <w:rsid w:val="00B64F95"/>
    <w:rsid w:val="00B652E2"/>
    <w:rsid w:val="00B65836"/>
    <w:rsid w:val="00B65A02"/>
    <w:rsid w:val="00B65BD3"/>
    <w:rsid w:val="00B65F28"/>
    <w:rsid w:val="00B66388"/>
    <w:rsid w:val="00B66E37"/>
    <w:rsid w:val="00B66E4E"/>
    <w:rsid w:val="00B66FC5"/>
    <w:rsid w:val="00B67448"/>
    <w:rsid w:val="00B67C6A"/>
    <w:rsid w:val="00B70025"/>
    <w:rsid w:val="00B706C3"/>
    <w:rsid w:val="00B70D24"/>
    <w:rsid w:val="00B71314"/>
    <w:rsid w:val="00B71899"/>
    <w:rsid w:val="00B71AA8"/>
    <w:rsid w:val="00B7273A"/>
    <w:rsid w:val="00B72790"/>
    <w:rsid w:val="00B73CC9"/>
    <w:rsid w:val="00B746F3"/>
    <w:rsid w:val="00B74CBE"/>
    <w:rsid w:val="00B74DF3"/>
    <w:rsid w:val="00B75239"/>
    <w:rsid w:val="00B75447"/>
    <w:rsid w:val="00B7578B"/>
    <w:rsid w:val="00B75CC2"/>
    <w:rsid w:val="00B7693E"/>
    <w:rsid w:val="00B7696C"/>
    <w:rsid w:val="00B76DD5"/>
    <w:rsid w:val="00B76E10"/>
    <w:rsid w:val="00B800D7"/>
    <w:rsid w:val="00B80313"/>
    <w:rsid w:val="00B805FB"/>
    <w:rsid w:val="00B80B97"/>
    <w:rsid w:val="00B8135E"/>
    <w:rsid w:val="00B83425"/>
    <w:rsid w:val="00B8428D"/>
    <w:rsid w:val="00B846E4"/>
    <w:rsid w:val="00B84F57"/>
    <w:rsid w:val="00B859DE"/>
    <w:rsid w:val="00B86330"/>
    <w:rsid w:val="00B86C3C"/>
    <w:rsid w:val="00B86CAB"/>
    <w:rsid w:val="00B86FFE"/>
    <w:rsid w:val="00B87C22"/>
    <w:rsid w:val="00B90020"/>
    <w:rsid w:val="00B909C7"/>
    <w:rsid w:val="00B9155A"/>
    <w:rsid w:val="00B91881"/>
    <w:rsid w:val="00B91E2D"/>
    <w:rsid w:val="00B9208D"/>
    <w:rsid w:val="00B93273"/>
    <w:rsid w:val="00B9377C"/>
    <w:rsid w:val="00B9428A"/>
    <w:rsid w:val="00B946A8"/>
    <w:rsid w:val="00B960A5"/>
    <w:rsid w:val="00B96243"/>
    <w:rsid w:val="00B96548"/>
    <w:rsid w:val="00B97680"/>
    <w:rsid w:val="00BA0312"/>
    <w:rsid w:val="00BA07A6"/>
    <w:rsid w:val="00BA0C2C"/>
    <w:rsid w:val="00BA1186"/>
    <w:rsid w:val="00BA1CB3"/>
    <w:rsid w:val="00BA2B4A"/>
    <w:rsid w:val="00BA3587"/>
    <w:rsid w:val="00BA3E1B"/>
    <w:rsid w:val="00BA51D5"/>
    <w:rsid w:val="00BA5383"/>
    <w:rsid w:val="00BA617A"/>
    <w:rsid w:val="00BB0D27"/>
    <w:rsid w:val="00BB0EA5"/>
    <w:rsid w:val="00BB1123"/>
    <w:rsid w:val="00BB14E3"/>
    <w:rsid w:val="00BB1C4C"/>
    <w:rsid w:val="00BB1ECA"/>
    <w:rsid w:val="00BB22D9"/>
    <w:rsid w:val="00BB341E"/>
    <w:rsid w:val="00BB3759"/>
    <w:rsid w:val="00BB384F"/>
    <w:rsid w:val="00BB3CCB"/>
    <w:rsid w:val="00BB477C"/>
    <w:rsid w:val="00BB4D6C"/>
    <w:rsid w:val="00BB50DC"/>
    <w:rsid w:val="00BB6CF7"/>
    <w:rsid w:val="00BB7091"/>
    <w:rsid w:val="00BB7165"/>
    <w:rsid w:val="00BB753F"/>
    <w:rsid w:val="00BC02CB"/>
    <w:rsid w:val="00BC03F8"/>
    <w:rsid w:val="00BC0FC4"/>
    <w:rsid w:val="00BC1023"/>
    <w:rsid w:val="00BC3747"/>
    <w:rsid w:val="00BC5B99"/>
    <w:rsid w:val="00BC5C8A"/>
    <w:rsid w:val="00BC5FA8"/>
    <w:rsid w:val="00BD0021"/>
    <w:rsid w:val="00BD1ACA"/>
    <w:rsid w:val="00BD1ADC"/>
    <w:rsid w:val="00BD233F"/>
    <w:rsid w:val="00BD2A6A"/>
    <w:rsid w:val="00BD303E"/>
    <w:rsid w:val="00BD3503"/>
    <w:rsid w:val="00BD3CD2"/>
    <w:rsid w:val="00BD3D74"/>
    <w:rsid w:val="00BD452D"/>
    <w:rsid w:val="00BD45F3"/>
    <w:rsid w:val="00BD4924"/>
    <w:rsid w:val="00BD5175"/>
    <w:rsid w:val="00BD5EFB"/>
    <w:rsid w:val="00BD6566"/>
    <w:rsid w:val="00BD6D55"/>
    <w:rsid w:val="00BD7B17"/>
    <w:rsid w:val="00BD7DCA"/>
    <w:rsid w:val="00BE05AF"/>
    <w:rsid w:val="00BE08B4"/>
    <w:rsid w:val="00BE0D41"/>
    <w:rsid w:val="00BE10AA"/>
    <w:rsid w:val="00BE11A9"/>
    <w:rsid w:val="00BE1A85"/>
    <w:rsid w:val="00BE1F9A"/>
    <w:rsid w:val="00BE24FB"/>
    <w:rsid w:val="00BE2D7A"/>
    <w:rsid w:val="00BE3889"/>
    <w:rsid w:val="00BE4F6E"/>
    <w:rsid w:val="00BE5EEA"/>
    <w:rsid w:val="00BE5F90"/>
    <w:rsid w:val="00BE665B"/>
    <w:rsid w:val="00BE68C4"/>
    <w:rsid w:val="00BE72C9"/>
    <w:rsid w:val="00BE76B6"/>
    <w:rsid w:val="00BE7B74"/>
    <w:rsid w:val="00BF013D"/>
    <w:rsid w:val="00BF02F4"/>
    <w:rsid w:val="00BF0847"/>
    <w:rsid w:val="00BF146C"/>
    <w:rsid w:val="00BF2A5D"/>
    <w:rsid w:val="00BF2E26"/>
    <w:rsid w:val="00BF3023"/>
    <w:rsid w:val="00BF5000"/>
    <w:rsid w:val="00BF505F"/>
    <w:rsid w:val="00BF53FF"/>
    <w:rsid w:val="00BF544D"/>
    <w:rsid w:val="00BF576A"/>
    <w:rsid w:val="00BF645D"/>
    <w:rsid w:val="00BF65D7"/>
    <w:rsid w:val="00C0020C"/>
    <w:rsid w:val="00C0027C"/>
    <w:rsid w:val="00C00720"/>
    <w:rsid w:val="00C007E3"/>
    <w:rsid w:val="00C00A51"/>
    <w:rsid w:val="00C00D50"/>
    <w:rsid w:val="00C00FBC"/>
    <w:rsid w:val="00C01470"/>
    <w:rsid w:val="00C01D4F"/>
    <w:rsid w:val="00C01F89"/>
    <w:rsid w:val="00C02105"/>
    <w:rsid w:val="00C027ED"/>
    <w:rsid w:val="00C033AD"/>
    <w:rsid w:val="00C03889"/>
    <w:rsid w:val="00C044DE"/>
    <w:rsid w:val="00C054BD"/>
    <w:rsid w:val="00C059C4"/>
    <w:rsid w:val="00C05F3B"/>
    <w:rsid w:val="00C065EF"/>
    <w:rsid w:val="00C06610"/>
    <w:rsid w:val="00C066B2"/>
    <w:rsid w:val="00C07CD4"/>
    <w:rsid w:val="00C1036A"/>
    <w:rsid w:val="00C1170E"/>
    <w:rsid w:val="00C12B59"/>
    <w:rsid w:val="00C14263"/>
    <w:rsid w:val="00C1426A"/>
    <w:rsid w:val="00C1451C"/>
    <w:rsid w:val="00C14640"/>
    <w:rsid w:val="00C14AD2"/>
    <w:rsid w:val="00C15DD1"/>
    <w:rsid w:val="00C1628A"/>
    <w:rsid w:val="00C17ABE"/>
    <w:rsid w:val="00C202B2"/>
    <w:rsid w:val="00C20C84"/>
    <w:rsid w:val="00C219E6"/>
    <w:rsid w:val="00C21E4C"/>
    <w:rsid w:val="00C22794"/>
    <w:rsid w:val="00C22801"/>
    <w:rsid w:val="00C22E4A"/>
    <w:rsid w:val="00C24003"/>
    <w:rsid w:val="00C24C21"/>
    <w:rsid w:val="00C24E73"/>
    <w:rsid w:val="00C26790"/>
    <w:rsid w:val="00C2739C"/>
    <w:rsid w:val="00C305B2"/>
    <w:rsid w:val="00C3062A"/>
    <w:rsid w:val="00C30A7A"/>
    <w:rsid w:val="00C30D10"/>
    <w:rsid w:val="00C314D3"/>
    <w:rsid w:val="00C31751"/>
    <w:rsid w:val="00C31A48"/>
    <w:rsid w:val="00C31ABB"/>
    <w:rsid w:val="00C33E66"/>
    <w:rsid w:val="00C34424"/>
    <w:rsid w:val="00C34B92"/>
    <w:rsid w:val="00C34DA2"/>
    <w:rsid w:val="00C356A4"/>
    <w:rsid w:val="00C36B3D"/>
    <w:rsid w:val="00C37282"/>
    <w:rsid w:val="00C37793"/>
    <w:rsid w:val="00C37BEA"/>
    <w:rsid w:val="00C4039D"/>
    <w:rsid w:val="00C40A84"/>
    <w:rsid w:val="00C41632"/>
    <w:rsid w:val="00C41A86"/>
    <w:rsid w:val="00C41EB8"/>
    <w:rsid w:val="00C4203C"/>
    <w:rsid w:val="00C4224E"/>
    <w:rsid w:val="00C427AC"/>
    <w:rsid w:val="00C42878"/>
    <w:rsid w:val="00C42AF7"/>
    <w:rsid w:val="00C43C62"/>
    <w:rsid w:val="00C4441D"/>
    <w:rsid w:val="00C446B7"/>
    <w:rsid w:val="00C446F6"/>
    <w:rsid w:val="00C44A6B"/>
    <w:rsid w:val="00C45018"/>
    <w:rsid w:val="00C455B2"/>
    <w:rsid w:val="00C45793"/>
    <w:rsid w:val="00C4595A"/>
    <w:rsid w:val="00C45C3F"/>
    <w:rsid w:val="00C45E34"/>
    <w:rsid w:val="00C46803"/>
    <w:rsid w:val="00C46C77"/>
    <w:rsid w:val="00C47654"/>
    <w:rsid w:val="00C4799D"/>
    <w:rsid w:val="00C479D9"/>
    <w:rsid w:val="00C50FB1"/>
    <w:rsid w:val="00C51F4F"/>
    <w:rsid w:val="00C5263D"/>
    <w:rsid w:val="00C52C4A"/>
    <w:rsid w:val="00C541FC"/>
    <w:rsid w:val="00C55C9B"/>
    <w:rsid w:val="00C56C8B"/>
    <w:rsid w:val="00C56FA0"/>
    <w:rsid w:val="00C56FD7"/>
    <w:rsid w:val="00C57629"/>
    <w:rsid w:val="00C57978"/>
    <w:rsid w:val="00C60317"/>
    <w:rsid w:val="00C603A1"/>
    <w:rsid w:val="00C6071D"/>
    <w:rsid w:val="00C60B02"/>
    <w:rsid w:val="00C6111B"/>
    <w:rsid w:val="00C61EEB"/>
    <w:rsid w:val="00C6385A"/>
    <w:rsid w:val="00C63B57"/>
    <w:rsid w:val="00C63D63"/>
    <w:rsid w:val="00C64363"/>
    <w:rsid w:val="00C6567E"/>
    <w:rsid w:val="00C67876"/>
    <w:rsid w:val="00C70739"/>
    <w:rsid w:val="00C70B84"/>
    <w:rsid w:val="00C70BB3"/>
    <w:rsid w:val="00C70CB9"/>
    <w:rsid w:val="00C7112A"/>
    <w:rsid w:val="00C7246D"/>
    <w:rsid w:val="00C72D89"/>
    <w:rsid w:val="00C73045"/>
    <w:rsid w:val="00C7313D"/>
    <w:rsid w:val="00C749AF"/>
    <w:rsid w:val="00C74DD8"/>
    <w:rsid w:val="00C76481"/>
    <w:rsid w:val="00C80061"/>
    <w:rsid w:val="00C802E2"/>
    <w:rsid w:val="00C807EA"/>
    <w:rsid w:val="00C81842"/>
    <w:rsid w:val="00C8193B"/>
    <w:rsid w:val="00C82356"/>
    <w:rsid w:val="00C835C4"/>
    <w:rsid w:val="00C83BD2"/>
    <w:rsid w:val="00C84F74"/>
    <w:rsid w:val="00C84FA0"/>
    <w:rsid w:val="00C8589A"/>
    <w:rsid w:val="00C86256"/>
    <w:rsid w:val="00C86577"/>
    <w:rsid w:val="00C86AE9"/>
    <w:rsid w:val="00C876F5"/>
    <w:rsid w:val="00C90A05"/>
    <w:rsid w:val="00C90BDD"/>
    <w:rsid w:val="00C90EA4"/>
    <w:rsid w:val="00C9147B"/>
    <w:rsid w:val="00C91819"/>
    <w:rsid w:val="00C91824"/>
    <w:rsid w:val="00C91B2C"/>
    <w:rsid w:val="00C920AC"/>
    <w:rsid w:val="00C92D0B"/>
    <w:rsid w:val="00C92EAE"/>
    <w:rsid w:val="00C942FF"/>
    <w:rsid w:val="00C9529E"/>
    <w:rsid w:val="00C9548D"/>
    <w:rsid w:val="00C95D1A"/>
    <w:rsid w:val="00C9779F"/>
    <w:rsid w:val="00C97EA1"/>
    <w:rsid w:val="00CA0158"/>
    <w:rsid w:val="00CA1064"/>
    <w:rsid w:val="00CA1C9F"/>
    <w:rsid w:val="00CA205D"/>
    <w:rsid w:val="00CA2169"/>
    <w:rsid w:val="00CA2434"/>
    <w:rsid w:val="00CA2EC5"/>
    <w:rsid w:val="00CA3BE6"/>
    <w:rsid w:val="00CA4192"/>
    <w:rsid w:val="00CA6522"/>
    <w:rsid w:val="00CA6BDE"/>
    <w:rsid w:val="00CA721B"/>
    <w:rsid w:val="00CA7C87"/>
    <w:rsid w:val="00CB0824"/>
    <w:rsid w:val="00CB08F1"/>
    <w:rsid w:val="00CB0F7E"/>
    <w:rsid w:val="00CB2045"/>
    <w:rsid w:val="00CB24AF"/>
    <w:rsid w:val="00CB2CAE"/>
    <w:rsid w:val="00CB3304"/>
    <w:rsid w:val="00CB378F"/>
    <w:rsid w:val="00CB3BE6"/>
    <w:rsid w:val="00CB3C94"/>
    <w:rsid w:val="00CB4A82"/>
    <w:rsid w:val="00CB53B3"/>
    <w:rsid w:val="00CB631A"/>
    <w:rsid w:val="00CB63E8"/>
    <w:rsid w:val="00CB6472"/>
    <w:rsid w:val="00CB699A"/>
    <w:rsid w:val="00CB6B25"/>
    <w:rsid w:val="00CB6BCA"/>
    <w:rsid w:val="00CB6DA0"/>
    <w:rsid w:val="00CB77C0"/>
    <w:rsid w:val="00CC05AD"/>
    <w:rsid w:val="00CC08AA"/>
    <w:rsid w:val="00CC30CF"/>
    <w:rsid w:val="00CC31C2"/>
    <w:rsid w:val="00CC34FA"/>
    <w:rsid w:val="00CC4EE3"/>
    <w:rsid w:val="00CC51A0"/>
    <w:rsid w:val="00CC5384"/>
    <w:rsid w:val="00CC5B30"/>
    <w:rsid w:val="00CC5B91"/>
    <w:rsid w:val="00CC5C39"/>
    <w:rsid w:val="00CC5F53"/>
    <w:rsid w:val="00CC7810"/>
    <w:rsid w:val="00CC7AA8"/>
    <w:rsid w:val="00CC7DAC"/>
    <w:rsid w:val="00CD010F"/>
    <w:rsid w:val="00CD190F"/>
    <w:rsid w:val="00CD1F59"/>
    <w:rsid w:val="00CD33FF"/>
    <w:rsid w:val="00CD39F9"/>
    <w:rsid w:val="00CD3C17"/>
    <w:rsid w:val="00CD3FF0"/>
    <w:rsid w:val="00CD4942"/>
    <w:rsid w:val="00CD4EA5"/>
    <w:rsid w:val="00CD55DA"/>
    <w:rsid w:val="00CD6309"/>
    <w:rsid w:val="00CD63FE"/>
    <w:rsid w:val="00CD64B4"/>
    <w:rsid w:val="00CD6568"/>
    <w:rsid w:val="00CD662F"/>
    <w:rsid w:val="00CD6AA5"/>
    <w:rsid w:val="00CD6E41"/>
    <w:rsid w:val="00CE02F0"/>
    <w:rsid w:val="00CE0F9B"/>
    <w:rsid w:val="00CE15A6"/>
    <w:rsid w:val="00CE1A6D"/>
    <w:rsid w:val="00CE1A7C"/>
    <w:rsid w:val="00CE1D82"/>
    <w:rsid w:val="00CE22A6"/>
    <w:rsid w:val="00CE261A"/>
    <w:rsid w:val="00CE2998"/>
    <w:rsid w:val="00CE4A98"/>
    <w:rsid w:val="00CE4C1A"/>
    <w:rsid w:val="00CE4E39"/>
    <w:rsid w:val="00CE625B"/>
    <w:rsid w:val="00CE6381"/>
    <w:rsid w:val="00CE697A"/>
    <w:rsid w:val="00CE6A4F"/>
    <w:rsid w:val="00CE736D"/>
    <w:rsid w:val="00CE7501"/>
    <w:rsid w:val="00CE7EEB"/>
    <w:rsid w:val="00CF01DB"/>
    <w:rsid w:val="00CF0A18"/>
    <w:rsid w:val="00CF381A"/>
    <w:rsid w:val="00CF49C1"/>
    <w:rsid w:val="00CF50AF"/>
    <w:rsid w:val="00CF5960"/>
    <w:rsid w:val="00CF6914"/>
    <w:rsid w:val="00CF6CF9"/>
    <w:rsid w:val="00CF7B9E"/>
    <w:rsid w:val="00CF7D20"/>
    <w:rsid w:val="00D007E3"/>
    <w:rsid w:val="00D00D9B"/>
    <w:rsid w:val="00D01458"/>
    <w:rsid w:val="00D014BE"/>
    <w:rsid w:val="00D016B3"/>
    <w:rsid w:val="00D022FC"/>
    <w:rsid w:val="00D033A7"/>
    <w:rsid w:val="00D03410"/>
    <w:rsid w:val="00D0371B"/>
    <w:rsid w:val="00D03EB3"/>
    <w:rsid w:val="00D04516"/>
    <w:rsid w:val="00D04642"/>
    <w:rsid w:val="00D049BD"/>
    <w:rsid w:val="00D04A5A"/>
    <w:rsid w:val="00D0595A"/>
    <w:rsid w:val="00D05D91"/>
    <w:rsid w:val="00D0690B"/>
    <w:rsid w:val="00D072F5"/>
    <w:rsid w:val="00D07911"/>
    <w:rsid w:val="00D108FE"/>
    <w:rsid w:val="00D117B5"/>
    <w:rsid w:val="00D11BD3"/>
    <w:rsid w:val="00D131CC"/>
    <w:rsid w:val="00D13817"/>
    <w:rsid w:val="00D13DFB"/>
    <w:rsid w:val="00D1434E"/>
    <w:rsid w:val="00D145E9"/>
    <w:rsid w:val="00D14A66"/>
    <w:rsid w:val="00D151FE"/>
    <w:rsid w:val="00D17D00"/>
    <w:rsid w:val="00D17D45"/>
    <w:rsid w:val="00D17DDB"/>
    <w:rsid w:val="00D21EE1"/>
    <w:rsid w:val="00D21EE8"/>
    <w:rsid w:val="00D2221F"/>
    <w:rsid w:val="00D222FE"/>
    <w:rsid w:val="00D2289D"/>
    <w:rsid w:val="00D232F1"/>
    <w:rsid w:val="00D23907"/>
    <w:rsid w:val="00D23A59"/>
    <w:rsid w:val="00D23EBE"/>
    <w:rsid w:val="00D23F44"/>
    <w:rsid w:val="00D246BA"/>
    <w:rsid w:val="00D24D48"/>
    <w:rsid w:val="00D24F9C"/>
    <w:rsid w:val="00D25349"/>
    <w:rsid w:val="00D26122"/>
    <w:rsid w:val="00D30149"/>
    <w:rsid w:val="00D305A5"/>
    <w:rsid w:val="00D30C73"/>
    <w:rsid w:val="00D31557"/>
    <w:rsid w:val="00D32750"/>
    <w:rsid w:val="00D32C0E"/>
    <w:rsid w:val="00D32CF9"/>
    <w:rsid w:val="00D333E8"/>
    <w:rsid w:val="00D33452"/>
    <w:rsid w:val="00D33BDC"/>
    <w:rsid w:val="00D356C3"/>
    <w:rsid w:val="00D364C9"/>
    <w:rsid w:val="00D36597"/>
    <w:rsid w:val="00D40487"/>
    <w:rsid w:val="00D4053C"/>
    <w:rsid w:val="00D40F4D"/>
    <w:rsid w:val="00D4103F"/>
    <w:rsid w:val="00D41A26"/>
    <w:rsid w:val="00D42352"/>
    <w:rsid w:val="00D423CF"/>
    <w:rsid w:val="00D429E1"/>
    <w:rsid w:val="00D42B98"/>
    <w:rsid w:val="00D42CF4"/>
    <w:rsid w:val="00D4307C"/>
    <w:rsid w:val="00D43ADD"/>
    <w:rsid w:val="00D43C74"/>
    <w:rsid w:val="00D4437F"/>
    <w:rsid w:val="00D447E9"/>
    <w:rsid w:val="00D44877"/>
    <w:rsid w:val="00D44BC3"/>
    <w:rsid w:val="00D45230"/>
    <w:rsid w:val="00D452E3"/>
    <w:rsid w:val="00D461D6"/>
    <w:rsid w:val="00D4632A"/>
    <w:rsid w:val="00D466FF"/>
    <w:rsid w:val="00D471D6"/>
    <w:rsid w:val="00D47C91"/>
    <w:rsid w:val="00D502E6"/>
    <w:rsid w:val="00D50E99"/>
    <w:rsid w:val="00D50FCA"/>
    <w:rsid w:val="00D51B82"/>
    <w:rsid w:val="00D51ED4"/>
    <w:rsid w:val="00D529AC"/>
    <w:rsid w:val="00D52E96"/>
    <w:rsid w:val="00D53BE7"/>
    <w:rsid w:val="00D54981"/>
    <w:rsid w:val="00D54A12"/>
    <w:rsid w:val="00D55732"/>
    <w:rsid w:val="00D55E28"/>
    <w:rsid w:val="00D55F7E"/>
    <w:rsid w:val="00D56509"/>
    <w:rsid w:val="00D565AF"/>
    <w:rsid w:val="00D56788"/>
    <w:rsid w:val="00D56B3B"/>
    <w:rsid w:val="00D57398"/>
    <w:rsid w:val="00D60558"/>
    <w:rsid w:val="00D61238"/>
    <w:rsid w:val="00D612AB"/>
    <w:rsid w:val="00D61777"/>
    <w:rsid w:val="00D62C18"/>
    <w:rsid w:val="00D62D8A"/>
    <w:rsid w:val="00D62F55"/>
    <w:rsid w:val="00D63124"/>
    <w:rsid w:val="00D63366"/>
    <w:rsid w:val="00D634A1"/>
    <w:rsid w:val="00D64CF7"/>
    <w:rsid w:val="00D65185"/>
    <w:rsid w:val="00D65413"/>
    <w:rsid w:val="00D65653"/>
    <w:rsid w:val="00D65899"/>
    <w:rsid w:val="00D65B28"/>
    <w:rsid w:val="00D670A4"/>
    <w:rsid w:val="00D67B1A"/>
    <w:rsid w:val="00D70A9B"/>
    <w:rsid w:val="00D71F7D"/>
    <w:rsid w:val="00D7289E"/>
    <w:rsid w:val="00D72CA2"/>
    <w:rsid w:val="00D730D9"/>
    <w:rsid w:val="00D73162"/>
    <w:rsid w:val="00D7355C"/>
    <w:rsid w:val="00D74207"/>
    <w:rsid w:val="00D74274"/>
    <w:rsid w:val="00D75057"/>
    <w:rsid w:val="00D7515F"/>
    <w:rsid w:val="00D75F4F"/>
    <w:rsid w:val="00D7614B"/>
    <w:rsid w:val="00D80E8B"/>
    <w:rsid w:val="00D81552"/>
    <w:rsid w:val="00D81FD7"/>
    <w:rsid w:val="00D825E4"/>
    <w:rsid w:val="00D828EE"/>
    <w:rsid w:val="00D83E33"/>
    <w:rsid w:val="00D845BB"/>
    <w:rsid w:val="00D8501B"/>
    <w:rsid w:val="00D85452"/>
    <w:rsid w:val="00D86931"/>
    <w:rsid w:val="00D8761E"/>
    <w:rsid w:val="00D87A58"/>
    <w:rsid w:val="00D87C01"/>
    <w:rsid w:val="00D87D77"/>
    <w:rsid w:val="00D87DA5"/>
    <w:rsid w:val="00D903A4"/>
    <w:rsid w:val="00D90DC4"/>
    <w:rsid w:val="00D92FF3"/>
    <w:rsid w:val="00D93C31"/>
    <w:rsid w:val="00D93D1B"/>
    <w:rsid w:val="00D943B5"/>
    <w:rsid w:val="00D9595B"/>
    <w:rsid w:val="00D95D83"/>
    <w:rsid w:val="00D96389"/>
    <w:rsid w:val="00D97535"/>
    <w:rsid w:val="00D97738"/>
    <w:rsid w:val="00DA070B"/>
    <w:rsid w:val="00DA0867"/>
    <w:rsid w:val="00DA0952"/>
    <w:rsid w:val="00DA09BD"/>
    <w:rsid w:val="00DA0B50"/>
    <w:rsid w:val="00DA121D"/>
    <w:rsid w:val="00DA1274"/>
    <w:rsid w:val="00DA1AEF"/>
    <w:rsid w:val="00DA1C1F"/>
    <w:rsid w:val="00DA2298"/>
    <w:rsid w:val="00DA245D"/>
    <w:rsid w:val="00DA3505"/>
    <w:rsid w:val="00DA3F75"/>
    <w:rsid w:val="00DA55AC"/>
    <w:rsid w:val="00DA5769"/>
    <w:rsid w:val="00DA6867"/>
    <w:rsid w:val="00DA6C3B"/>
    <w:rsid w:val="00DA6E69"/>
    <w:rsid w:val="00DA6EAD"/>
    <w:rsid w:val="00DB1212"/>
    <w:rsid w:val="00DB24D5"/>
    <w:rsid w:val="00DB2B8A"/>
    <w:rsid w:val="00DB2C5E"/>
    <w:rsid w:val="00DB3281"/>
    <w:rsid w:val="00DB4304"/>
    <w:rsid w:val="00DB4E52"/>
    <w:rsid w:val="00DB4FE5"/>
    <w:rsid w:val="00DB6A40"/>
    <w:rsid w:val="00DB6A50"/>
    <w:rsid w:val="00DB6CC5"/>
    <w:rsid w:val="00DB6E35"/>
    <w:rsid w:val="00DB6EB6"/>
    <w:rsid w:val="00DB76ED"/>
    <w:rsid w:val="00DB79C4"/>
    <w:rsid w:val="00DC0137"/>
    <w:rsid w:val="00DC03B8"/>
    <w:rsid w:val="00DC06B5"/>
    <w:rsid w:val="00DC0E9D"/>
    <w:rsid w:val="00DC0F18"/>
    <w:rsid w:val="00DC1758"/>
    <w:rsid w:val="00DC17DA"/>
    <w:rsid w:val="00DC17FB"/>
    <w:rsid w:val="00DC238F"/>
    <w:rsid w:val="00DC3A6F"/>
    <w:rsid w:val="00DC3E62"/>
    <w:rsid w:val="00DC4588"/>
    <w:rsid w:val="00DC46D9"/>
    <w:rsid w:val="00DC4FAA"/>
    <w:rsid w:val="00DC4FE0"/>
    <w:rsid w:val="00DC519F"/>
    <w:rsid w:val="00DC5549"/>
    <w:rsid w:val="00DC5D8B"/>
    <w:rsid w:val="00DC66E4"/>
    <w:rsid w:val="00DC6839"/>
    <w:rsid w:val="00DC6AC4"/>
    <w:rsid w:val="00DC757A"/>
    <w:rsid w:val="00DD0030"/>
    <w:rsid w:val="00DD01B8"/>
    <w:rsid w:val="00DD088B"/>
    <w:rsid w:val="00DD08B8"/>
    <w:rsid w:val="00DD0D34"/>
    <w:rsid w:val="00DD1444"/>
    <w:rsid w:val="00DD164A"/>
    <w:rsid w:val="00DD179F"/>
    <w:rsid w:val="00DD1DBE"/>
    <w:rsid w:val="00DD264C"/>
    <w:rsid w:val="00DD2D2F"/>
    <w:rsid w:val="00DD2D5A"/>
    <w:rsid w:val="00DD2DA0"/>
    <w:rsid w:val="00DD346F"/>
    <w:rsid w:val="00DD3BDE"/>
    <w:rsid w:val="00DD3F10"/>
    <w:rsid w:val="00DD4869"/>
    <w:rsid w:val="00DD5F9E"/>
    <w:rsid w:val="00DD6A13"/>
    <w:rsid w:val="00DD6DBF"/>
    <w:rsid w:val="00DE0929"/>
    <w:rsid w:val="00DE0BCC"/>
    <w:rsid w:val="00DE0E26"/>
    <w:rsid w:val="00DE2062"/>
    <w:rsid w:val="00DE2846"/>
    <w:rsid w:val="00DE2CAC"/>
    <w:rsid w:val="00DE2FED"/>
    <w:rsid w:val="00DE50A3"/>
    <w:rsid w:val="00DE5101"/>
    <w:rsid w:val="00DE58D3"/>
    <w:rsid w:val="00DE5E41"/>
    <w:rsid w:val="00DE60B2"/>
    <w:rsid w:val="00DE655D"/>
    <w:rsid w:val="00DE66D8"/>
    <w:rsid w:val="00DE6FD4"/>
    <w:rsid w:val="00DE7B98"/>
    <w:rsid w:val="00DE7D17"/>
    <w:rsid w:val="00DF0BB1"/>
    <w:rsid w:val="00DF0BC1"/>
    <w:rsid w:val="00DF1353"/>
    <w:rsid w:val="00DF3011"/>
    <w:rsid w:val="00DF3B70"/>
    <w:rsid w:val="00DF40E3"/>
    <w:rsid w:val="00DF4679"/>
    <w:rsid w:val="00DF50D7"/>
    <w:rsid w:val="00DF5244"/>
    <w:rsid w:val="00DF5D89"/>
    <w:rsid w:val="00DF7A13"/>
    <w:rsid w:val="00DF7FC9"/>
    <w:rsid w:val="00E004F1"/>
    <w:rsid w:val="00E00698"/>
    <w:rsid w:val="00E00DF0"/>
    <w:rsid w:val="00E0139B"/>
    <w:rsid w:val="00E01786"/>
    <w:rsid w:val="00E0196C"/>
    <w:rsid w:val="00E0196E"/>
    <w:rsid w:val="00E01A40"/>
    <w:rsid w:val="00E01ED4"/>
    <w:rsid w:val="00E0227C"/>
    <w:rsid w:val="00E025BA"/>
    <w:rsid w:val="00E026E2"/>
    <w:rsid w:val="00E03DD7"/>
    <w:rsid w:val="00E04155"/>
    <w:rsid w:val="00E044FF"/>
    <w:rsid w:val="00E04BFE"/>
    <w:rsid w:val="00E04C68"/>
    <w:rsid w:val="00E05A10"/>
    <w:rsid w:val="00E06834"/>
    <w:rsid w:val="00E06A8B"/>
    <w:rsid w:val="00E10474"/>
    <w:rsid w:val="00E11E27"/>
    <w:rsid w:val="00E1309C"/>
    <w:rsid w:val="00E137FE"/>
    <w:rsid w:val="00E13985"/>
    <w:rsid w:val="00E14024"/>
    <w:rsid w:val="00E1435A"/>
    <w:rsid w:val="00E1481F"/>
    <w:rsid w:val="00E156A7"/>
    <w:rsid w:val="00E15D54"/>
    <w:rsid w:val="00E15D95"/>
    <w:rsid w:val="00E16108"/>
    <w:rsid w:val="00E166A9"/>
    <w:rsid w:val="00E16B9B"/>
    <w:rsid w:val="00E16C69"/>
    <w:rsid w:val="00E17BD9"/>
    <w:rsid w:val="00E17CFF"/>
    <w:rsid w:val="00E20369"/>
    <w:rsid w:val="00E20624"/>
    <w:rsid w:val="00E20A68"/>
    <w:rsid w:val="00E20B50"/>
    <w:rsid w:val="00E20DA4"/>
    <w:rsid w:val="00E22374"/>
    <w:rsid w:val="00E226C6"/>
    <w:rsid w:val="00E234DC"/>
    <w:rsid w:val="00E23661"/>
    <w:rsid w:val="00E239F6"/>
    <w:rsid w:val="00E24BCD"/>
    <w:rsid w:val="00E261A9"/>
    <w:rsid w:val="00E263D3"/>
    <w:rsid w:val="00E276FF"/>
    <w:rsid w:val="00E27FA9"/>
    <w:rsid w:val="00E3031F"/>
    <w:rsid w:val="00E30396"/>
    <w:rsid w:val="00E316DA"/>
    <w:rsid w:val="00E31FF0"/>
    <w:rsid w:val="00E32028"/>
    <w:rsid w:val="00E33E9A"/>
    <w:rsid w:val="00E346E2"/>
    <w:rsid w:val="00E347A9"/>
    <w:rsid w:val="00E349DE"/>
    <w:rsid w:val="00E34E8D"/>
    <w:rsid w:val="00E353F2"/>
    <w:rsid w:val="00E358B4"/>
    <w:rsid w:val="00E35E5C"/>
    <w:rsid w:val="00E36404"/>
    <w:rsid w:val="00E36606"/>
    <w:rsid w:val="00E36EAA"/>
    <w:rsid w:val="00E379E8"/>
    <w:rsid w:val="00E37A95"/>
    <w:rsid w:val="00E37FF3"/>
    <w:rsid w:val="00E4000B"/>
    <w:rsid w:val="00E4031B"/>
    <w:rsid w:val="00E40483"/>
    <w:rsid w:val="00E4142B"/>
    <w:rsid w:val="00E41CE7"/>
    <w:rsid w:val="00E41F62"/>
    <w:rsid w:val="00E42109"/>
    <w:rsid w:val="00E426B2"/>
    <w:rsid w:val="00E42C1D"/>
    <w:rsid w:val="00E437AE"/>
    <w:rsid w:val="00E43C98"/>
    <w:rsid w:val="00E45FB0"/>
    <w:rsid w:val="00E4682F"/>
    <w:rsid w:val="00E46C58"/>
    <w:rsid w:val="00E503F5"/>
    <w:rsid w:val="00E50A8B"/>
    <w:rsid w:val="00E50B76"/>
    <w:rsid w:val="00E50BB1"/>
    <w:rsid w:val="00E5110A"/>
    <w:rsid w:val="00E516CA"/>
    <w:rsid w:val="00E51804"/>
    <w:rsid w:val="00E519CC"/>
    <w:rsid w:val="00E52258"/>
    <w:rsid w:val="00E52A29"/>
    <w:rsid w:val="00E52CB0"/>
    <w:rsid w:val="00E52F6D"/>
    <w:rsid w:val="00E5376A"/>
    <w:rsid w:val="00E53A43"/>
    <w:rsid w:val="00E5419E"/>
    <w:rsid w:val="00E547C6"/>
    <w:rsid w:val="00E5593B"/>
    <w:rsid w:val="00E56233"/>
    <w:rsid w:val="00E5658B"/>
    <w:rsid w:val="00E57508"/>
    <w:rsid w:val="00E57EBB"/>
    <w:rsid w:val="00E6044A"/>
    <w:rsid w:val="00E60754"/>
    <w:rsid w:val="00E6096D"/>
    <w:rsid w:val="00E61155"/>
    <w:rsid w:val="00E612CA"/>
    <w:rsid w:val="00E613A8"/>
    <w:rsid w:val="00E624EE"/>
    <w:rsid w:val="00E626B8"/>
    <w:rsid w:val="00E63862"/>
    <w:rsid w:val="00E63B8B"/>
    <w:rsid w:val="00E64B16"/>
    <w:rsid w:val="00E6557D"/>
    <w:rsid w:val="00E65664"/>
    <w:rsid w:val="00E6590A"/>
    <w:rsid w:val="00E66087"/>
    <w:rsid w:val="00E6691A"/>
    <w:rsid w:val="00E66C45"/>
    <w:rsid w:val="00E671BB"/>
    <w:rsid w:val="00E67680"/>
    <w:rsid w:val="00E6780A"/>
    <w:rsid w:val="00E67D18"/>
    <w:rsid w:val="00E72127"/>
    <w:rsid w:val="00E7215B"/>
    <w:rsid w:val="00E72513"/>
    <w:rsid w:val="00E729E7"/>
    <w:rsid w:val="00E72C39"/>
    <w:rsid w:val="00E745A7"/>
    <w:rsid w:val="00E74929"/>
    <w:rsid w:val="00E749B3"/>
    <w:rsid w:val="00E74DBA"/>
    <w:rsid w:val="00E751ED"/>
    <w:rsid w:val="00E7544B"/>
    <w:rsid w:val="00E75923"/>
    <w:rsid w:val="00E75C7D"/>
    <w:rsid w:val="00E760FB"/>
    <w:rsid w:val="00E76293"/>
    <w:rsid w:val="00E76FAB"/>
    <w:rsid w:val="00E77362"/>
    <w:rsid w:val="00E80929"/>
    <w:rsid w:val="00E81737"/>
    <w:rsid w:val="00E81A70"/>
    <w:rsid w:val="00E83FCA"/>
    <w:rsid w:val="00E84574"/>
    <w:rsid w:val="00E84BB0"/>
    <w:rsid w:val="00E8567C"/>
    <w:rsid w:val="00E85CD7"/>
    <w:rsid w:val="00E85F28"/>
    <w:rsid w:val="00E860FF"/>
    <w:rsid w:val="00E86A08"/>
    <w:rsid w:val="00E86F82"/>
    <w:rsid w:val="00E8771C"/>
    <w:rsid w:val="00E90214"/>
    <w:rsid w:val="00E90926"/>
    <w:rsid w:val="00E90D3A"/>
    <w:rsid w:val="00E90D69"/>
    <w:rsid w:val="00E90E6B"/>
    <w:rsid w:val="00E91057"/>
    <w:rsid w:val="00E929BA"/>
    <w:rsid w:val="00E92FFF"/>
    <w:rsid w:val="00E931F0"/>
    <w:rsid w:val="00E936AE"/>
    <w:rsid w:val="00E93C22"/>
    <w:rsid w:val="00E93D4B"/>
    <w:rsid w:val="00E94162"/>
    <w:rsid w:val="00E94251"/>
    <w:rsid w:val="00E944FF"/>
    <w:rsid w:val="00E951F3"/>
    <w:rsid w:val="00E953E8"/>
    <w:rsid w:val="00E957C9"/>
    <w:rsid w:val="00E95FAD"/>
    <w:rsid w:val="00E96597"/>
    <w:rsid w:val="00E96BE8"/>
    <w:rsid w:val="00E97DC0"/>
    <w:rsid w:val="00E97DEF"/>
    <w:rsid w:val="00E97F98"/>
    <w:rsid w:val="00EA015B"/>
    <w:rsid w:val="00EA058E"/>
    <w:rsid w:val="00EA06F6"/>
    <w:rsid w:val="00EA08BA"/>
    <w:rsid w:val="00EA0CF4"/>
    <w:rsid w:val="00EA1E71"/>
    <w:rsid w:val="00EA219D"/>
    <w:rsid w:val="00EA3B0D"/>
    <w:rsid w:val="00EA4515"/>
    <w:rsid w:val="00EA468B"/>
    <w:rsid w:val="00EA6128"/>
    <w:rsid w:val="00EA7851"/>
    <w:rsid w:val="00EA7D5E"/>
    <w:rsid w:val="00EA7D9E"/>
    <w:rsid w:val="00EB0C0C"/>
    <w:rsid w:val="00EB0C44"/>
    <w:rsid w:val="00EB0D52"/>
    <w:rsid w:val="00EB129E"/>
    <w:rsid w:val="00EB1AC2"/>
    <w:rsid w:val="00EB2545"/>
    <w:rsid w:val="00EB2966"/>
    <w:rsid w:val="00EB2BBF"/>
    <w:rsid w:val="00EB34DD"/>
    <w:rsid w:val="00EB4292"/>
    <w:rsid w:val="00EB5722"/>
    <w:rsid w:val="00EB616D"/>
    <w:rsid w:val="00EB6889"/>
    <w:rsid w:val="00EB690A"/>
    <w:rsid w:val="00EB71CA"/>
    <w:rsid w:val="00EB790E"/>
    <w:rsid w:val="00EB7B9B"/>
    <w:rsid w:val="00EC044D"/>
    <w:rsid w:val="00EC0D26"/>
    <w:rsid w:val="00EC0FB5"/>
    <w:rsid w:val="00EC16CE"/>
    <w:rsid w:val="00EC1A23"/>
    <w:rsid w:val="00EC200C"/>
    <w:rsid w:val="00EC2887"/>
    <w:rsid w:val="00EC2A7B"/>
    <w:rsid w:val="00EC313F"/>
    <w:rsid w:val="00EC4286"/>
    <w:rsid w:val="00EC47C3"/>
    <w:rsid w:val="00EC4831"/>
    <w:rsid w:val="00EC532D"/>
    <w:rsid w:val="00EC5534"/>
    <w:rsid w:val="00EC5CEB"/>
    <w:rsid w:val="00EC645A"/>
    <w:rsid w:val="00EC6EB1"/>
    <w:rsid w:val="00ED1173"/>
    <w:rsid w:val="00ED19FF"/>
    <w:rsid w:val="00ED2E87"/>
    <w:rsid w:val="00ED30D8"/>
    <w:rsid w:val="00ED30E5"/>
    <w:rsid w:val="00ED3A67"/>
    <w:rsid w:val="00ED3B27"/>
    <w:rsid w:val="00ED3BCA"/>
    <w:rsid w:val="00ED4542"/>
    <w:rsid w:val="00ED4D36"/>
    <w:rsid w:val="00ED5A93"/>
    <w:rsid w:val="00ED5CA0"/>
    <w:rsid w:val="00ED5D2E"/>
    <w:rsid w:val="00ED6BE7"/>
    <w:rsid w:val="00ED73CE"/>
    <w:rsid w:val="00ED75DC"/>
    <w:rsid w:val="00ED7682"/>
    <w:rsid w:val="00ED776F"/>
    <w:rsid w:val="00EE0615"/>
    <w:rsid w:val="00EE06B5"/>
    <w:rsid w:val="00EE0F1F"/>
    <w:rsid w:val="00EE0FA1"/>
    <w:rsid w:val="00EE15EC"/>
    <w:rsid w:val="00EE1A64"/>
    <w:rsid w:val="00EE1C27"/>
    <w:rsid w:val="00EE27B1"/>
    <w:rsid w:val="00EE325C"/>
    <w:rsid w:val="00EE32DB"/>
    <w:rsid w:val="00EE4792"/>
    <w:rsid w:val="00EE4C4F"/>
    <w:rsid w:val="00EE53EA"/>
    <w:rsid w:val="00EE6256"/>
    <w:rsid w:val="00EE6577"/>
    <w:rsid w:val="00EE68C5"/>
    <w:rsid w:val="00EE76D1"/>
    <w:rsid w:val="00EE7D6D"/>
    <w:rsid w:val="00EF00DD"/>
    <w:rsid w:val="00EF0664"/>
    <w:rsid w:val="00EF1519"/>
    <w:rsid w:val="00EF236F"/>
    <w:rsid w:val="00EF3AEC"/>
    <w:rsid w:val="00EF4641"/>
    <w:rsid w:val="00EF4A66"/>
    <w:rsid w:val="00EF627D"/>
    <w:rsid w:val="00EF6858"/>
    <w:rsid w:val="00EF6C96"/>
    <w:rsid w:val="00EF6F6E"/>
    <w:rsid w:val="00EF7C8A"/>
    <w:rsid w:val="00F00923"/>
    <w:rsid w:val="00F009B4"/>
    <w:rsid w:val="00F00F03"/>
    <w:rsid w:val="00F01109"/>
    <w:rsid w:val="00F02309"/>
    <w:rsid w:val="00F0290F"/>
    <w:rsid w:val="00F03E2F"/>
    <w:rsid w:val="00F03FD4"/>
    <w:rsid w:val="00F052EE"/>
    <w:rsid w:val="00F054C7"/>
    <w:rsid w:val="00F05AE4"/>
    <w:rsid w:val="00F05BD2"/>
    <w:rsid w:val="00F05FE2"/>
    <w:rsid w:val="00F06156"/>
    <w:rsid w:val="00F06715"/>
    <w:rsid w:val="00F070F6"/>
    <w:rsid w:val="00F074C3"/>
    <w:rsid w:val="00F077B4"/>
    <w:rsid w:val="00F07965"/>
    <w:rsid w:val="00F1082B"/>
    <w:rsid w:val="00F10AA5"/>
    <w:rsid w:val="00F10E23"/>
    <w:rsid w:val="00F1173D"/>
    <w:rsid w:val="00F124D3"/>
    <w:rsid w:val="00F128ED"/>
    <w:rsid w:val="00F12FAD"/>
    <w:rsid w:val="00F1582E"/>
    <w:rsid w:val="00F15DAA"/>
    <w:rsid w:val="00F15E16"/>
    <w:rsid w:val="00F163C1"/>
    <w:rsid w:val="00F16974"/>
    <w:rsid w:val="00F16E7C"/>
    <w:rsid w:val="00F16E88"/>
    <w:rsid w:val="00F1735D"/>
    <w:rsid w:val="00F203B3"/>
    <w:rsid w:val="00F209E5"/>
    <w:rsid w:val="00F20CD3"/>
    <w:rsid w:val="00F220E1"/>
    <w:rsid w:val="00F222DA"/>
    <w:rsid w:val="00F235D1"/>
    <w:rsid w:val="00F246A4"/>
    <w:rsid w:val="00F24943"/>
    <w:rsid w:val="00F24E47"/>
    <w:rsid w:val="00F24ED2"/>
    <w:rsid w:val="00F251A8"/>
    <w:rsid w:val="00F25563"/>
    <w:rsid w:val="00F25926"/>
    <w:rsid w:val="00F25F0D"/>
    <w:rsid w:val="00F262E7"/>
    <w:rsid w:val="00F262F3"/>
    <w:rsid w:val="00F2631A"/>
    <w:rsid w:val="00F26B91"/>
    <w:rsid w:val="00F26DB4"/>
    <w:rsid w:val="00F27446"/>
    <w:rsid w:val="00F300DA"/>
    <w:rsid w:val="00F329E9"/>
    <w:rsid w:val="00F32C8E"/>
    <w:rsid w:val="00F34280"/>
    <w:rsid w:val="00F34387"/>
    <w:rsid w:val="00F346B2"/>
    <w:rsid w:val="00F35177"/>
    <w:rsid w:val="00F352A7"/>
    <w:rsid w:val="00F35910"/>
    <w:rsid w:val="00F35B5D"/>
    <w:rsid w:val="00F36969"/>
    <w:rsid w:val="00F36BC1"/>
    <w:rsid w:val="00F373D3"/>
    <w:rsid w:val="00F37E4F"/>
    <w:rsid w:val="00F40F89"/>
    <w:rsid w:val="00F41ED8"/>
    <w:rsid w:val="00F41F83"/>
    <w:rsid w:val="00F42D19"/>
    <w:rsid w:val="00F43225"/>
    <w:rsid w:val="00F43333"/>
    <w:rsid w:val="00F43437"/>
    <w:rsid w:val="00F44AA1"/>
    <w:rsid w:val="00F450D4"/>
    <w:rsid w:val="00F451BF"/>
    <w:rsid w:val="00F50377"/>
    <w:rsid w:val="00F50DA7"/>
    <w:rsid w:val="00F50EB4"/>
    <w:rsid w:val="00F5113C"/>
    <w:rsid w:val="00F511D4"/>
    <w:rsid w:val="00F5121E"/>
    <w:rsid w:val="00F51542"/>
    <w:rsid w:val="00F516D7"/>
    <w:rsid w:val="00F516FC"/>
    <w:rsid w:val="00F51DEF"/>
    <w:rsid w:val="00F54DEA"/>
    <w:rsid w:val="00F55489"/>
    <w:rsid w:val="00F5587B"/>
    <w:rsid w:val="00F5591C"/>
    <w:rsid w:val="00F57E3E"/>
    <w:rsid w:val="00F57F70"/>
    <w:rsid w:val="00F6065D"/>
    <w:rsid w:val="00F60765"/>
    <w:rsid w:val="00F61971"/>
    <w:rsid w:val="00F619E5"/>
    <w:rsid w:val="00F627DD"/>
    <w:rsid w:val="00F62D45"/>
    <w:rsid w:val="00F64136"/>
    <w:rsid w:val="00F64450"/>
    <w:rsid w:val="00F65738"/>
    <w:rsid w:val="00F65B83"/>
    <w:rsid w:val="00F66379"/>
    <w:rsid w:val="00F66759"/>
    <w:rsid w:val="00F66ADA"/>
    <w:rsid w:val="00F66F77"/>
    <w:rsid w:val="00F67487"/>
    <w:rsid w:val="00F677B0"/>
    <w:rsid w:val="00F67A47"/>
    <w:rsid w:val="00F67A9B"/>
    <w:rsid w:val="00F701B0"/>
    <w:rsid w:val="00F70F65"/>
    <w:rsid w:val="00F729F6"/>
    <w:rsid w:val="00F72B48"/>
    <w:rsid w:val="00F73108"/>
    <w:rsid w:val="00F736BE"/>
    <w:rsid w:val="00F75464"/>
    <w:rsid w:val="00F7601F"/>
    <w:rsid w:val="00F762E2"/>
    <w:rsid w:val="00F76899"/>
    <w:rsid w:val="00F77B54"/>
    <w:rsid w:val="00F8014B"/>
    <w:rsid w:val="00F8065B"/>
    <w:rsid w:val="00F807C4"/>
    <w:rsid w:val="00F80E77"/>
    <w:rsid w:val="00F81012"/>
    <w:rsid w:val="00F81CB7"/>
    <w:rsid w:val="00F821B7"/>
    <w:rsid w:val="00F82567"/>
    <w:rsid w:val="00F83C6D"/>
    <w:rsid w:val="00F84276"/>
    <w:rsid w:val="00F842B3"/>
    <w:rsid w:val="00F850D3"/>
    <w:rsid w:val="00F86357"/>
    <w:rsid w:val="00F86387"/>
    <w:rsid w:val="00F87660"/>
    <w:rsid w:val="00F87D92"/>
    <w:rsid w:val="00F922AF"/>
    <w:rsid w:val="00F92A29"/>
    <w:rsid w:val="00F92D7B"/>
    <w:rsid w:val="00F9319C"/>
    <w:rsid w:val="00F933F9"/>
    <w:rsid w:val="00F937DD"/>
    <w:rsid w:val="00F93ADF"/>
    <w:rsid w:val="00F93FF9"/>
    <w:rsid w:val="00F94379"/>
    <w:rsid w:val="00F94C1A"/>
    <w:rsid w:val="00F972B2"/>
    <w:rsid w:val="00F975C4"/>
    <w:rsid w:val="00F97C6E"/>
    <w:rsid w:val="00FA02DA"/>
    <w:rsid w:val="00FA1608"/>
    <w:rsid w:val="00FA1792"/>
    <w:rsid w:val="00FA1F90"/>
    <w:rsid w:val="00FA217E"/>
    <w:rsid w:val="00FA2E3B"/>
    <w:rsid w:val="00FA300E"/>
    <w:rsid w:val="00FA4029"/>
    <w:rsid w:val="00FA415C"/>
    <w:rsid w:val="00FA4AE3"/>
    <w:rsid w:val="00FA4D64"/>
    <w:rsid w:val="00FA56AA"/>
    <w:rsid w:val="00FA5F24"/>
    <w:rsid w:val="00FA6E2D"/>
    <w:rsid w:val="00FA7F4B"/>
    <w:rsid w:val="00FB0D10"/>
    <w:rsid w:val="00FB252C"/>
    <w:rsid w:val="00FB2E82"/>
    <w:rsid w:val="00FB3242"/>
    <w:rsid w:val="00FB414C"/>
    <w:rsid w:val="00FB438C"/>
    <w:rsid w:val="00FB4AF6"/>
    <w:rsid w:val="00FB54E3"/>
    <w:rsid w:val="00FB606D"/>
    <w:rsid w:val="00FB680C"/>
    <w:rsid w:val="00FB6E30"/>
    <w:rsid w:val="00FB6F4D"/>
    <w:rsid w:val="00FB7682"/>
    <w:rsid w:val="00FC1FCF"/>
    <w:rsid w:val="00FC243E"/>
    <w:rsid w:val="00FC2A3E"/>
    <w:rsid w:val="00FC2FFF"/>
    <w:rsid w:val="00FC3056"/>
    <w:rsid w:val="00FC328E"/>
    <w:rsid w:val="00FC443A"/>
    <w:rsid w:val="00FC44E8"/>
    <w:rsid w:val="00FC47E0"/>
    <w:rsid w:val="00FC49B1"/>
    <w:rsid w:val="00FC53A2"/>
    <w:rsid w:val="00FC5F63"/>
    <w:rsid w:val="00FC6472"/>
    <w:rsid w:val="00FC6AB8"/>
    <w:rsid w:val="00FC71E2"/>
    <w:rsid w:val="00FC7252"/>
    <w:rsid w:val="00FC7E94"/>
    <w:rsid w:val="00FD0D49"/>
    <w:rsid w:val="00FD0FE6"/>
    <w:rsid w:val="00FD169B"/>
    <w:rsid w:val="00FD1F04"/>
    <w:rsid w:val="00FD2669"/>
    <w:rsid w:val="00FD433B"/>
    <w:rsid w:val="00FD43DA"/>
    <w:rsid w:val="00FD6109"/>
    <w:rsid w:val="00FD68BD"/>
    <w:rsid w:val="00FD763D"/>
    <w:rsid w:val="00FD76E7"/>
    <w:rsid w:val="00FD79AE"/>
    <w:rsid w:val="00FD7C0A"/>
    <w:rsid w:val="00FE0753"/>
    <w:rsid w:val="00FE1977"/>
    <w:rsid w:val="00FE1E7F"/>
    <w:rsid w:val="00FE1EEE"/>
    <w:rsid w:val="00FE2AAA"/>
    <w:rsid w:val="00FE3915"/>
    <w:rsid w:val="00FE3F1A"/>
    <w:rsid w:val="00FE3FB0"/>
    <w:rsid w:val="00FE47C7"/>
    <w:rsid w:val="00FE4835"/>
    <w:rsid w:val="00FE488C"/>
    <w:rsid w:val="00FE614A"/>
    <w:rsid w:val="00FE686D"/>
    <w:rsid w:val="00FE6FCD"/>
    <w:rsid w:val="00FE733A"/>
    <w:rsid w:val="00FE7779"/>
    <w:rsid w:val="00FF036F"/>
    <w:rsid w:val="00FF05E1"/>
    <w:rsid w:val="00FF152C"/>
    <w:rsid w:val="00FF1EAC"/>
    <w:rsid w:val="00FF272C"/>
    <w:rsid w:val="00FF28C8"/>
    <w:rsid w:val="00FF29FB"/>
    <w:rsid w:val="00FF2B59"/>
    <w:rsid w:val="00FF2E8F"/>
    <w:rsid w:val="00FF2EBB"/>
    <w:rsid w:val="00FF396C"/>
    <w:rsid w:val="00FF3DCB"/>
    <w:rsid w:val="00FF404B"/>
    <w:rsid w:val="00FF4B5B"/>
    <w:rsid w:val="00FF5442"/>
    <w:rsid w:val="00FF545D"/>
    <w:rsid w:val="00FF618F"/>
    <w:rsid w:val="00FF63FF"/>
    <w:rsid w:val="00FF7954"/>
    <w:rsid w:val="00FF7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AC73B4"/>
  <w15:chartTrackingRefBased/>
  <w15:docId w15:val="{4944D3D5-0275-4871-B16C-47F816E13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ill Sans MT" w:eastAsia="Times New Roman" w:hAnsi="Times New Roman" w:cs="Times New Roman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AC7"/>
    <w:pPr>
      <w:spacing w:before="0" w:after="0" w:line="480" w:lineRule="auto"/>
    </w:pPr>
    <w:rPr>
      <w:rFonts w:ascii="Corbel" w:hAnsi="Corbel"/>
      <w:sz w:val="22"/>
    </w:rPr>
  </w:style>
  <w:style w:type="paragraph" w:styleId="Heading1">
    <w:name w:val="heading 1"/>
    <w:basedOn w:val="Normal"/>
    <w:link w:val="Heading1Char"/>
    <w:uiPriority w:val="9"/>
    <w:qFormat/>
    <w:rsid w:val="00DD2D5A"/>
    <w:pPr>
      <w:pBdr>
        <w:bottom w:val="single" w:sz="12" w:space="1" w:color="auto"/>
      </w:pBdr>
      <w:spacing w:after="360" w:line="300" w:lineRule="auto"/>
      <w:outlineLvl w:val="0"/>
    </w:pPr>
    <w:rPr>
      <w:b/>
      <w:spacing w:val="15"/>
      <w:sz w:val="32"/>
      <w:szCs w:val="22"/>
    </w:rPr>
  </w:style>
  <w:style w:type="paragraph" w:styleId="Heading2">
    <w:name w:val="heading 2"/>
    <w:basedOn w:val="Normal"/>
    <w:link w:val="Heading2Char"/>
    <w:uiPriority w:val="9"/>
    <w:qFormat/>
    <w:pPr>
      <w:outlineLvl w:val="1"/>
    </w:pPr>
    <w:rPr>
      <w:b/>
      <w:spacing w:val="15"/>
      <w:sz w:val="28"/>
    </w:rPr>
  </w:style>
  <w:style w:type="paragraph" w:styleId="Heading3">
    <w:name w:val="heading 3"/>
    <w:basedOn w:val="Normal"/>
    <w:link w:val="Heading3Char"/>
    <w:uiPriority w:val="9"/>
    <w:qFormat/>
    <w:pPr>
      <w:outlineLvl w:val="2"/>
    </w:pPr>
    <w:rPr>
      <w:b/>
      <w:i/>
      <w:spacing w:val="15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EB34DD"/>
    <w:pPr>
      <w:outlineLvl w:val="3"/>
    </w:pPr>
    <w:rPr>
      <w:sz w:val="24"/>
    </w:rPr>
  </w:style>
  <w:style w:type="paragraph" w:styleId="Heading5">
    <w:name w:val="heading 5"/>
    <w:basedOn w:val="Normal"/>
    <w:link w:val="Heading5Char"/>
    <w:uiPriority w:val="9"/>
    <w:qFormat/>
    <w:pPr>
      <w:pBdr>
        <w:bottom w:val="single" w:sz="6" w:space="1" w:color="92278F" w:themeColor="accent1"/>
      </w:pBdr>
      <w:spacing w:before="200"/>
      <w:outlineLvl w:val="4"/>
    </w:pPr>
    <w:rPr>
      <w:caps/>
      <w:color w:val="6D1D6A"/>
      <w:spacing w:val="10"/>
    </w:rPr>
  </w:style>
  <w:style w:type="paragraph" w:styleId="Heading6">
    <w:name w:val="heading 6"/>
    <w:basedOn w:val="Normal"/>
    <w:link w:val="Heading6Char"/>
    <w:uiPriority w:val="9"/>
    <w:qFormat/>
    <w:pPr>
      <w:pBdr>
        <w:bottom w:val="dotted" w:sz="6" w:space="1" w:color="92278F" w:themeColor="accent1"/>
      </w:pBdr>
      <w:spacing w:before="200"/>
      <w:outlineLvl w:val="5"/>
    </w:pPr>
    <w:rPr>
      <w:caps/>
      <w:color w:val="6D1D6A"/>
      <w:spacing w:val="10"/>
    </w:rPr>
  </w:style>
  <w:style w:type="paragraph" w:styleId="Heading7">
    <w:name w:val="heading 7"/>
    <w:basedOn w:val="Normal"/>
    <w:link w:val="Heading7Char"/>
    <w:uiPriority w:val="9"/>
    <w:qFormat/>
    <w:pPr>
      <w:spacing w:before="200"/>
      <w:outlineLvl w:val="6"/>
    </w:pPr>
    <w:rPr>
      <w:caps/>
      <w:color w:val="6D1D6A"/>
      <w:spacing w:val="10"/>
    </w:rPr>
  </w:style>
  <w:style w:type="paragraph" w:styleId="Heading8">
    <w:name w:val="heading 8"/>
    <w:basedOn w:val="Normal"/>
    <w:link w:val="Heading8Char"/>
    <w:uiPriority w:val="9"/>
    <w:qFormat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link w:val="Heading9Char"/>
    <w:uiPriority w:val="9"/>
    <w:qFormat/>
    <w:pPr>
      <w:spacing w:before="2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before="0" w:after="0" w:line="480" w:lineRule="auto"/>
    </w:pPr>
    <w:rPr>
      <w:rFonts w:ascii="Corbel" w:hAnsi="Corbel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="Corbel" w:hAnsi="Corbel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D2D5A"/>
    <w:rPr>
      <w:rFonts w:ascii="Corbel" w:hAnsi="Corbel"/>
      <w:b/>
      <w:spacing w:val="15"/>
      <w:sz w:val="3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Footlight MT Light" w:hAnsi="Footlight MT Light"/>
      <w:b/>
      <w:spacing w:val="15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Footlight MT Light" w:hAnsi="Footlight MT Light"/>
      <w:b/>
      <w:i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34DD"/>
    <w:rPr>
      <w:rFonts w:ascii="Corbel" w:hAnsi="Corbel"/>
      <w:b/>
      <w:i/>
      <w:spacing w:val="15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caps/>
      <w:color w:val="6D1D6A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caps/>
      <w:color w:val="6D1D6A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caps/>
      <w:color w:val="6D1D6A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i/>
      <w:caps/>
      <w:spacing w:val="10"/>
      <w:sz w:val="18"/>
      <w:szCs w:val="18"/>
    </w:rPr>
  </w:style>
  <w:style w:type="paragraph" w:styleId="Caption">
    <w:name w:val="caption"/>
    <w:basedOn w:val="Normal"/>
    <w:uiPriority w:val="35"/>
    <w:qFormat/>
    <w:rPr>
      <w:b/>
      <w:color w:val="6D1D6A"/>
      <w:sz w:val="16"/>
      <w:szCs w:val="16"/>
    </w:rPr>
  </w:style>
  <w:style w:type="paragraph" w:styleId="Title">
    <w:name w:val="Title"/>
    <w:basedOn w:val="Normal"/>
    <w:link w:val="TitleChar"/>
    <w:uiPriority w:val="10"/>
    <w:qFormat/>
    <w:rPr>
      <w:rFonts w:ascii="Gill Sans MT"/>
      <w:caps/>
      <w:color w:val="92278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Gill Sans MT"/>
      <w:caps/>
      <w:color w:val="92278F"/>
      <w:spacing w:val="10"/>
      <w:sz w:val="52"/>
      <w:szCs w:val="52"/>
    </w:rPr>
  </w:style>
  <w:style w:type="paragraph" w:styleId="Subtitle">
    <w:name w:val="Subtitle"/>
    <w:basedOn w:val="Normal"/>
    <w:link w:val="SubtitleChar"/>
    <w:uiPriority w:val="11"/>
    <w:qFormat/>
    <w:pPr>
      <w:spacing w:after="500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Pr>
      <w:b/>
    </w:rPr>
  </w:style>
  <w:style w:type="character" w:styleId="Emphasis">
    <w:name w:val="Emphasis"/>
    <w:uiPriority w:val="20"/>
    <w:qFormat/>
    <w:rPr>
      <w:caps/>
      <w:color w:val="481346"/>
      <w:spacing w:val="5"/>
    </w:rPr>
  </w:style>
  <w:style w:type="paragraph" w:styleId="Quote">
    <w:name w:val="Quote"/>
    <w:basedOn w:val="Normal"/>
    <w:link w:val="QuoteChar"/>
    <w:uiPriority w:val="29"/>
    <w:qFormat/>
    <w:pPr>
      <w:spacing w:before="120" w:after="120"/>
      <w:ind w:left="567" w:right="567"/>
    </w:pPr>
    <w:rPr>
      <w:sz w:val="20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rFonts w:ascii="Corbel" w:hAnsi="Corbel"/>
      <w:szCs w:val="24"/>
    </w:rPr>
  </w:style>
  <w:style w:type="paragraph" w:styleId="IntenseQuote">
    <w:name w:val="Intense Quote"/>
    <w:basedOn w:val="FootnoteText"/>
    <w:link w:val="IntenseQuoteChar"/>
    <w:uiPriority w:val="30"/>
    <w:qFormat/>
    <w:pPr>
      <w:spacing w:after="120"/>
      <w:ind w:right="1077"/>
    </w:pPr>
    <w:rPr>
      <w:sz w:val="20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Footlight MT Light" w:hAnsi="Footlight MT Light"/>
      <w:szCs w:val="24"/>
    </w:rPr>
  </w:style>
  <w:style w:type="character" w:styleId="SubtleEmphasis">
    <w:name w:val="Subtle Emphasis"/>
    <w:uiPriority w:val="19"/>
    <w:qFormat/>
    <w:rPr>
      <w:i/>
      <w:color w:val="481346"/>
    </w:rPr>
  </w:style>
  <w:style w:type="character" w:styleId="IntenseEmphasis">
    <w:name w:val="Intense Emphasis"/>
    <w:uiPriority w:val="21"/>
    <w:qFormat/>
    <w:rPr>
      <w:b/>
      <w:caps/>
      <w:color w:val="481346"/>
      <w:spacing w:val="10"/>
    </w:rPr>
  </w:style>
  <w:style w:type="character" w:styleId="SubtleReference">
    <w:name w:val="Subtle Reference"/>
    <w:uiPriority w:val="31"/>
    <w:qFormat/>
    <w:rPr>
      <w:b/>
      <w:color w:val="92278F"/>
    </w:rPr>
  </w:style>
  <w:style w:type="character" w:styleId="IntenseReference">
    <w:name w:val="Intense Reference"/>
    <w:uiPriority w:val="32"/>
    <w:qFormat/>
    <w:rPr>
      <w:b/>
      <w:i/>
      <w:caps/>
      <w:color w:val="92278F"/>
    </w:rPr>
  </w:style>
  <w:style w:type="character" w:styleId="BookTitle">
    <w:name w:val="Book Title"/>
    <w:uiPriority w:val="33"/>
    <w:qFormat/>
    <w:rPr>
      <w:b/>
      <w:i/>
      <w:spacing w:val="0"/>
    </w:rPr>
  </w:style>
  <w:style w:type="paragraph" w:styleId="TOCHeading">
    <w:name w:val="TOC Heading"/>
    <w:basedOn w:val="Heading1"/>
    <w:uiPriority w:val="39"/>
    <w:qFormat/>
    <w:pPr>
      <w:outlineLvl w:val="9"/>
    </w:p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CommentTextChar">
    <w:name w:val="Comment Text Char"/>
    <w:basedOn w:val="DefaultParagraphFont"/>
    <w:link w:val="CommentText"/>
    <w:uiPriority w:val="99"/>
  </w:style>
  <w:style w:type="paragraph" w:styleId="CommentSubject">
    <w:name w:val="annotation subject"/>
    <w:basedOn w:val="CommentText"/>
    <w:link w:val="CommentSubjectChar"/>
    <w:uiPriority w:val="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b/>
    </w:rPr>
  </w:style>
  <w:style w:type="character" w:styleId="Hyperlink">
    <w:name w:val="Hyperlink"/>
    <w:basedOn w:val="DefaultParagraphFont"/>
    <w:uiPriority w:val="99"/>
    <w:rPr>
      <w:color w:val="0066FF"/>
      <w:u w:val="single"/>
    </w:rPr>
  </w:style>
  <w:style w:type="paragraph" w:styleId="FootnoteText">
    <w:name w:val="footnote text"/>
    <w:basedOn w:val="Normal"/>
    <w:link w:val="FootnoteTextCha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</w:style>
  <w:style w:type="character" w:styleId="FootnoteReference">
    <w:name w:val="footnote reference"/>
    <w:basedOn w:val="DefaultParagraphFont"/>
    <w:uiPriority w:val="99"/>
    <w:rPr>
      <w:vertAlign w:val="superscript"/>
    </w:rPr>
  </w:style>
  <w:style w:type="paragraph" w:styleId="NormalWeb">
    <w:name w:val="Normal (Web)"/>
    <w:basedOn w:val="Normal"/>
    <w:uiPriority w:val="99"/>
    <w:pPr>
      <w:spacing w:beforeAutospacing="1" w:after="100" w:afterAutospacing="1"/>
    </w:pPr>
    <w:rPr>
      <w:rFonts w:ascii="Times New Roman" w:hAnsi="Times New Roman"/>
      <w:szCs w:val="24"/>
    </w:rPr>
  </w:style>
  <w:style w:type="character" w:customStyle="1" w:styleId="Mention1">
    <w:name w:val="Mention1"/>
    <w:basedOn w:val="DefaultParagraphFont"/>
    <w:uiPriority w:val="9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rPr>
      <w:color w:val="666699"/>
      <w:u w:val="single"/>
    </w:rPr>
  </w:style>
  <w:style w:type="character" w:customStyle="1" w:styleId="normaltextrun">
    <w:name w:val="normaltextrun"/>
  </w:style>
  <w:style w:type="character" w:customStyle="1" w:styleId="apple-converted-space">
    <w:name w:val="apple-converted-space"/>
  </w:style>
  <w:style w:type="paragraph" w:styleId="HTMLPreformatted">
    <w:name w:val="HTML Preformatted"/>
    <w:basedOn w:val="Normal"/>
    <w:link w:val="HTMLPreformattedChar"/>
    <w:uiPriority w:val="9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nsolas" w:hAnsi="Consolas"/>
    </w:rPr>
  </w:style>
  <w:style w:type="character" w:customStyle="1" w:styleId="UnresolvedMention1">
    <w:name w:val="Unresolved Mention1"/>
    <w:basedOn w:val="DefaultParagraphFont"/>
    <w:uiPriority w:val="99"/>
    <w:rPr>
      <w:color w:val="808080"/>
      <w:shd w:val="clear" w:color="auto" w:fill="E6E6E6"/>
    </w:rPr>
  </w:style>
  <w:style w:type="character" w:styleId="EndnoteReference">
    <w:name w:val="endnote reference"/>
    <w:basedOn w:val="DefaultParagraphFont"/>
    <w:uiPriority w:val="99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rPr>
      <w:color w:val="808080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8C72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C7260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6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ividend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ation assessment: Project Repor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2E5211-8298-4F3C-884E-490C17D12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Leadership in European Cities</vt:lpstr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Leadership in European Cities</dc:title>
  <dc:subject/>
  <dc:creator>Michela.Pagani</dc:creator>
  <cp:keywords/>
  <dc:description/>
  <cp:lastModifiedBy>Michela Pagani</cp:lastModifiedBy>
  <cp:revision>188</cp:revision>
  <dcterms:created xsi:type="dcterms:W3CDTF">2017-08-24T14:05:00Z</dcterms:created>
  <dcterms:modified xsi:type="dcterms:W3CDTF">2021-04-01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ademy-of-management-journal</vt:lpwstr>
  </property>
  <property fmtid="{D5CDD505-2E9C-101B-9397-08002B2CF9AE}" pid="3" name="Mendeley Recent Style Name 0_1">
    <vt:lpwstr>Academy of Management Journal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479765491/apa</vt:lpwstr>
  </property>
  <property fmtid="{D5CDD505-2E9C-101B-9397-08002B2CF9AE}" pid="7" name="Mendeley Recent Style Name 2_1">
    <vt:lpwstr>American Psychological Association 6th edition - no doi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4b0cd44-3138-33ea-90c2-55108d43fd68</vt:lpwstr>
  </property>
  <property fmtid="{D5CDD505-2E9C-101B-9397-08002B2CF9AE}" pid="24" name="Mendeley Citation Style_1">
    <vt:lpwstr>http://www.zotero.org/styles/apa</vt:lpwstr>
  </property>
</Properties>
</file>